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r>
              <w:rPr>
                <w:rFonts w:ascii="Cambria" w:hAnsi="Cambria"/>
                <w:sz w:val="56"/>
                <w:szCs w:val="80"/>
              </w:rPr>
              <w:t>MovieDbLite</w:t>
            </w:r>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742B8BB5" w14:textId="7ED35A30" w:rsidR="00F375C0" w:rsidRPr="00F375C0" w:rsidRDefault="00F375C0">
      <w:pPr>
        <w:pStyle w:val="TOC1"/>
        <w:tabs>
          <w:tab w:val="left" w:pos="480"/>
          <w:tab w:val="right" w:leader="dot" w:pos="8630"/>
        </w:tabs>
        <w:rPr>
          <w:rFonts w:cs="Times New Roman"/>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516748910" w:history="1">
        <w:r w:rsidRPr="0085665A">
          <w:rPr>
            <w:rStyle w:val="Hyperlink"/>
            <w:rFonts w:ascii="Times New Roman" w:hAnsi="Times New Roman" w:cs="Times New Roman"/>
            <w:noProof/>
          </w:rPr>
          <w:t>1.</w:t>
        </w:r>
        <w:r w:rsidRPr="00F375C0">
          <w:rPr>
            <w:rFonts w:cs="Times New Roman"/>
            <w:b w:val="0"/>
            <w:bCs w:val="0"/>
            <w:caps w:val="0"/>
            <w:noProof/>
            <w:sz w:val="22"/>
            <w:szCs w:val="22"/>
          </w:rPr>
          <w:tab/>
        </w:r>
        <w:r w:rsidRPr="0085665A">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516748910 \h </w:instrText>
        </w:r>
        <w:r>
          <w:rPr>
            <w:noProof/>
            <w:webHidden/>
          </w:rPr>
        </w:r>
        <w:r>
          <w:rPr>
            <w:noProof/>
            <w:webHidden/>
          </w:rPr>
          <w:fldChar w:fldCharType="separate"/>
        </w:r>
        <w:r w:rsidR="000A7A52">
          <w:rPr>
            <w:noProof/>
            <w:webHidden/>
          </w:rPr>
          <w:t>4</w:t>
        </w:r>
        <w:r>
          <w:rPr>
            <w:noProof/>
            <w:webHidden/>
          </w:rPr>
          <w:fldChar w:fldCharType="end"/>
        </w:r>
      </w:hyperlink>
    </w:p>
    <w:p w14:paraId="459B8C99" w14:textId="740FB756" w:rsidR="00F375C0" w:rsidRPr="00F375C0" w:rsidRDefault="00C55017">
      <w:pPr>
        <w:pStyle w:val="TOC2"/>
        <w:tabs>
          <w:tab w:val="left" w:pos="960"/>
          <w:tab w:val="right" w:leader="dot" w:pos="8630"/>
        </w:tabs>
        <w:rPr>
          <w:rFonts w:cs="Times New Roman"/>
          <w:smallCaps w:val="0"/>
          <w:noProof/>
          <w:sz w:val="22"/>
          <w:szCs w:val="22"/>
        </w:rPr>
      </w:pPr>
      <w:hyperlink w:anchor="_Toc516748911" w:history="1">
        <w:r w:rsidR="00F375C0" w:rsidRPr="0085665A">
          <w:rPr>
            <w:rStyle w:val="Hyperlink"/>
            <w:rFonts w:ascii="Times New Roman" w:hAnsi="Times New Roman" w:cs="Times New Roman"/>
            <w:noProof/>
          </w:rPr>
          <w:t>1.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cope and Purpose of Document</w:t>
        </w:r>
        <w:r w:rsidR="00F375C0">
          <w:rPr>
            <w:noProof/>
            <w:webHidden/>
          </w:rPr>
          <w:tab/>
        </w:r>
        <w:r w:rsidR="00F375C0">
          <w:rPr>
            <w:noProof/>
            <w:webHidden/>
          </w:rPr>
          <w:fldChar w:fldCharType="begin"/>
        </w:r>
        <w:r w:rsidR="00F375C0">
          <w:rPr>
            <w:noProof/>
            <w:webHidden/>
          </w:rPr>
          <w:instrText xml:space="preserve"> PAGEREF _Toc516748911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B6DAE82" w14:textId="0E80CEFA" w:rsidR="00F375C0" w:rsidRPr="00F375C0" w:rsidRDefault="00C55017">
      <w:pPr>
        <w:pStyle w:val="TOC2"/>
        <w:tabs>
          <w:tab w:val="left" w:pos="960"/>
          <w:tab w:val="right" w:leader="dot" w:pos="8630"/>
        </w:tabs>
        <w:rPr>
          <w:rFonts w:cs="Times New Roman"/>
          <w:smallCaps w:val="0"/>
          <w:noProof/>
          <w:sz w:val="22"/>
          <w:szCs w:val="22"/>
        </w:rPr>
      </w:pPr>
      <w:hyperlink w:anchor="_Toc516748912" w:history="1">
        <w:r w:rsidR="00F375C0" w:rsidRPr="0085665A">
          <w:rPr>
            <w:rStyle w:val="Hyperlink"/>
            <w:rFonts w:ascii="Times New Roman" w:hAnsi="Times New Roman" w:cs="Times New Roman"/>
            <w:noProof/>
          </w:rPr>
          <w:t>1.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Project Objective</w:t>
        </w:r>
        <w:r w:rsidR="00F375C0">
          <w:rPr>
            <w:noProof/>
            <w:webHidden/>
          </w:rPr>
          <w:tab/>
        </w:r>
        <w:r w:rsidR="00F375C0">
          <w:rPr>
            <w:noProof/>
            <w:webHidden/>
          </w:rPr>
          <w:fldChar w:fldCharType="begin"/>
        </w:r>
        <w:r w:rsidR="00F375C0">
          <w:rPr>
            <w:noProof/>
            <w:webHidden/>
          </w:rPr>
          <w:instrText xml:space="preserve"> PAGEREF _Toc516748912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39CCA4C4" w14:textId="19E52AE2" w:rsidR="00F375C0" w:rsidRPr="00F375C0" w:rsidRDefault="00C55017">
      <w:pPr>
        <w:pStyle w:val="TOC1"/>
        <w:tabs>
          <w:tab w:val="left" w:pos="480"/>
          <w:tab w:val="right" w:leader="dot" w:pos="8630"/>
        </w:tabs>
        <w:rPr>
          <w:rFonts w:cs="Times New Roman"/>
          <w:b w:val="0"/>
          <w:bCs w:val="0"/>
          <w:caps w:val="0"/>
          <w:noProof/>
          <w:sz w:val="22"/>
          <w:szCs w:val="22"/>
        </w:rPr>
      </w:pPr>
      <w:hyperlink w:anchor="_Toc516748913" w:history="1">
        <w:r w:rsidR="00F375C0" w:rsidRPr="0085665A">
          <w:rPr>
            <w:rStyle w:val="Hyperlink"/>
            <w:rFonts w:ascii="Times New Roman" w:hAnsi="Times New Roman" w:cs="Times New Roman"/>
            <w:noProof/>
          </w:rPr>
          <w:t>2.</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System Requirements</w:t>
        </w:r>
        <w:r w:rsidR="00F375C0">
          <w:rPr>
            <w:noProof/>
            <w:webHidden/>
          </w:rPr>
          <w:tab/>
        </w:r>
        <w:r w:rsidR="00F375C0">
          <w:rPr>
            <w:noProof/>
            <w:webHidden/>
          </w:rPr>
          <w:fldChar w:fldCharType="begin"/>
        </w:r>
        <w:r w:rsidR="00F375C0">
          <w:rPr>
            <w:noProof/>
            <w:webHidden/>
          </w:rPr>
          <w:instrText xml:space="preserve"> PAGEREF _Toc516748913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AD9D0A3" w14:textId="3F1C2B18" w:rsidR="00F375C0" w:rsidRPr="00F375C0" w:rsidRDefault="00C55017">
      <w:pPr>
        <w:pStyle w:val="TOC2"/>
        <w:tabs>
          <w:tab w:val="left" w:pos="720"/>
          <w:tab w:val="right" w:leader="dot" w:pos="8630"/>
        </w:tabs>
        <w:rPr>
          <w:rFonts w:cs="Times New Roman"/>
          <w:smallCaps w:val="0"/>
          <w:noProof/>
          <w:sz w:val="22"/>
          <w:szCs w:val="22"/>
        </w:rPr>
      </w:pPr>
      <w:hyperlink w:anchor="_Toc516748914" w:history="1">
        <w:r w:rsidR="00F375C0" w:rsidRPr="0085665A">
          <w:rPr>
            <w:rStyle w:val="Hyperlink"/>
            <w:rFonts w:ascii="Times New Roman" w:hAnsi="Times New Roman" w:cs="Times New Roman"/>
            <w:noProof/>
          </w:rPr>
          <w:t>2.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Hardware Requirements</w:t>
        </w:r>
        <w:r w:rsidR="00F375C0">
          <w:rPr>
            <w:noProof/>
            <w:webHidden/>
          </w:rPr>
          <w:tab/>
        </w:r>
        <w:r w:rsidR="00F375C0">
          <w:rPr>
            <w:noProof/>
            <w:webHidden/>
          </w:rPr>
          <w:fldChar w:fldCharType="begin"/>
        </w:r>
        <w:r w:rsidR="00F375C0">
          <w:rPr>
            <w:noProof/>
            <w:webHidden/>
          </w:rPr>
          <w:instrText xml:space="preserve"> PAGEREF _Toc516748914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125EA77" w14:textId="4E0FB631" w:rsidR="00F375C0" w:rsidRPr="00F375C0" w:rsidRDefault="00C55017">
      <w:pPr>
        <w:pStyle w:val="TOC2"/>
        <w:tabs>
          <w:tab w:val="left" w:pos="720"/>
          <w:tab w:val="right" w:leader="dot" w:pos="8630"/>
        </w:tabs>
        <w:rPr>
          <w:rFonts w:cs="Times New Roman"/>
          <w:smallCaps w:val="0"/>
          <w:noProof/>
          <w:sz w:val="22"/>
          <w:szCs w:val="22"/>
        </w:rPr>
      </w:pPr>
      <w:hyperlink w:anchor="_Toc516748915" w:history="1">
        <w:r w:rsidR="00F375C0" w:rsidRPr="0085665A">
          <w:rPr>
            <w:rStyle w:val="Hyperlink"/>
            <w:rFonts w:ascii="Times New Roman" w:hAnsi="Times New Roman" w:cs="Times New Roman"/>
            <w:noProof/>
          </w:rPr>
          <w:t>2.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oftware Requirements</w:t>
        </w:r>
        <w:r w:rsidR="00F375C0">
          <w:rPr>
            <w:noProof/>
            <w:webHidden/>
          </w:rPr>
          <w:tab/>
        </w:r>
        <w:r w:rsidR="00F375C0">
          <w:rPr>
            <w:noProof/>
            <w:webHidden/>
          </w:rPr>
          <w:fldChar w:fldCharType="begin"/>
        </w:r>
        <w:r w:rsidR="00F375C0">
          <w:rPr>
            <w:noProof/>
            <w:webHidden/>
          </w:rPr>
          <w:instrText xml:space="preserve"> PAGEREF _Toc516748915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6A08469" w14:textId="1E191C64" w:rsidR="00F375C0" w:rsidRPr="00F375C0" w:rsidRDefault="00C55017">
      <w:pPr>
        <w:pStyle w:val="TOC2"/>
        <w:tabs>
          <w:tab w:val="left" w:pos="720"/>
          <w:tab w:val="right" w:leader="dot" w:pos="8630"/>
        </w:tabs>
        <w:rPr>
          <w:rFonts w:cs="Times New Roman"/>
          <w:smallCaps w:val="0"/>
          <w:noProof/>
          <w:sz w:val="22"/>
          <w:szCs w:val="22"/>
        </w:rPr>
      </w:pPr>
      <w:hyperlink w:anchor="_Toc516748916" w:history="1">
        <w:r w:rsidR="00F375C0" w:rsidRPr="0085665A">
          <w:rPr>
            <w:rStyle w:val="Hyperlink"/>
            <w:rFonts w:ascii="Times New Roman" w:hAnsi="Times New Roman" w:cs="Times New Roman"/>
            <w:noProof/>
          </w:rPr>
          <w:t>2.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Functional Requirements</w:t>
        </w:r>
        <w:r w:rsidR="00F375C0">
          <w:rPr>
            <w:noProof/>
            <w:webHidden/>
          </w:rPr>
          <w:tab/>
        </w:r>
        <w:r w:rsidR="00F375C0">
          <w:rPr>
            <w:noProof/>
            <w:webHidden/>
          </w:rPr>
          <w:fldChar w:fldCharType="begin"/>
        </w:r>
        <w:r w:rsidR="00F375C0">
          <w:rPr>
            <w:noProof/>
            <w:webHidden/>
          </w:rPr>
          <w:instrText xml:space="preserve"> PAGEREF _Toc516748916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07049E4B" w14:textId="2209E351" w:rsidR="00F375C0" w:rsidRPr="00F375C0" w:rsidRDefault="00C55017">
      <w:pPr>
        <w:pStyle w:val="TOC2"/>
        <w:tabs>
          <w:tab w:val="left" w:pos="720"/>
          <w:tab w:val="right" w:leader="dot" w:pos="8630"/>
        </w:tabs>
        <w:rPr>
          <w:rFonts w:cs="Times New Roman"/>
          <w:smallCaps w:val="0"/>
          <w:noProof/>
          <w:sz w:val="22"/>
          <w:szCs w:val="22"/>
        </w:rPr>
      </w:pPr>
      <w:hyperlink w:anchor="_Toc516748917" w:history="1">
        <w:r w:rsidR="00F375C0" w:rsidRPr="0085665A">
          <w:rPr>
            <w:rStyle w:val="Hyperlink"/>
            <w:rFonts w:ascii="Times New Roman" w:hAnsi="Times New Roman" w:cs="Times New Roman"/>
            <w:noProof/>
          </w:rPr>
          <w:t>2.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Requirements</w:t>
        </w:r>
        <w:r w:rsidR="00F375C0">
          <w:rPr>
            <w:noProof/>
            <w:webHidden/>
          </w:rPr>
          <w:tab/>
        </w:r>
        <w:r w:rsidR="00F375C0">
          <w:rPr>
            <w:noProof/>
            <w:webHidden/>
          </w:rPr>
          <w:fldChar w:fldCharType="begin"/>
        </w:r>
        <w:r w:rsidR="00F375C0">
          <w:rPr>
            <w:noProof/>
            <w:webHidden/>
          </w:rPr>
          <w:instrText xml:space="preserve"> PAGEREF _Toc516748917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57395752" w14:textId="099AC2D5" w:rsidR="00F375C0" w:rsidRPr="00F375C0" w:rsidRDefault="00C55017">
      <w:pPr>
        <w:pStyle w:val="TOC1"/>
        <w:tabs>
          <w:tab w:val="left" w:pos="480"/>
          <w:tab w:val="right" w:leader="dot" w:pos="8630"/>
        </w:tabs>
        <w:rPr>
          <w:rFonts w:cs="Times New Roman"/>
          <w:b w:val="0"/>
          <w:bCs w:val="0"/>
          <w:caps w:val="0"/>
          <w:noProof/>
          <w:sz w:val="22"/>
          <w:szCs w:val="22"/>
        </w:rPr>
      </w:pPr>
      <w:hyperlink w:anchor="_Toc516748918" w:history="1">
        <w:r w:rsidR="00F375C0" w:rsidRPr="0085665A">
          <w:rPr>
            <w:rStyle w:val="Hyperlink"/>
            <w:rFonts w:ascii="Times New Roman" w:hAnsi="Times New Roman" w:cs="Times New Roman"/>
            <w:noProof/>
          </w:rPr>
          <w:t>3.</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Database Design Description</w:t>
        </w:r>
        <w:r w:rsidR="00F375C0">
          <w:rPr>
            <w:noProof/>
            <w:webHidden/>
          </w:rPr>
          <w:tab/>
        </w:r>
        <w:r w:rsidR="00F375C0">
          <w:rPr>
            <w:noProof/>
            <w:webHidden/>
          </w:rPr>
          <w:fldChar w:fldCharType="begin"/>
        </w:r>
        <w:r w:rsidR="00F375C0">
          <w:rPr>
            <w:noProof/>
            <w:webHidden/>
          </w:rPr>
          <w:instrText xml:space="preserve"> PAGEREF _Toc516748918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4DD7C7D8" w14:textId="216B7410" w:rsidR="00F375C0" w:rsidRPr="00F375C0" w:rsidRDefault="00C55017">
      <w:pPr>
        <w:pStyle w:val="TOC2"/>
        <w:tabs>
          <w:tab w:val="left" w:pos="720"/>
          <w:tab w:val="right" w:leader="dot" w:pos="8630"/>
        </w:tabs>
        <w:rPr>
          <w:rFonts w:cs="Times New Roman"/>
          <w:smallCaps w:val="0"/>
          <w:noProof/>
          <w:sz w:val="22"/>
          <w:szCs w:val="22"/>
        </w:rPr>
      </w:pPr>
      <w:hyperlink w:anchor="_Toc516748919" w:history="1">
        <w:r w:rsidR="00F375C0" w:rsidRPr="0085665A">
          <w:rPr>
            <w:rStyle w:val="Hyperlink"/>
            <w:rFonts w:ascii="Times New Roman" w:hAnsi="Times New Roman" w:cs="Times New Roman"/>
            <w:noProof/>
          </w:rPr>
          <w:t>3.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esign Rationale</w:t>
        </w:r>
        <w:r w:rsidR="00F375C0">
          <w:rPr>
            <w:noProof/>
            <w:webHidden/>
          </w:rPr>
          <w:tab/>
        </w:r>
        <w:r w:rsidR="00F375C0">
          <w:rPr>
            <w:noProof/>
            <w:webHidden/>
          </w:rPr>
          <w:fldChar w:fldCharType="begin"/>
        </w:r>
        <w:r w:rsidR="00F375C0">
          <w:rPr>
            <w:noProof/>
            <w:webHidden/>
          </w:rPr>
          <w:instrText xml:space="preserve"> PAGEREF _Toc516748919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6A1A8840" w14:textId="4ED2A8F2" w:rsidR="00F375C0" w:rsidRPr="00F375C0" w:rsidRDefault="00C55017">
      <w:pPr>
        <w:pStyle w:val="TOC2"/>
        <w:tabs>
          <w:tab w:val="left" w:pos="720"/>
          <w:tab w:val="right" w:leader="dot" w:pos="8630"/>
        </w:tabs>
        <w:rPr>
          <w:rFonts w:cs="Times New Roman"/>
          <w:smallCaps w:val="0"/>
          <w:noProof/>
          <w:sz w:val="22"/>
          <w:szCs w:val="22"/>
        </w:rPr>
      </w:pPr>
      <w:hyperlink w:anchor="_Toc516748920" w:history="1">
        <w:r w:rsidR="00F375C0" w:rsidRPr="0085665A">
          <w:rPr>
            <w:rStyle w:val="Hyperlink"/>
            <w:rFonts w:ascii="Times New Roman" w:hAnsi="Times New Roman" w:cs="Times New Roman"/>
            <w:noProof/>
          </w:rPr>
          <w:t>3.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E/R Model</w:t>
        </w:r>
        <w:r w:rsidR="00F375C0">
          <w:rPr>
            <w:noProof/>
            <w:webHidden/>
          </w:rPr>
          <w:tab/>
        </w:r>
        <w:r w:rsidR="00F375C0">
          <w:rPr>
            <w:noProof/>
            <w:webHidden/>
          </w:rPr>
          <w:fldChar w:fldCharType="begin"/>
        </w:r>
        <w:r w:rsidR="00F375C0">
          <w:rPr>
            <w:noProof/>
            <w:webHidden/>
          </w:rPr>
          <w:instrText xml:space="preserve"> PAGEREF _Toc516748920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6E9F6D7" w14:textId="09389DB8" w:rsidR="00F375C0" w:rsidRPr="00F375C0" w:rsidRDefault="00C55017">
      <w:pPr>
        <w:pStyle w:val="TOC3"/>
        <w:tabs>
          <w:tab w:val="left" w:pos="1200"/>
          <w:tab w:val="right" w:leader="dot" w:pos="8630"/>
        </w:tabs>
        <w:rPr>
          <w:rFonts w:cs="Times New Roman"/>
          <w:i w:val="0"/>
          <w:iCs w:val="0"/>
          <w:noProof/>
          <w:sz w:val="22"/>
          <w:szCs w:val="22"/>
        </w:rPr>
      </w:pPr>
      <w:hyperlink w:anchor="_Toc516748921" w:history="1">
        <w:r w:rsidR="00F375C0" w:rsidRPr="0085665A">
          <w:rPr>
            <w:rStyle w:val="Hyperlink"/>
            <w:rFonts w:ascii="Times New Roman" w:hAnsi="Times New Roman" w:cs="Times New Roman"/>
            <w:noProof/>
          </w:rPr>
          <w:t>3.2.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ntities</w:t>
        </w:r>
        <w:r w:rsidR="00F375C0">
          <w:rPr>
            <w:noProof/>
            <w:webHidden/>
          </w:rPr>
          <w:tab/>
        </w:r>
        <w:r w:rsidR="00F375C0">
          <w:rPr>
            <w:noProof/>
            <w:webHidden/>
          </w:rPr>
          <w:fldChar w:fldCharType="begin"/>
        </w:r>
        <w:r w:rsidR="00F375C0">
          <w:rPr>
            <w:noProof/>
            <w:webHidden/>
          </w:rPr>
          <w:instrText xml:space="preserve"> PAGEREF _Toc516748921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28AF45B0" w14:textId="1E613221" w:rsidR="00F375C0" w:rsidRPr="00F375C0" w:rsidRDefault="00C55017">
      <w:pPr>
        <w:pStyle w:val="TOC3"/>
        <w:tabs>
          <w:tab w:val="left" w:pos="1200"/>
          <w:tab w:val="right" w:leader="dot" w:pos="8630"/>
        </w:tabs>
        <w:rPr>
          <w:rFonts w:cs="Times New Roman"/>
          <w:i w:val="0"/>
          <w:iCs w:val="0"/>
          <w:noProof/>
          <w:sz w:val="22"/>
          <w:szCs w:val="22"/>
        </w:rPr>
      </w:pPr>
      <w:hyperlink w:anchor="_Toc516748922" w:history="1">
        <w:r w:rsidR="00F375C0" w:rsidRPr="0085665A">
          <w:rPr>
            <w:rStyle w:val="Hyperlink"/>
            <w:rFonts w:ascii="Times New Roman" w:hAnsi="Times New Roman" w:cs="Times New Roman"/>
            <w:noProof/>
          </w:rPr>
          <w:t>3.2.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Relationships</w:t>
        </w:r>
        <w:r w:rsidR="00F375C0">
          <w:rPr>
            <w:noProof/>
            <w:webHidden/>
          </w:rPr>
          <w:tab/>
        </w:r>
        <w:r w:rsidR="00F375C0">
          <w:rPr>
            <w:noProof/>
            <w:webHidden/>
          </w:rPr>
          <w:fldChar w:fldCharType="begin"/>
        </w:r>
        <w:r w:rsidR="00F375C0">
          <w:rPr>
            <w:noProof/>
            <w:webHidden/>
          </w:rPr>
          <w:instrText xml:space="preserve"> PAGEREF _Toc516748922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7113186" w14:textId="7E503F93" w:rsidR="00F375C0" w:rsidRPr="00F375C0" w:rsidRDefault="00C55017">
      <w:pPr>
        <w:pStyle w:val="TOC3"/>
        <w:tabs>
          <w:tab w:val="left" w:pos="1200"/>
          <w:tab w:val="right" w:leader="dot" w:pos="8630"/>
        </w:tabs>
        <w:rPr>
          <w:rFonts w:cs="Times New Roman"/>
          <w:i w:val="0"/>
          <w:iCs w:val="0"/>
          <w:noProof/>
          <w:sz w:val="22"/>
          <w:szCs w:val="22"/>
        </w:rPr>
      </w:pPr>
      <w:hyperlink w:anchor="_Toc516748923" w:history="1">
        <w:r w:rsidR="00F375C0" w:rsidRPr="0085665A">
          <w:rPr>
            <w:rStyle w:val="Hyperlink"/>
            <w:rFonts w:ascii="Times New Roman" w:hAnsi="Times New Roman" w:cs="Times New Roman"/>
            <w:noProof/>
          </w:rPr>
          <w:t>3.2.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R Diagram</w:t>
        </w:r>
        <w:r w:rsidR="00F375C0">
          <w:rPr>
            <w:noProof/>
            <w:webHidden/>
          </w:rPr>
          <w:tab/>
        </w:r>
        <w:r w:rsidR="00F375C0">
          <w:rPr>
            <w:noProof/>
            <w:webHidden/>
          </w:rPr>
          <w:fldChar w:fldCharType="begin"/>
        </w:r>
        <w:r w:rsidR="00F375C0">
          <w:rPr>
            <w:noProof/>
            <w:webHidden/>
          </w:rPr>
          <w:instrText xml:space="preserve"> PAGEREF _Toc516748923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19A5D18D" w14:textId="13C88C60" w:rsidR="00F375C0" w:rsidRPr="00F375C0" w:rsidRDefault="00C55017">
      <w:pPr>
        <w:pStyle w:val="TOC2"/>
        <w:tabs>
          <w:tab w:val="left" w:pos="720"/>
          <w:tab w:val="right" w:leader="dot" w:pos="8630"/>
        </w:tabs>
        <w:rPr>
          <w:rFonts w:cs="Times New Roman"/>
          <w:smallCaps w:val="0"/>
          <w:noProof/>
          <w:sz w:val="22"/>
          <w:szCs w:val="22"/>
        </w:rPr>
      </w:pPr>
      <w:hyperlink w:anchor="_Toc516748924" w:history="1">
        <w:r w:rsidR="00F375C0" w:rsidRPr="0085665A">
          <w:rPr>
            <w:rStyle w:val="Hyperlink"/>
            <w:rFonts w:ascii="Times New Roman" w:hAnsi="Times New Roman" w:cs="Times New Roman"/>
            <w:noProof/>
          </w:rPr>
          <w:t>3.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Relational Model</w:t>
        </w:r>
        <w:r w:rsidR="00F375C0">
          <w:rPr>
            <w:noProof/>
            <w:webHidden/>
          </w:rPr>
          <w:tab/>
        </w:r>
        <w:r w:rsidR="00F375C0">
          <w:rPr>
            <w:noProof/>
            <w:webHidden/>
          </w:rPr>
          <w:fldChar w:fldCharType="begin"/>
        </w:r>
        <w:r w:rsidR="00F375C0">
          <w:rPr>
            <w:noProof/>
            <w:webHidden/>
          </w:rPr>
          <w:instrText xml:space="preserve"> PAGEREF _Toc516748924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964C8F8" w14:textId="065D48FB" w:rsidR="00F375C0" w:rsidRPr="00F375C0" w:rsidRDefault="00C55017">
      <w:pPr>
        <w:pStyle w:val="TOC3"/>
        <w:tabs>
          <w:tab w:val="left" w:pos="1200"/>
          <w:tab w:val="right" w:leader="dot" w:pos="8630"/>
        </w:tabs>
        <w:rPr>
          <w:rFonts w:cs="Times New Roman"/>
          <w:i w:val="0"/>
          <w:iCs w:val="0"/>
          <w:noProof/>
          <w:sz w:val="22"/>
          <w:szCs w:val="22"/>
        </w:rPr>
      </w:pPr>
      <w:hyperlink w:anchor="_Toc516748925" w:history="1">
        <w:r w:rsidR="00F375C0" w:rsidRPr="0085665A">
          <w:rPr>
            <w:rStyle w:val="Hyperlink"/>
            <w:rFonts w:ascii="Times New Roman" w:hAnsi="Times New Roman" w:cs="Times New Roman"/>
            <w:noProof/>
          </w:rPr>
          <w:t>3.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25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A7E9527" w14:textId="0AE08F7E" w:rsidR="00F375C0" w:rsidRPr="00F375C0" w:rsidRDefault="00C55017">
      <w:pPr>
        <w:pStyle w:val="TOC3"/>
        <w:tabs>
          <w:tab w:val="left" w:pos="1200"/>
          <w:tab w:val="right" w:leader="dot" w:pos="8630"/>
        </w:tabs>
        <w:rPr>
          <w:rFonts w:cs="Times New Roman"/>
          <w:i w:val="0"/>
          <w:iCs w:val="0"/>
          <w:noProof/>
          <w:sz w:val="22"/>
          <w:szCs w:val="22"/>
        </w:rPr>
      </w:pPr>
      <w:hyperlink w:anchor="_Toc516748926" w:history="1">
        <w:r w:rsidR="00F375C0" w:rsidRPr="0085665A">
          <w:rPr>
            <w:rStyle w:val="Hyperlink"/>
            <w:rFonts w:ascii="Times New Roman" w:hAnsi="Times New Roman" w:cs="Times New Roman"/>
            <w:noProof/>
          </w:rPr>
          <w:t>3.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Integrity Rules</w:t>
        </w:r>
        <w:r w:rsidR="00F375C0">
          <w:rPr>
            <w:noProof/>
            <w:webHidden/>
          </w:rPr>
          <w:tab/>
        </w:r>
        <w:r w:rsidR="00F375C0">
          <w:rPr>
            <w:noProof/>
            <w:webHidden/>
          </w:rPr>
          <w:fldChar w:fldCharType="begin"/>
        </w:r>
        <w:r w:rsidR="00F375C0">
          <w:rPr>
            <w:noProof/>
            <w:webHidden/>
          </w:rPr>
          <w:instrText xml:space="preserve"> PAGEREF _Toc516748926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52CE8CF" w14:textId="28E48431" w:rsidR="00F375C0" w:rsidRPr="00F375C0" w:rsidRDefault="00C55017">
      <w:pPr>
        <w:pStyle w:val="TOC3"/>
        <w:tabs>
          <w:tab w:val="left" w:pos="1200"/>
          <w:tab w:val="right" w:leader="dot" w:pos="8630"/>
        </w:tabs>
        <w:rPr>
          <w:rFonts w:cs="Times New Roman"/>
          <w:i w:val="0"/>
          <w:iCs w:val="0"/>
          <w:noProof/>
          <w:sz w:val="22"/>
          <w:szCs w:val="22"/>
        </w:rPr>
      </w:pPr>
      <w:hyperlink w:anchor="_Toc516748927" w:history="1">
        <w:r w:rsidR="00F375C0" w:rsidRPr="0085665A">
          <w:rPr>
            <w:rStyle w:val="Hyperlink"/>
            <w:rFonts w:ascii="Times New Roman" w:hAnsi="Times New Roman" w:cs="Times New Roman"/>
            <w:noProof/>
          </w:rPr>
          <w:t>3.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al Rules</w:t>
        </w:r>
        <w:r w:rsidR="00F375C0">
          <w:rPr>
            <w:noProof/>
            <w:webHidden/>
          </w:rPr>
          <w:tab/>
        </w:r>
        <w:r w:rsidR="00F375C0">
          <w:rPr>
            <w:noProof/>
            <w:webHidden/>
          </w:rPr>
          <w:fldChar w:fldCharType="begin"/>
        </w:r>
        <w:r w:rsidR="00F375C0">
          <w:rPr>
            <w:noProof/>
            <w:webHidden/>
          </w:rPr>
          <w:instrText xml:space="preserve"> PAGEREF _Toc516748927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6EC3FEB" w14:textId="3D9836A3" w:rsidR="00F375C0" w:rsidRPr="00F375C0" w:rsidRDefault="00C55017">
      <w:pPr>
        <w:pStyle w:val="TOC3"/>
        <w:tabs>
          <w:tab w:val="left" w:pos="1200"/>
          <w:tab w:val="right" w:leader="dot" w:pos="8630"/>
        </w:tabs>
        <w:rPr>
          <w:rFonts w:cs="Times New Roman"/>
          <w:i w:val="0"/>
          <w:iCs w:val="0"/>
          <w:noProof/>
          <w:sz w:val="22"/>
          <w:szCs w:val="22"/>
        </w:rPr>
      </w:pPr>
      <w:hyperlink w:anchor="_Toc516748928" w:history="1">
        <w:r w:rsidR="00F375C0" w:rsidRPr="0085665A">
          <w:rPr>
            <w:rStyle w:val="Hyperlink"/>
            <w:rFonts w:ascii="Times New Roman" w:hAnsi="Times New Roman" w:cs="Times New Roman"/>
            <w:noProof/>
          </w:rPr>
          <w:t>3.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s</w:t>
        </w:r>
        <w:r w:rsidR="00F375C0">
          <w:rPr>
            <w:noProof/>
            <w:webHidden/>
          </w:rPr>
          <w:tab/>
        </w:r>
        <w:r w:rsidR="00F375C0">
          <w:rPr>
            <w:noProof/>
            <w:webHidden/>
          </w:rPr>
          <w:fldChar w:fldCharType="begin"/>
        </w:r>
        <w:r w:rsidR="00F375C0">
          <w:rPr>
            <w:noProof/>
            <w:webHidden/>
          </w:rPr>
          <w:instrText xml:space="preserve"> PAGEREF _Toc516748928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305CD15F" w14:textId="084D2733" w:rsidR="00F375C0" w:rsidRPr="00F375C0" w:rsidRDefault="00C55017">
      <w:pPr>
        <w:pStyle w:val="TOC2"/>
        <w:tabs>
          <w:tab w:val="left" w:pos="720"/>
          <w:tab w:val="right" w:leader="dot" w:pos="8630"/>
        </w:tabs>
        <w:rPr>
          <w:rFonts w:cs="Times New Roman"/>
          <w:smallCaps w:val="0"/>
          <w:noProof/>
          <w:sz w:val="22"/>
          <w:szCs w:val="22"/>
        </w:rPr>
      </w:pPr>
      <w:hyperlink w:anchor="_Toc516748929" w:history="1">
        <w:r w:rsidR="00F375C0" w:rsidRPr="0085665A">
          <w:rPr>
            <w:rStyle w:val="Hyperlink"/>
            <w:rFonts w:ascii="Times New Roman" w:hAnsi="Times New Roman" w:cs="Times New Roman"/>
            <w:noProof/>
          </w:rPr>
          <w:t>3.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ecurity</w:t>
        </w:r>
        <w:r w:rsidR="00F375C0">
          <w:rPr>
            <w:noProof/>
            <w:webHidden/>
          </w:rPr>
          <w:tab/>
        </w:r>
        <w:r w:rsidR="00F375C0">
          <w:rPr>
            <w:noProof/>
            <w:webHidden/>
          </w:rPr>
          <w:fldChar w:fldCharType="begin"/>
        </w:r>
        <w:r w:rsidR="00F375C0">
          <w:rPr>
            <w:noProof/>
            <w:webHidden/>
          </w:rPr>
          <w:instrText xml:space="preserve"> PAGEREF _Toc516748929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3D8E96C" w14:textId="0958751E" w:rsidR="00F375C0" w:rsidRPr="00F375C0" w:rsidRDefault="00C55017">
      <w:pPr>
        <w:pStyle w:val="TOC2"/>
        <w:tabs>
          <w:tab w:val="left" w:pos="720"/>
          <w:tab w:val="right" w:leader="dot" w:pos="8630"/>
        </w:tabs>
        <w:rPr>
          <w:rFonts w:cs="Times New Roman"/>
          <w:smallCaps w:val="0"/>
          <w:noProof/>
          <w:sz w:val="22"/>
          <w:szCs w:val="22"/>
        </w:rPr>
      </w:pPr>
      <w:hyperlink w:anchor="_Toc516748930" w:history="1">
        <w:r w:rsidR="00F375C0" w:rsidRPr="0085665A">
          <w:rPr>
            <w:rStyle w:val="Hyperlink"/>
            <w:rFonts w:ascii="Times New Roman" w:hAnsi="Times New Roman" w:cs="Times New Roman"/>
            <w:noProof/>
          </w:rPr>
          <w:t>3.5</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Backup and Recovery</w:t>
        </w:r>
        <w:r w:rsidR="00F375C0">
          <w:rPr>
            <w:noProof/>
            <w:webHidden/>
          </w:rPr>
          <w:tab/>
        </w:r>
        <w:r w:rsidR="00F375C0">
          <w:rPr>
            <w:noProof/>
            <w:webHidden/>
          </w:rPr>
          <w:fldChar w:fldCharType="begin"/>
        </w:r>
        <w:r w:rsidR="00F375C0">
          <w:rPr>
            <w:noProof/>
            <w:webHidden/>
          </w:rPr>
          <w:instrText xml:space="preserve"> PAGEREF _Toc516748930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37FD21D" w14:textId="6DD1D916" w:rsidR="00F375C0" w:rsidRPr="00F375C0" w:rsidRDefault="00C55017">
      <w:pPr>
        <w:pStyle w:val="TOC2"/>
        <w:tabs>
          <w:tab w:val="left" w:pos="720"/>
          <w:tab w:val="right" w:leader="dot" w:pos="8630"/>
        </w:tabs>
        <w:rPr>
          <w:rFonts w:cs="Times New Roman"/>
          <w:smallCaps w:val="0"/>
          <w:noProof/>
          <w:sz w:val="22"/>
          <w:szCs w:val="22"/>
        </w:rPr>
      </w:pPr>
      <w:hyperlink w:anchor="_Toc516748931" w:history="1">
        <w:r w:rsidR="00F375C0" w:rsidRPr="0085665A">
          <w:rPr>
            <w:rStyle w:val="Hyperlink"/>
            <w:rFonts w:ascii="Times New Roman" w:hAnsi="Times New Roman" w:cs="Times New Roman"/>
            <w:noProof/>
          </w:rPr>
          <w:t>3.6</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Using Database Design or CASE Tool</w:t>
        </w:r>
        <w:r w:rsidR="00F375C0">
          <w:rPr>
            <w:noProof/>
            <w:webHidden/>
          </w:rPr>
          <w:tab/>
        </w:r>
        <w:r w:rsidR="00F375C0">
          <w:rPr>
            <w:noProof/>
            <w:webHidden/>
          </w:rPr>
          <w:fldChar w:fldCharType="begin"/>
        </w:r>
        <w:r w:rsidR="00F375C0">
          <w:rPr>
            <w:noProof/>
            <w:webHidden/>
          </w:rPr>
          <w:instrText xml:space="preserve"> PAGEREF _Toc51674893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9AC825F" w14:textId="68F2B053" w:rsidR="00F375C0" w:rsidRPr="00F375C0" w:rsidRDefault="00C55017">
      <w:pPr>
        <w:pStyle w:val="TOC2"/>
        <w:tabs>
          <w:tab w:val="left" w:pos="720"/>
          <w:tab w:val="right" w:leader="dot" w:pos="8630"/>
        </w:tabs>
        <w:rPr>
          <w:rFonts w:cs="Times New Roman"/>
          <w:smallCaps w:val="0"/>
          <w:noProof/>
          <w:sz w:val="22"/>
          <w:szCs w:val="22"/>
        </w:rPr>
      </w:pPr>
      <w:hyperlink w:anchor="_Toc516748932" w:history="1">
        <w:r w:rsidR="00F375C0" w:rsidRPr="0085665A">
          <w:rPr>
            <w:rStyle w:val="Hyperlink"/>
            <w:rFonts w:ascii="Times New Roman" w:hAnsi="Times New Roman" w:cs="Times New Roman"/>
            <w:noProof/>
          </w:rPr>
          <w:t>3.7</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Other Possible E/R Relationships</w:t>
        </w:r>
        <w:r w:rsidR="00F375C0">
          <w:rPr>
            <w:noProof/>
            <w:webHidden/>
          </w:rPr>
          <w:tab/>
        </w:r>
        <w:r w:rsidR="00F375C0">
          <w:rPr>
            <w:noProof/>
            <w:webHidden/>
          </w:rPr>
          <w:fldChar w:fldCharType="begin"/>
        </w:r>
        <w:r w:rsidR="00F375C0">
          <w:rPr>
            <w:noProof/>
            <w:webHidden/>
          </w:rPr>
          <w:instrText xml:space="preserve"> PAGEREF _Toc51674893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A123634" w14:textId="1BD07C1B" w:rsidR="00F375C0" w:rsidRPr="00F375C0" w:rsidRDefault="00C55017">
      <w:pPr>
        <w:pStyle w:val="TOC1"/>
        <w:tabs>
          <w:tab w:val="left" w:pos="480"/>
          <w:tab w:val="right" w:leader="dot" w:pos="8630"/>
        </w:tabs>
        <w:rPr>
          <w:rFonts w:cs="Times New Roman"/>
          <w:b w:val="0"/>
          <w:bCs w:val="0"/>
          <w:caps w:val="0"/>
          <w:noProof/>
          <w:sz w:val="22"/>
          <w:szCs w:val="22"/>
        </w:rPr>
      </w:pPr>
      <w:hyperlink w:anchor="_Toc516748933" w:history="1">
        <w:r w:rsidR="00F375C0" w:rsidRPr="0085665A">
          <w:rPr>
            <w:rStyle w:val="Hyperlink"/>
            <w:rFonts w:ascii="Times New Roman" w:hAnsi="Times New Roman" w:cs="Times New Roman"/>
            <w:noProof/>
          </w:rPr>
          <w:t>4.</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Implementation Description</w:t>
        </w:r>
        <w:r w:rsidR="00F375C0">
          <w:rPr>
            <w:noProof/>
            <w:webHidden/>
          </w:rPr>
          <w:tab/>
        </w:r>
        <w:r w:rsidR="00F375C0">
          <w:rPr>
            <w:noProof/>
            <w:webHidden/>
          </w:rPr>
          <w:fldChar w:fldCharType="begin"/>
        </w:r>
        <w:r w:rsidR="00F375C0">
          <w:rPr>
            <w:noProof/>
            <w:webHidden/>
          </w:rPr>
          <w:instrText xml:space="preserve"> PAGEREF _Toc516748933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17B62B81" w14:textId="336859D2" w:rsidR="00F375C0" w:rsidRPr="00F375C0" w:rsidRDefault="00C55017">
      <w:pPr>
        <w:pStyle w:val="TOC2"/>
        <w:tabs>
          <w:tab w:val="left" w:pos="720"/>
          <w:tab w:val="right" w:leader="dot" w:pos="8630"/>
        </w:tabs>
        <w:rPr>
          <w:rFonts w:cs="Times New Roman"/>
          <w:smallCaps w:val="0"/>
          <w:noProof/>
          <w:sz w:val="22"/>
          <w:szCs w:val="22"/>
        </w:rPr>
      </w:pPr>
      <w:hyperlink w:anchor="_Toc516748934" w:history="1">
        <w:r w:rsidR="00F375C0" w:rsidRPr="0085665A">
          <w:rPr>
            <w:rStyle w:val="Hyperlink"/>
            <w:rFonts w:ascii="Times New Roman" w:hAnsi="Times New Roman" w:cs="Times New Roman"/>
            <w:noProof/>
          </w:rPr>
          <w:t>4.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34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42AFB9B2" w14:textId="5B341795" w:rsidR="00F375C0" w:rsidRPr="00F375C0" w:rsidRDefault="00C55017">
      <w:pPr>
        <w:pStyle w:val="TOC2"/>
        <w:tabs>
          <w:tab w:val="left" w:pos="720"/>
          <w:tab w:val="right" w:leader="dot" w:pos="8630"/>
        </w:tabs>
        <w:rPr>
          <w:rFonts w:cs="Times New Roman"/>
          <w:smallCaps w:val="0"/>
          <w:noProof/>
          <w:sz w:val="22"/>
          <w:szCs w:val="22"/>
        </w:rPr>
      </w:pPr>
      <w:hyperlink w:anchor="_Toc516748935" w:history="1">
        <w:r w:rsidR="00F375C0" w:rsidRPr="0085665A">
          <w:rPr>
            <w:rStyle w:val="Hyperlink"/>
            <w:rFonts w:ascii="Times New Roman" w:hAnsi="Times New Roman" w:cs="Times New Roman"/>
            <w:noProof/>
          </w:rPr>
          <w:t>4.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Advanced Features</w:t>
        </w:r>
        <w:r w:rsidR="00F375C0">
          <w:rPr>
            <w:noProof/>
            <w:webHidden/>
          </w:rPr>
          <w:tab/>
        </w:r>
        <w:r w:rsidR="00F375C0">
          <w:rPr>
            <w:noProof/>
            <w:webHidden/>
          </w:rPr>
          <w:fldChar w:fldCharType="begin"/>
        </w:r>
        <w:r w:rsidR="00F375C0">
          <w:rPr>
            <w:noProof/>
            <w:webHidden/>
          </w:rPr>
          <w:instrText xml:space="preserve"> PAGEREF _Toc516748935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A73C697" w14:textId="6BD5A940" w:rsidR="00F375C0" w:rsidRPr="00F375C0" w:rsidRDefault="00C55017">
      <w:pPr>
        <w:pStyle w:val="TOC2"/>
        <w:tabs>
          <w:tab w:val="left" w:pos="720"/>
          <w:tab w:val="right" w:leader="dot" w:pos="8630"/>
        </w:tabs>
        <w:rPr>
          <w:rFonts w:cs="Times New Roman"/>
          <w:smallCaps w:val="0"/>
          <w:noProof/>
          <w:sz w:val="22"/>
          <w:szCs w:val="22"/>
        </w:rPr>
      </w:pPr>
      <w:hyperlink w:anchor="_Toc516748936" w:history="1">
        <w:r w:rsidR="00F375C0" w:rsidRPr="0085665A">
          <w:rPr>
            <w:rStyle w:val="Hyperlink"/>
            <w:rFonts w:ascii="Times New Roman" w:hAnsi="Times New Roman" w:cs="Times New Roman"/>
            <w:noProof/>
          </w:rPr>
          <w:t>4.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Queries</w:t>
        </w:r>
        <w:r w:rsidR="00F375C0">
          <w:rPr>
            <w:noProof/>
            <w:webHidden/>
          </w:rPr>
          <w:tab/>
        </w:r>
        <w:r w:rsidR="00F375C0">
          <w:rPr>
            <w:noProof/>
            <w:webHidden/>
          </w:rPr>
          <w:fldChar w:fldCharType="begin"/>
        </w:r>
        <w:r w:rsidR="00F375C0">
          <w:rPr>
            <w:noProof/>
            <w:webHidden/>
          </w:rPr>
          <w:instrText xml:space="preserve"> PAGEREF _Toc516748936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6968264" w14:textId="4C15C1F5" w:rsidR="00F375C0" w:rsidRPr="00F375C0" w:rsidRDefault="00C55017">
      <w:pPr>
        <w:pStyle w:val="TOC3"/>
        <w:tabs>
          <w:tab w:val="left" w:pos="1200"/>
          <w:tab w:val="right" w:leader="dot" w:pos="8630"/>
        </w:tabs>
        <w:rPr>
          <w:rFonts w:cs="Times New Roman"/>
          <w:i w:val="0"/>
          <w:iCs w:val="0"/>
          <w:noProof/>
          <w:sz w:val="22"/>
          <w:szCs w:val="22"/>
        </w:rPr>
      </w:pPr>
      <w:hyperlink w:anchor="_Toc516748937" w:history="1">
        <w:r w:rsidR="00F375C0" w:rsidRPr="0085665A">
          <w:rPr>
            <w:rStyle w:val="Hyperlink"/>
            <w:rFonts w:ascii="Times New Roman" w:hAnsi="Times New Roman" w:cs="Times New Roman"/>
            <w:noProof/>
          </w:rPr>
          <w:t>4.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Bills</w:t>
        </w:r>
        <w:r w:rsidR="00F375C0">
          <w:rPr>
            <w:noProof/>
            <w:webHidden/>
          </w:rPr>
          <w:tab/>
        </w:r>
        <w:r w:rsidR="00F375C0">
          <w:rPr>
            <w:noProof/>
            <w:webHidden/>
          </w:rPr>
          <w:fldChar w:fldCharType="begin"/>
        </w:r>
        <w:r w:rsidR="00F375C0">
          <w:rPr>
            <w:noProof/>
            <w:webHidden/>
          </w:rPr>
          <w:instrText xml:space="preserve"> PAGEREF _Toc516748937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071539FB" w14:textId="227F1063" w:rsidR="00F375C0" w:rsidRPr="00F375C0" w:rsidRDefault="00C55017">
      <w:pPr>
        <w:pStyle w:val="TOC3"/>
        <w:tabs>
          <w:tab w:val="left" w:pos="1200"/>
          <w:tab w:val="right" w:leader="dot" w:pos="8630"/>
        </w:tabs>
        <w:rPr>
          <w:rFonts w:cs="Times New Roman"/>
          <w:i w:val="0"/>
          <w:iCs w:val="0"/>
          <w:noProof/>
          <w:sz w:val="22"/>
          <w:szCs w:val="22"/>
        </w:rPr>
      </w:pPr>
      <w:hyperlink w:anchor="_Toc516748938" w:history="1">
        <w:r w:rsidR="00F375C0" w:rsidRPr="0085665A">
          <w:rPr>
            <w:rStyle w:val="Hyperlink"/>
            <w:rFonts w:ascii="Times New Roman" w:hAnsi="Times New Roman" w:cs="Times New Roman"/>
            <w:noProof/>
          </w:rPr>
          <w:t>4.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Rental History</w:t>
        </w:r>
        <w:r w:rsidR="00F375C0">
          <w:rPr>
            <w:noProof/>
            <w:webHidden/>
          </w:rPr>
          <w:tab/>
        </w:r>
        <w:r w:rsidR="00F375C0">
          <w:rPr>
            <w:noProof/>
            <w:webHidden/>
          </w:rPr>
          <w:fldChar w:fldCharType="begin"/>
        </w:r>
        <w:r w:rsidR="00F375C0">
          <w:rPr>
            <w:noProof/>
            <w:webHidden/>
          </w:rPr>
          <w:instrText xml:space="preserve"> PAGEREF _Toc516748938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545E0B34" w14:textId="5F139534" w:rsidR="00F375C0" w:rsidRPr="00F375C0" w:rsidRDefault="00C55017">
      <w:pPr>
        <w:pStyle w:val="TOC3"/>
        <w:tabs>
          <w:tab w:val="left" w:pos="1200"/>
          <w:tab w:val="right" w:leader="dot" w:pos="8630"/>
        </w:tabs>
        <w:rPr>
          <w:rFonts w:cs="Times New Roman"/>
          <w:i w:val="0"/>
          <w:iCs w:val="0"/>
          <w:noProof/>
          <w:sz w:val="22"/>
          <w:szCs w:val="22"/>
        </w:rPr>
      </w:pPr>
      <w:hyperlink w:anchor="_Toc516748939" w:history="1">
        <w:r w:rsidR="00F375C0" w:rsidRPr="0085665A">
          <w:rPr>
            <w:rStyle w:val="Hyperlink"/>
            <w:rFonts w:ascii="Times New Roman" w:hAnsi="Times New Roman" w:cs="Times New Roman"/>
            <w:noProof/>
          </w:rPr>
          <w:t>4.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Movie Rental History</w:t>
        </w:r>
        <w:r w:rsidR="00F375C0">
          <w:rPr>
            <w:noProof/>
            <w:webHidden/>
          </w:rPr>
          <w:tab/>
        </w:r>
        <w:r w:rsidR="00F375C0">
          <w:rPr>
            <w:noProof/>
            <w:webHidden/>
          </w:rPr>
          <w:fldChar w:fldCharType="begin"/>
        </w:r>
        <w:r w:rsidR="00F375C0">
          <w:rPr>
            <w:noProof/>
            <w:webHidden/>
          </w:rPr>
          <w:instrText xml:space="preserve"> PAGEREF _Toc516748939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6E0AC7F" w14:textId="4B9D435C" w:rsidR="00F375C0" w:rsidRPr="00F375C0" w:rsidRDefault="00C55017">
      <w:pPr>
        <w:pStyle w:val="TOC3"/>
        <w:tabs>
          <w:tab w:val="left" w:pos="1200"/>
          <w:tab w:val="right" w:leader="dot" w:pos="8630"/>
        </w:tabs>
        <w:rPr>
          <w:rFonts w:cs="Times New Roman"/>
          <w:i w:val="0"/>
          <w:iCs w:val="0"/>
          <w:noProof/>
          <w:sz w:val="22"/>
          <w:szCs w:val="22"/>
        </w:rPr>
      </w:pPr>
      <w:hyperlink w:anchor="_Toc516748940" w:history="1">
        <w:r w:rsidR="00F375C0" w:rsidRPr="0085665A">
          <w:rPr>
            <w:rStyle w:val="Hyperlink"/>
            <w:rFonts w:ascii="Times New Roman" w:hAnsi="Times New Roman" w:cs="Times New Roman"/>
            <w:noProof/>
          </w:rPr>
          <w:t>4.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all videos by movie category</w:t>
        </w:r>
        <w:r w:rsidR="00F375C0">
          <w:rPr>
            <w:noProof/>
            <w:webHidden/>
          </w:rPr>
          <w:tab/>
        </w:r>
        <w:r w:rsidR="00F375C0">
          <w:rPr>
            <w:noProof/>
            <w:webHidden/>
          </w:rPr>
          <w:fldChar w:fldCharType="begin"/>
        </w:r>
        <w:r w:rsidR="00F375C0">
          <w:rPr>
            <w:noProof/>
            <w:webHidden/>
          </w:rPr>
          <w:instrText xml:space="preserve"> PAGEREF _Toc516748940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4465F79" w14:textId="5E316AA6" w:rsidR="00F375C0" w:rsidRPr="00F375C0" w:rsidRDefault="00C55017">
      <w:pPr>
        <w:pStyle w:val="TOC3"/>
        <w:tabs>
          <w:tab w:val="left" w:pos="1200"/>
          <w:tab w:val="right" w:leader="dot" w:pos="8630"/>
        </w:tabs>
        <w:rPr>
          <w:rFonts w:cs="Times New Roman"/>
          <w:i w:val="0"/>
          <w:iCs w:val="0"/>
          <w:noProof/>
          <w:sz w:val="22"/>
          <w:szCs w:val="22"/>
        </w:rPr>
      </w:pPr>
      <w:hyperlink w:anchor="_Toc516748941" w:history="1">
        <w:r w:rsidR="00F375C0" w:rsidRPr="0085665A">
          <w:rPr>
            <w:rStyle w:val="Hyperlink"/>
            <w:rFonts w:ascii="Times New Roman" w:hAnsi="Times New Roman" w:cs="Times New Roman"/>
            <w:noProof/>
          </w:rPr>
          <w:t>4.3.5</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 usage by movie category</w:t>
        </w:r>
        <w:r w:rsidR="00F375C0">
          <w:rPr>
            <w:noProof/>
            <w:webHidden/>
          </w:rPr>
          <w:tab/>
        </w:r>
        <w:r w:rsidR="00F375C0">
          <w:rPr>
            <w:noProof/>
            <w:webHidden/>
          </w:rPr>
          <w:fldChar w:fldCharType="begin"/>
        </w:r>
        <w:r w:rsidR="00F375C0">
          <w:rPr>
            <w:noProof/>
            <w:webHidden/>
          </w:rPr>
          <w:instrText xml:space="preserve"> PAGEREF _Toc51674894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AC98EE7" w14:textId="18909C2F" w:rsidR="00F375C0" w:rsidRPr="00F375C0" w:rsidRDefault="00C55017">
      <w:pPr>
        <w:pStyle w:val="TOC3"/>
        <w:tabs>
          <w:tab w:val="left" w:pos="1200"/>
          <w:tab w:val="right" w:leader="dot" w:pos="8630"/>
        </w:tabs>
        <w:rPr>
          <w:rFonts w:cs="Times New Roman"/>
          <w:i w:val="0"/>
          <w:iCs w:val="0"/>
          <w:noProof/>
          <w:sz w:val="22"/>
          <w:szCs w:val="22"/>
        </w:rPr>
      </w:pPr>
      <w:hyperlink w:anchor="_Toc516748942" w:history="1">
        <w:r w:rsidR="00F375C0" w:rsidRPr="0085665A">
          <w:rPr>
            <w:rStyle w:val="Hyperlink"/>
            <w:rFonts w:ascii="Times New Roman" w:hAnsi="Times New Roman" w:cs="Times New Roman"/>
            <w:noProof/>
          </w:rPr>
          <w:t>4.3.6</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s by format (Laser Disc or VHS)</w:t>
        </w:r>
        <w:r w:rsidR="00F375C0">
          <w:rPr>
            <w:noProof/>
            <w:webHidden/>
          </w:rPr>
          <w:tab/>
        </w:r>
        <w:r w:rsidR="00F375C0">
          <w:rPr>
            <w:noProof/>
            <w:webHidden/>
          </w:rPr>
          <w:fldChar w:fldCharType="begin"/>
        </w:r>
        <w:r w:rsidR="00F375C0">
          <w:rPr>
            <w:noProof/>
            <w:webHidden/>
          </w:rPr>
          <w:instrText xml:space="preserve"> PAGEREF _Toc51674894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17C2DFA" w14:textId="51A2A499" w:rsidR="00F375C0" w:rsidRPr="00F375C0" w:rsidRDefault="00C55017">
      <w:pPr>
        <w:pStyle w:val="TOC3"/>
        <w:tabs>
          <w:tab w:val="left" w:pos="1200"/>
          <w:tab w:val="right" w:leader="dot" w:pos="8630"/>
        </w:tabs>
        <w:rPr>
          <w:rFonts w:cs="Times New Roman"/>
          <w:i w:val="0"/>
          <w:iCs w:val="0"/>
          <w:noProof/>
          <w:sz w:val="22"/>
          <w:szCs w:val="22"/>
        </w:rPr>
      </w:pPr>
      <w:hyperlink w:anchor="_Toc516748943" w:history="1">
        <w:r w:rsidR="00F375C0" w:rsidRPr="0085665A">
          <w:rPr>
            <w:rStyle w:val="Hyperlink"/>
            <w:rFonts w:ascii="Times New Roman" w:hAnsi="Times New Roman" w:cs="Times New Roman"/>
            <w:noProof/>
          </w:rPr>
          <w:t>4.3.7</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defective videos</w:t>
        </w:r>
        <w:r w:rsidR="00F375C0">
          <w:rPr>
            <w:noProof/>
            <w:webHidden/>
          </w:rPr>
          <w:tab/>
        </w:r>
        <w:r w:rsidR="00F375C0">
          <w:rPr>
            <w:noProof/>
            <w:webHidden/>
          </w:rPr>
          <w:fldChar w:fldCharType="begin"/>
        </w:r>
        <w:r w:rsidR="00F375C0">
          <w:rPr>
            <w:noProof/>
            <w:webHidden/>
          </w:rPr>
          <w:instrText xml:space="preserve"> PAGEREF _Toc516748943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3FCA59D" w14:textId="5107F1E7" w:rsidR="00F375C0" w:rsidRPr="00F375C0" w:rsidRDefault="00C55017">
      <w:pPr>
        <w:pStyle w:val="TOC3"/>
        <w:tabs>
          <w:tab w:val="left" w:pos="1200"/>
          <w:tab w:val="right" w:leader="dot" w:pos="8630"/>
        </w:tabs>
        <w:rPr>
          <w:rFonts w:cs="Times New Roman"/>
          <w:i w:val="0"/>
          <w:iCs w:val="0"/>
          <w:noProof/>
          <w:sz w:val="22"/>
          <w:szCs w:val="22"/>
        </w:rPr>
      </w:pPr>
      <w:hyperlink w:anchor="_Toc516748944" w:history="1">
        <w:r w:rsidR="00F375C0" w:rsidRPr="0085665A">
          <w:rPr>
            <w:rStyle w:val="Hyperlink"/>
            <w:rFonts w:ascii="Times New Roman" w:hAnsi="Times New Roman" w:cs="Times New Roman"/>
            <w:noProof/>
          </w:rPr>
          <w:t>4.3.8</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twenty popular videos by category for customers’ recommendations</w:t>
        </w:r>
        <w:r w:rsidR="00F375C0">
          <w:rPr>
            <w:noProof/>
            <w:webHidden/>
          </w:rPr>
          <w:tab/>
        </w:r>
        <w:r w:rsidR="00F375C0">
          <w:rPr>
            <w:noProof/>
            <w:webHidden/>
          </w:rPr>
          <w:fldChar w:fldCharType="begin"/>
        </w:r>
        <w:r w:rsidR="00F375C0">
          <w:rPr>
            <w:noProof/>
            <w:webHidden/>
          </w:rPr>
          <w:instrText xml:space="preserve"> PAGEREF _Toc516748944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7E6A510C" w14:textId="529D13C0" w:rsidR="00F375C0" w:rsidRPr="00F375C0" w:rsidRDefault="00C55017">
      <w:pPr>
        <w:pStyle w:val="TOC1"/>
        <w:tabs>
          <w:tab w:val="left" w:pos="480"/>
          <w:tab w:val="right" w:leader="dot" w:pos="8630"/>
        </w:tabs>
        <w:rPr>
          <w:rFonts w:cs="Times New Roman"/>
          <w:b w:val="0"/>
          <w:bCs w:val="0"/>
          <w:caps w:val="0"/>
          <w:noProof/>
          <w:sz w:val="22"/>
          <w:szCs w:val="22"/>
        </w:rPr>
      </w:pPr>
      <w:hyperlink w:anchor="_Toc516748945" w:history="1">
        <w:r w:rsidR="00F375C0" w:rsidRPr="0085665A">
          <w:rPr>
            <w:rStyle w:val="Hyperlink"/>
            <w:rFonts w:ascii="Times New Roman" w:hAnsi="Times New Roman" w:cs="Times New Roman"/>
            <w:noProof/>
          </w:rPr>
          <w:t>5.</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RUD Matrix</w:t>
        </w:r>
        <w:r w:rsidR="00F375C0">
          <w:rPr>
            <w:noProof/>
            <w:webHidden/>
          </w:rPr>
          <w:tab/>
        </w:r>
        <w:r w:rsidR="00F375C0">
          <w:rPr>
            <w:noProof/>
            <w:webHidden/>
          </w:rPr>
          <w:fldChar w:fldCharType="begin"/>
        </w:r>
        <w:r w:rsidR="00F375C0">
          <w:rPr>
            <w:noProof/>
            <w:webHidden/>
          </w:rPr>
          <w:instrText xml:space="preserve"> PAGEREF _Toc516748945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FB43178" w14:textId="2A258A49" w:rsidR="00F375C0" w:rsidRPr="00F375C0" w:rsidRDefault="00C55017">
      <w:pPr>
        <w:pStyle w:val="TOC2"/>
        <w:tabs>
          <w:tab w:val="left" w:pos="720"/>
          <w:tab w:val="right" w:leader="dot" w:pos="8630"/>
        </w:tabs>
        <w:rPr>
          <w:rFonts w:cs="Times New Roman"/>
          <w:smallCaps w:val="0"/>
          <w:noProof/>
          <w:sz w:val="22"/>
          <w:szCs w:val="22"/>
        </w:rPr>
      </w:pPr>
      <w:hyperlink w:anchor="_Toc516748946" w:history="1">
        <w:r w:rsidR="00F375C0" w:rsidRPr="0085665A">
          <w:rPr>
            <w:rStyle w:val="Hyperlink"/>
            <w:rFonts w:ascii="Times New Roman" w:hAnsi="Times New Roman" w:cs="Times New Roman"/>
            <w:noProof/>
          </w:rPr>
          <w:t>5.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Entity Types</w:t>
        </w:r>
        <w:r w:rsidR="00F375C0">
          <w:rPr>
            <w:noProof/>
            <w:webHidden/>
          </w:rPr>
          <w:tab/>
        </w:r>
        <w:r w:rsidR="00F375C0">
          <w:rPr>
            <w:noProof/>
            <w:webHidden/>
          </w:rPr>
          <w:fldChar w:fldCharType="begin"/>
        </w:r>
        <w:r w:rsidR="00F375C0">
          <w:rPr>
            <w:noProof/>
            <w:webHidden/>
          </w:rPr>
          <w:instrText xml:space="preserve"> PAGEREF _Toc516748946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EDAA907" w14:textId="3C4D772B" w:rsidR="00F375C0" w:rsidRPr="00F375C0" w:rsidRDefault="00C55017">
      <w:pPr>
        <w:pStyle w:val="TOC2"/>
        <w:tabs>
          <w:tab w:val="left" w:pos="720"/>
          <w:tab w:val="right" w:leader="dot" w:pos="8630"/>
        </w:tabs>
        <w:rPr>
          <w:rFonts w:cs="Times New Roman"/>
          <w:smallCaps w:val="0"/>
          <w:noProof/>
          <w:sz w:val="22"/>
          <w:szCs w:val="22"/>
        </w:rPr>
      </w:pPr>
      <w:hyperlink w:anchor="_Toc516748947" w:history="1">
        <w:r w:rsidR="00F375C0" w:rsidRPr="0085665A">
          <w:rPr>
            <w:rStyle w:val="Hyperlink"/>
            <w:rFonts w:ascii="Times New Roman" w:hAnsi="Times New Roman" w:cs="Times New Roman"/>
            <w:noProof/>
          </w:rPr>
          <w:t>5.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Functions</w:t>
        </w:r>
        <w:r w:rsidR="00F375C0">
          <w:rPr>
            <w:noProof/>
            <w:webHidden/>
          </w:rPr>
          <w:tab/>
        </w:r>
        <w:r w:rsidR="00F375C0">
          <w:rPr>
            <w:noProof/>
            <w:webHidden/>
          </w:rPr>
          <w:fldChar w:fldCharType="begin"/>
        </w:r>
        <w:r w:rsidR="00F375C0">
          <w:rPr>
            <w:noProof/>
            <w:webHidden/>
          </w:rPr>
          <w:instrText xml:space="preserve"> PAGEREF _Toc516748947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593429E" w14:textId="1ED3C6DB" w:rsidR="00F375C0" w:rsidRPr="00F375C0" w:rsidRDefault="00C55017">
      <w:pPr>
        <w:pStyle w:val="TOC1"/>
        <w:tabs>
          <w:tab w:val="left" w:pos="480"/>
          <w:tab w:val="right" w:leader="dot" w:pos="8630"/>
        </w:tabs>
        <w:rPr>
          <w:rFonts w:cs="Times New Roman"/>
          <w:b w:val="0"/>
          <w:bCs w:val="0"/>
          <w:caps w:val="0"/>
          <w:noProof/>
          <w:sz w:val="22"/>
          <w:szCs w:val="22"/>
        </w:rPr>
      </w:pPr>
      <w:hyperlink w:anchor="_Toc516748948" w:history="1">
        <w:r w:rsidR="00F375C0" w:rsidRPr="0085665A">
          <w:rPr>
            <w:rStyle w:val="Hyperlink"/>
            <w:rFonts w:ascii="Times New Roman" w:hAnsi="Times New Roman" w:cs="Times New Roman"/>
            <w:noProof/>
          </w:rPr>
          <w:t>6.</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oncluding Remarks</w:t>
        </w:r>
        <w:r w:rsidR="00F375C0">
          <w:rPr>
            <w:noProof/>
            <w:webHidden/>
          </w:rPr>
          <w:tab/>
        </w:r>
        <w:r w:rsidR="00F375C0">
          <w:rPr>
            <w:noProof/>
            <w:webHidden/>
          </w:rPr>
          <w:fldChar w:fldCharType="begin"/>
        </w:r>
        <w:r w:rsidR="00F375C0">
          <w:rPr>
            <w:noProof/>
            <w:webHidden/>
          </w:rPr>
          <w:instrText xml:space="preserve"> PAGEREF _Toc516748948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6D6F6F67" w14:textId="04D83CCB" w:rsidR="00F375C0" w:rsidRPr="00F375C0" w:rsidRDefault="00C55017">
      <w:pPr>
        <w:pStyle w:val="TOC1"/>
        <w:tabs>
          <w:tab w:val="right" w:leader="dot" w:pos="8630"/>
        </w:tabs>
        <w:rPr>
          <w:rFonts w:cs="Times New Roman"/>
          <w:b w:val="0"/>
          <w:bCs w:val="0"/>
          <w:caps w:val="0"/>
          <w:noProof/>
          <w:sz w:val="22"/>
          <w:szCs w:val="22"/>
        </w:rPr>
      </w:pPr>
      <w:hyperlink w:anchor="_Toc516748949" w:history="1">
        <w:r w:rsidR="00F375C0" w:rsidRPr="0085665A">
          <w:rPr>
            <w:rStyle w:val="Hyperlink"/>
            <w:noProof/>
          </w:rPr>
          <w:t>Appendices</w:t>
        </w:r>
        <w:r w:rsidR="00F375C0">
          <w:rPr>
            <w:noProof/>
            <w:webHidden/>
          </w:rPr>
          <w:tab/>
        </w:r>
        <w:r w:rsidR="00F375C0">
          <w:rPr>
            <w:noProof/>
            <w:webHidden/>
          </w:rPr>
          <w:fldChar w:fldCharType="begin"/>
        </w:r>
        <w:r w:rsidR="00F375C0">
          <w:rPr>
            <w:noProof/>
            <w:webHidden/>
          </w:rPr>
          <w:instrText xml:space="preserve"> PAGEREF _Toc516748949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6711B19C" w14:textId="146FF246" w:rsidR="00F375C0" w:rsidRPr="00F375C0" w:rsidRDefault="00C55017">
      <w:pPr>
        <w:pStyle w:val="TOC1"/>
        <w:tabs>
          <w:tab w:val="right" w:leader="dot" w:pos="8630"/>
        </w:tabs>
        <w:rPr>
          <w:rFonts w:cs="Times New Roman"/>
          <w:b w:val="0"/>
          <w:bCs w:val="0"/>
          <w:caps w:val="0"/>
          <w:noProof/>
          <w:sz w:val="22"/>
          <w:szCs w:val="22"/>
        </w:rPr>
      </w:pPr>
      <w:hyperlink w:anchor="_Toc516748950" w:history="1">
        <w:r w:rsidR="00F375C0" w:rsidRPr="0085665A">
          <w:rPr>
            <w:rStyle w:val="Hyperlink"/>
            <w:noProof/>
          </w:rPr>
          <w:t>References</w:t>
        </w:r>
        <w:r w:rsidR="00F375C0">
          <w:rPr>
            <w:noProof/>
            <w:webHidden/>
          </w:rPr>
          <w:tab/>
        </w:r>
        <w:r w:rsidR="00F375C0">
          <w:rPr>
            <w:noProof/>
            <w:webHidden/>
          </w:rPr>
          <w:fldChar w:fldCharType="begin"/>
        </w:r>
        <w:r w:rsidR="00F375C0">
          <w:rPr>
            <w:noProof/>
            <w:webHidden/>
          </w:rPr>
          <w:instrText xml:space="preserve"> PAGEREF _Toc516748950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2CD79CCB" w14:textId="77777777"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bookmarkStart w:id="1" w:name="_Toc516748910"/>
      <w:r>
        <w:rPr>
          <w:rFonts w:ascii="Times New Roman" w:hAnsi="Times New Roman" w:cs="Times New Roman"/>
          <w:sz w:val="24"/>
          <w:szCs w:val="24"/>
        </w:rPr>
        <w:br w:type="page"/>
      </w:r>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MovieDbLit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I am a huge movie buff, and still go to the theate</w:t>
      </w:r>
      <w:r w:rsidR="00C616CF">
        <w:t>r</w:t>
      </w:r>
      <w:r>
        <w:t xml:space="preserve">s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bookmarkStart w:id="3" w:name="_Toc516748911"/>
      <w:r>
        <w:rPr>
          <w:rFonts w:ascii="Times New Roman" w:hAnsi="Times New Roman" w:cs="Times New Roman"/>
          <w:i w:val="0"/>
          <w:sz w:val="24"/>
          <w:szCs w:val="24"/>
        </w:rPr>
        <w:t xml:space="preserve"> </w:t>
      </w:r>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of the MovieDbLit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MovieDbLit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bookmarkStart w:id="5" w:name="_Toc516748912"/>
      <w:r>
        <w:rPr>
          <w:rFonts w:ascii="Times New Roman" w:hAnsi="Times New Roman" w:cs="Times New Roman"/>
          <w:i w:val="0"/>
          <w:sz w:val="24"/>
          <w:szCs w:val="24"/>
        </w:rPr>
        <w:t xml:space="preserve"> </w:t>
      </w:r>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516748913"/>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The MovieDb</w:t>
      </w:r>
      <w:r w:rsidR="008D5E52" w:rsidRPr="00842B72">
        <w:t>Lite</w:t>
      </w:r>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The SQL Server hosted MovieDb</w:t>
      </w:r>
      <w:r w:rsidR="008D5E52" w:rsidRPr="00842B72">
        <w:t>Lite</w:t>
      </w:r>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lastRenderedPageBreak/>
        <w:t xml:space="preserve">The </w:t>
      </w:r>
      <w:r w:rsidR="008D5E52" w:rsidRPr="00842B72">
        <w:t>MovieDbLite</w:t>
      </w:r>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r w:rsidR="008D5E52" w:rsidRPr="00842B72">
        <w:t>MovieDbLite</w:t>
      </w:r>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for the three major system components of the MovieDbLit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516748914"/>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MovieDbLit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r w:rsidRPr="0080791A">
        <w:t>Database Server Requirements</w:t>
      </w:r>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Computer with NTFS or ReFS file format for security reasons.</w:t>
      </w:r>
    </w:p>
    <w:p w14:paraId="3C303B58" w14:textId="7474D058" w:rsidR="00810C06" w:rsidRPr="00EF6247" w:rsidRDefault="00810C06" w:rsidP="00810C06">
      <w:pPr>
        <w:numPr>
          <w:ilvl w:val="2"/>
          <w:numId w:val="9"/>
        </w:numPr>
        <w:rPr>
          <w:bCs/>
          <w:szCs w:val="28"/>
        </w:rPr>
      </w:pPr>
      <w:r>
        <w:rPr>
          <w:bCs/>
          <w:szCs w:val="28"/>
        </w:rPr>
        <w:t>TODO: Provide links for NTFS and ReFS</w:t>
      </w:r>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r>
        <w:lastRenderedPageBreak/>
        <w:t>Web Application Server Requirements</w:t>
      </w:r>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r>
        <w:t xml:space="preserve">Website </w:t>
      </w:r>
      <w:r w:rsidR="00421492">
        <w:t xml:space="preserve">Front-End </w:t>
      </w:r>
      <w:r w:rsidR="00213549">
        <w:t xml:space="preserve">Access </w:t>
      </w:r>
      <w:r>
        <w:t>Requirements</w:t>
      </w:r>
    </w:p>
    <w:p w14:paraId="0EB2BE38" w14:textId="617B2742" w:rsidR="006C5DB3" w:rsidRDefault="00EA3803" w:rsidP="006C5DB3">
      <w:pPr>
        <w:rPr>
          <w:bCs/>
          <w:szCs w:val="28"/>
        </w:rPr>
      </w:pPr>
      <w:r>
        <w:rPr>
          <w:bCs/>
          <w:szCs w:val="28"/>
        </w:rPr>
        <w:t xml:space="preserve">The end-user </w:t>
      </w:r>
      <w:r w:rsidR="006C5DB3">
        <w:rPr>
          <w:bCs/>
          <w:szCs w:val="28"/>
        </w:rPr>
        <w:t>will require hardware compatible to run a modern web browser (such as Chrome, FireFox,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0" w:name="_Toc516748827"/>
      <w:bookmarkStart w:id="11" w:name="_Toc516748915"/>
      <w:r w:rsidRPr="00443A4D">
        <w:rPr>
          <w:rFonts w:ascii="Times New Roman" w:hAnsi="Times New Roman" w:cs="Times New Roman"/>
          <w:i w:val="0"/>
          <w:sz w:val="24"/>
          <w:szCs w:val="24"/>
        </w:rPr>
        <w:t>Software Requirements</w:t>
      </w:r>
      <w:bookmarkEnd w:id="10"/>
      <w:bookmarkEnd w:id="11"/>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MovieDbLit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r>
        <w:t>Database Server Requirements</w:t>
      </w:r>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lastRenderedPageBreak/>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r>
        <w:t>Web Application Server Requirements</w:t>
      </w:r>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r>
        <w:t>Website Front-End Access Requirements</w:t>
      </w:r>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2" w:name="_Toc516748828"/>
      <w:bookmarkStart w:id="13" w:name="_Toc516748916"/>
      <w:r w:rsidRPr="00443A4D">
        <w:rPr>
          <w:rFonts w:ascii="Times New Roman" w:hAnsi="Times New Roman" w:cs="Times New Roman"/>
          <w:i w:val="0"/>
          <w:sz w:val="24"/>
          <w:szCs w:val="24"/>
        </w:rPr>
        <w:t>Functional Requirements</w:t>
      </w:r>
      <w:bookmarkEnd w:id="12"/>
      <w:bookmarkEnd w:id="13"/>
    </w:p>
    <w:p w14:paraId="695DF221" w14:textId="5C692529" w:rsidR="004F771B" w:rsidRDefault="004F771B" w:rsidP="00A73894">
      <w:pPr>
        <w:rPr>
          <w:bCs/>
          <w:szCs w:val="28"/>
        </w:rPr>
      </w:pPr>
      <w:r>
        <w:rPr>
          <w:bCs/>
          <w:szCs w:val="28"/>
        </w:rPr>
        <w:t xml:space="preserve">The MovieDbLite website will contain basic functionality to allow users to view details about movies and members of the film industry.  Users may also create user accounts and rate/review </w:t>
      </w:r>
      <w:r>
        <w:rPr>
          <w:bCs/>
          <w:szCs w:val="28"/>
        </w:rPr>
        <w:lastRenderedPageBreak/>
        <w:t>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functional requirements of the MovieDbLit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4" w:name="_Toc516748829"/>
      <w:bookmarkStart w:id="15" w:name="_Toc516748917"/>
      <w:r w:rsidRPr="00443A4D">
        <w:rPr>
          <w:rFonts w:ascii="Times New Roman" w:hAnsi="Times New Roman" w:cs="Times New Roman"/>
          <w:i w:val="0"/>
          <w:sz w:val="24"/>
          <w:szCs w:val="24"/>
        </w:rPr>
        <w:t>Database Requirements</w:t>
      </w:r>
      <w:bookmarkEnd w:id="14"/>
      <w:bookmarkEnd w:id="15"/>
    </w:p>
    <w:p w14:paraId="10F8F31F" w14:textId="7F6FABFC" w:rsidR="002E3DFC" w:rsidRDefault="00630E28" w:rsidP="002E3DFC">
      <w:bookmarkStart w:id="16" w:name="_Toc516748830"/>
      <w:bookmarkStart w:id="17" w:name="_Toc516748918"/>
      <w:r>
        <w:t xml:space="preserve">The </w:t>
      </w:r>
      <w:r w:rsidR="002E3DFC">
        <w:t xml:space="preserve">MovieDbLit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r>
        <w:rPr>
          <w:rFonts w:ascii="Times New Roman" w:hAnsi="Times New Roman" w:cs="Times New Roman"/>
          <w:i w:val="0"/>
          <w:sz w:val="24"/>
          <w:szCs w:val="24"/>
        </w:rPr>
        <w:t>Additional Development Details</w:t>
      </w:r>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226F97AC" w:rsidR="00831F12" w:rsidRDefault="00BF1342" w:rsidP="00831F12">
      <w:pPr>
        <w:jc w:val="center"/>
      </w:pPr>
      <w:r>
        <w:rPr>
          <w:noProof/>
        </w:rPr>
        <w:drawing>
          <wp:inline distT="0" distB="0" distL="0" distR="0" wp14:anchorId="6EEC33C6" wp14:editId="47DA72B6">
            <wp:extent cx="4126230"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30" cy="2562225"/>
                    </a:xfrm>
                    <a:prstGeom prst="rect">
                      <a:avLst/>
                    </a:prstGeom>
                    <a:noFill/>
                    <a:ln>
                      <a:noFill/>
                    </a:ln>
                  </pic:spPr>
                </pic:pic>
              </a:graphicData>
            </a:graphic>
          </wp:inline>
        </w:drawing>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r w:rsidRPr="00443A4D">
        <w:rPr>
          <w:rFonts w:ascii="Times New Roman" w:hAnsi="Times New Roman" w:cs="Times New Roman"/>
          <w:sz w:val="24"/>
          <w:szCs w:val="24"/>
        </w:rPr>
        <w:lastRenderedPageBreak/>
        <w:t>Database Design Description</w:t>
      </w:r>
      <w:bookmarkEnd w:id="16"/>
      <w:bookmarkEnd w:id="17"/>
    </w:p>
    <w:p w14:paraId="15C5837D" w14:textId="556EFFFA" w:rsidR="00AC435B" w:rsidRPr="00D554F4" w:rsidRDefault="000B096E">
      <w:r w:rsidRPr="00D554F4">
        <w:t>This database consists of a set of static</w:t>
      </w:r>
      <w:r w:rsidR="00544FA8">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w:t>
      </w:r>
      <w:r w:rsidR="00180E9F" w:rsidRPr="00D554F4">
        <w:t>Sci Fi</w:t>
      </w:r>
      <w:r w:rsidRPr="00D554F4">
        <w:t xml:space="preserve">” </w:t>
      </w:r>
      <w:r w:rsidR="00180E9F" w:rsidRPr="00D554F4">
        <w:t xml:space="preserve">as a genre for a given movie, whereas another person may spell it out as “Science Fiction”.  </w:t>
      </w:r>
      <w:r w:rsidR="00984308" w:rsidRPr="00D554F4">
        <w:t>This would result in two different values being stored that mean the same thing.</w:t>
      </w:r>
    </w:p>
    <w:p w14:paraId="1CD580F6" w14:textId="31A4C721" w:rsidR="000B096E" w:rsidRPr="00D554F4" w:rsidRDefault="000B096E"/>
    <w:p w14:paraId="19781196" w14:textId="1EC6C67F" w:rsidR="00C62EAC" w:rsidRDefault="00C62EAC">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02E408FC" w14:textId="77777777" w:rsidR="00C62EAC" w:rsidRDefault="00C62EAC">
      <w:pPr>
        <w:rPr>
          <w:rFonts w:ascii="Comic Sans MS" w:hAnsi="Comic Sans MS"/>
          <w:bCs/>
          <w:color w:val="3366FF"/>
          <w:sz w:val="20"/>
          <w:szCs w:val="28"/>
        </w:rPr>
      </w:pPr>
    </w:p>
    <w:p w14:paraId="68F3F36E" w14:textId="58568EAD" w:rsidR="00984308" w:rsidRPr="00D554F4" w:rsidRDefault="00984308">
      <w:r w:rsidRPr="00D554F4">
        <w:t>The static tables in the database, as well as their purpose, are as follows:</w:t>
      </w:r>
    </w:p>
    <w:p w14:paraId="315E580B" w14:textId="4B48671F" w:rsidR="00984308" w:rsidRPr="00D554F4" w:rsidRDefault="00984308" w:rsidP="00984308">
      <w:pPr>
        <w:numPr>
          <w:ilvl w:val="0"/>
          <w:numId w:val="10"/>
        </w:numPr>
      </w:pPr>
      <w:r w:rsidRPr="00D554F4">
        <w:t>Award</w:t>
      </w:r>
    </w:p>
    <w:p w14:paraId="33A8E23C" w14:textId="63E61750" w:rsidR="00984308" w:rsidRPr="00D554F4" w:rsidRDefault="00984308" w:rsidP="00984308">
      <w:pPr>
        <w:numPr>
          <w:ilvl w:val="1"/>
          <w:numId w:val="10"/>
        </w:numPr>
      </w:pPr>
      <w:r w:rsidRPr="00D554F4">
        <w:t xml:space="preserve">The purpose of this table is to track the different types of </w:t>
      </w:r>
      <w:r w:rsidR="004A40EC" w:rsidRPr="00D554F4">
        <w:t xml:space="preserve">movie/film member </w:t>
      </w:r>
      <w:r w:rsidRPr="00D554F4">
        <w:t>awards that can be presented at annual award show events.  Each award is tied to an Award Show.  The Award contains a required AwardName column and optional Description.</w:t>
      </w:r>
    </w:p>
    <w:p w14:paraId="2E465A7A" w14:textId="12E106E3" w:rsidR="001E59E9" w:rsidRPr="00D554F4" w:rsidRDefault="001E59E9" w:rsidP="001E59E9">
      <w:pPr>
        <w:numPr>
          <w:ilvl w:val="1"/>
          <w:numId w:val="10"/>
        </w:numPr>
      </w:pPr>
      <w:r w:rsidRPr="00D554F4">
        <w:t>A Unique key/index constraint is added to the table for the combination of {AwardShowId, AwardName}.  In other words, the AwardName should be unique for the given AwardShow.  Consequently, this does also imply the AwardName by itself is not unique.  For example, the Oscars and Critics’ Choice Awards both have an award named “Best Actress” (amongst other awards that also share the same names).</w:t>
      </w:r>
    </w:p>
    <w:p w14:paraId="205D0A42" w14:textId="31C6C312" w:rsidR="001F77E3" w:rsidRDefault="001E59E9" w:rsidP="001F77E3">
      <w:pPr>
        <w:numPr>
          <w:ilvl w:val="1"/>
          <w:numId w:val="10"/>
        </w:numPr>
      </w:pPr>
      <w:r w:rsidRPr="00D554F4">
        <w:t>This is considered a static table because (for the most part) the records in this table are not modified often, and have historically been fairly consistent on an annual basis</w:t>
      </w:r>
      <w:r w:rsidR="00B62AB8" w:rsidRPr="00D554F4">
        <w:t xml:space="preserve"> when the award shows are hosted</w:t>
      </w:r>
      <w:r w:rsidRPr="00D554F4">
        <w:t>.</w:t>
      </w:r>
    </w:p>
    <w:p w14:paraId="31365272" w14:textId="3F94AF57" w:rsidR="001F77E3" w:rsidRPr="00D554F4" w:rsidRDefault="001F77E3" w:rsidP="001F77E3">
      <w:pPr>
        <w:ind w:left="720"/>
        <w:jc w:val="center"/>
      </w:pPr>
      <w:r w:rsidRPr="001F77E3">
        <w:rPr>
          <w:noProof/>
        </w:rPr>
        <w:drawing>
          <wp:inline distT="0" distB="0" distL="0" distR="0" wp14:anchorId="46176104" wp14:editId="6458B1B3">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3FC5C4E9" w14:textId="729D77E0" w:rsidR="001E59E9" w:rsidRPr="00D554F4" w:rsidRDefault="001E59E9" w:rsidP="001E59E9">
      <w:pPr>
        <w:numPr>
          <w:ilvl w:val="0"/>
          <w:numId w:val="10"/>
        </w:numPr>
      </w:pPr>
      <w:r w:rsidRPr="00D554F4">
        <w:t>AwardShow</w:t>
      </w:r>
    </w:p>
    <w:p w14:paraId="1E0CC7C9" w14:textId="70F45123" w:rsidR="001E59E9" w:rsidRPr="00D554F4" w:rsidRDefault="001E59E9" w:rsidP="001E59E9">
      <w:pPr>
        <w:numPr>
          <w:ilvl w:val="1"/>
          <w:numId w:val="10"/>
        </w:numPr>
      </w:pPr>
      <w:r w:rsidRPr="00D554F4">
        <w:lastRenderedPageBreak/>
        <w:t xml:space="preserve">The purpose of this table is to track the different types of </w:t>
      </w:r>
      <w:r w:rsidR="00B013CC" w:rsidRPr="00D554F4">
        <w:t>annual movie/film award shows that present awards to movies/film members.</w:t>
      </w:r>
      <w:r w:rsidR="000139A8" w:rsidRPr="00D554F4">
        <w:t xml:space="preserve">  The AwardShow contains a required</w:t>
      </w:r>
      <w:r w:rsidR="00F349D0">
        <w:t xml:space="preserve"> (and unique)</w:t>
      </w:r>
      <w:r w:rsidR="000139A8" w:rsidRPr="00D554F4">
        <w:t xml:space="preserve"> ShowName column and optional Description.</w:t>
      </w:r>
    </w:p>
    <w:p w14:paraId="6EC893E0" w14:textId="1F26A827" w:rsidR="00C8439F" w:rsidRDefault="00C8439F" w:rsidP="001E59E9">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290DB49D" w14:textId="5BCBBD56" w:rsidR="00700D2D" w:rsidRPr="00D554F4" w:rsidRDefault="00700D2D" w:rsidP="00700D2D">
      <w:pPr>
        <w:jc w:val="center"/>
      </w:pPr>
      <w:r w:rsidRPr="00700D2D">
        <w:rPr>
          <w:noProof/>
        </w:rPr>
        <w:drawing>
          <wp:inline distT="0" distB="0" distL="0" distR="0" wp14:anchorId="322B6CC0" wp14:editId="188DFF74">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008C7A87" w14:textId="42CFABC1" w:rsidR="00C8439F" w:rsidRPr="00D554F4" w:rsidRDefault="00B1222A" w:rsidP="00C8439F">
      <w:pPr>
        <w:numPr>
          <w:ilvl w:val="0"/>
          <w:numId w:val="10"/>
        </w:numPr>
      </w:pPr>
      <w:r w:rsidRPr="00D554F4">
        <w:t>FilmRole</w:t>
      </w:r>
    </w:p>
    <w:p w14:paraId="535F4F9F" w14:textId="3578495C" w:rsidR="00CA51C3" w:rsidRPr="00D554F4" w:rsidRDefault="00B1222A" w:rsidP="00CA51C3">
      <w:pPr>
        <w:numPr>
          <w:ilvl w:val="1"/>
          <w:numId w:val="10"/>
        </w:numPr>
      </w:pPr>
      <w:r w:rsidRPr="00D554F4">
        <w:t xml:space="preserve">The purpose of this table is to track the </w:t>
      </w:r>
      <w:r w:rsidR="00B503E6" w:rsidRPr="00D554F4">
        <w:t xml:space="preserve">different role types of the personnel/film members that contribute to making films/movies. </w:t>
      </w:r>
      <w:r w:rsidR="00CA51C3" w:rsidRPr="00D554F4">
        <w:t xml:space="preserve"> A FilmRole contains a required </w:t>
      </w:r>
      <w:r w:rsidR="00E577BC">
        <w:t xml:space="preserve">(and unique) </w:t>
      </w:r>
      <w:r w:rsidR="00CA51C3" w:rsidRPr="00D554F4">
        <w:t>RoleName column and optional Description.</w:t>
      </w:r>
    </w:p>
    <w:p w14:paraId="2E2660BA" w14:textId="031DFEE7" w:rsidR="00CA51C3" w:rsidRDefault="00CA51C3" w:rsidP="00B1222A">
      <w:pPr>
        <w:numPr>
          <w:ilvl w:val="1"/>
          <w:numId w:val="10"/>
        </w:numPr>
      </w:pPr>
      <w:r w:rsidRPr="00D554F4">
        <w:t xml:space="preserve">This is considered a static table because the records of this table will not be modified often, as the film roles in the industry have been well established over the years </w:t>
      </w:r>
      <w:r w:rsidR="0042697B" w:rsidRPr="00D554F4">
        <w:t>(e.g. Director, Writer, Producer, Actor, Costume Designer, etc.)</w:t>
      </w:r>
    </w:p>
    <w:p w14:paraId="30C88D5B" w14:textId="18F210B3" w:rsidR="009A657C" w:rsidRPr="00D554F4" w:rsidRDefault="009A657C" w:rsidP="009A657C">
      <w:pPr>
        <w:jc w:val="center"/>
      </w:pPr>
      <w:r w:rsidRPr="009A657C">
        <w:rPr>
          <w:noProof/>
        </w:rPr>
        <w:drawing>
          <wp:inline distT="0" distB="0" distL="0" distR="0" wp14:anchorId="1977547C" wp14:editId="10FD4ABE">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03CEBFBC" w14:textId="696DE76F" w:rsidR="00C8439F" w:rsidRPr="00D554F4" w:rsidRDefault="00E0456B" w:rsidP="00C8439F">
      <w:pPr>
        <w:numPr>
          <w:ilvl w:val="0"/>
          <w:numId w:val="10"/>
        </w:numPr>
      </w:pPr>
      <w:r w:rsidRPr="00D554F4">
        <w:t>Genre</w:t>
      </w:r>
    </w:p>
    <w:p w14:paraId="3854873C" w14:textId="2537DD81" w:rsidR="00E0456B" w:rsidRPr="00D554F4" w:rsidRDefault="00E0456B" w:rsidP="00E0456B">
      <w:pPr>
        <w:numPr>
          <w:ilvl w:val="1"/>
          <w:numId w:val="10"/>
        </w:numPr>
      </w:pPr>
      <w:r w:rsidRPr="00D554F4">
        <w:t xml:space="preserve">The purpose of this table is to track the different genre types that movies can be classified by.  </w:t>
      </w:r>
      <w:r w:rsidR="00135310" w:rsidRPr="00D554F4">
        <w:t>A Genre contains a required</w:t>
      </w:r>
      <w:r w:rsidR="001677BE">
        <w:t xml:space="preserve"> (and unique)</w:t>
      </w:r>
      <w:r w:rsidR="00135310" w:rsidRPr="00D554F4">
        <w:t xml:space="preserve"> GenreName and optional Description.</w:t>
      </w:r>
    </w:p>
    <w:p w14:paraId="2BE042C1" w14:textId="602909C7" w:rsidR="00C8439F" w:rsidRDefault="00EE7580" w:rsidP="00EE7580">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168FE52" w14:textId="17BC55AA" w:rsidR="00275E68" w:rsidRPr="00D554F4" w:rsidRDefault="00275E68" w:rsidP="00275E68">
      <w:pPr>
        <w:jc w:val="center"/>
      </w:pPr>
      <w:r w:rsidRPr="00275E68">
        <w:rPr>
          <w:noProof/>
        </w:rPr>
        <w:lastRenderedPageBreak/>
        <w:drawing>
          <wp:inline distT="0" distB="0" distL="0" distR="0" wp14:anchorId="2F2F173A" wp14:editId="1C70FB1B">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9127FEE" w14:textId="7FDA2731" w:rsidR="00AC396D" w:rsidRDefault="00AC396D" w:rsidP="00DA1D77">
      <w:pPr>
        <w:numPr>
          <w:ilvl w:val="0"/>
          <w:numId w:val="10"/>
        </w:numPr>
      </w:pPr>
      <w:r>
        <w:t>Image Type</w:t>
      </w:r>
    </w:p>
    <w:p w14:paraId="6F1E7D15" w14:textId="725AA4D4" w:rsidR="00AC396D" w:rsidRDefault="00AC396D" w:rsidP="00AC396D">
      <w:pPr>
        <w:numPr>
          <w:ilvl w:val="1"/>
          <w:numId w:val="10"/>
        </w:numPr>
      </w:pPr>
      <w:r>
        <w:t xml:space="preserve">The purpose of this table is to track the </w:t>
      </w:r>
      <w:r w:rsidR="00E239D2">
        <w:t>different types of images that are supported to be uploaded to the database (e.g. for movie images / thumbnails).</w:t>
      </w:r>
      <w:r w:rsidR="001112F1">
        <w:t xml:space="preserve">  </w:t>
      </w:r>
      <w:r w:rsidR="006F1B67">
        <w:t>This contains required Image Extension (unique key) and Name columns.  The ImageExtension is used to help determine the type of image file being uploaded, and if any special logic is necessary for saving</w:t>
      </w:r>
      <w:r w:rsidR="001235CC">
        <w:t>/downloading</w:t>
      </w:r>
      <w:r w:rsidR="006F1B67">
        <w:t xml:space="preserve"> the file’s contents.</w:t>
      </w:r>
    </w:p>
    <w:p w14:paraId="4F0943EF" w14:textId="01FA4094" w:rsidR="001112F1" w:rsidRDefault="00C0181B" w:rsidP="00100F33">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19A9A774" w14:textId="062EC745" w:rsidR="001112F1" w:rsidRDefault="001112F1" w:rsidP="001112F1">
      <w:pPr>
        <w:jc w:val="center"/>
      </w:pPr>
      <w:r w:rsidRPr="001112F1">
        <w:rPr>
          <w:noProof/>
        </w:rPr>
        <w:drawing>
          <wp:inline distT="0" distB="0" distL="0" distR="0" wp14:anchorId="4B9F5086" wp14:editId="5F66B7F5">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57BE5540" w14:textId="4F28535A" w:rsidR="00DA1D77" w:rsidRPr="00D554F4" w:rsidRDefault="00DA1D77" w:rsidP="00DA1D77">
      <w:pPr>
        <w:numPr>
          <w:ilvl w:val="0"/>
          <w:numId w:val="10"/>
        </w:numPr>
      </w:pPr>
      <w:r w:rsidRPr="00D554F4">
        <w:t>Language</w:t>
      </w:r>
    </w:p>
    <w:p w14:paraId="49B2B678" w14:textId="76D5A5EC" w:rsidR="00DA1D77" w:rsidRPr="00D554F4" w:rsidRDefault="00DA1D77" w:rsidP="00DA1D77">
      <w:pPr>
        <w:numPr>
          <w:ilvl w:val="1"/>
          <w:numId w:val="10"/>
        </w:numPr>
      </w:pPr>
      <w:r w:rsidRPr="00D554F4">
        <w:t xml:space="preserve">The purpose of this table is to track the languages that the dialogue of a movie can be classified as.  </w:t>
      </w:r>
      <w:r w:rsidR="00050804">
        <w:t>The primary key for the table is the Language Iso Code which is a</w:t>
      </w:r>
      <w:r w:rsidR="0038328F">
        <w:t>n</w:t>
      </w:r>
      <w:r w:rsidR="00050804">
        <w:t xml:space="preserve"> </w:t>
      </w:r>
      <w:hyperlink r:id="rId23" w:history="1">
        <w:r w:rsidR="00050804" w:rsidRPr="0038328F">
          <w:rPr>
            <w:rStyle w:val="Hyperlink"/>
          </w:rPr>
          <w:t>ISO Code 639-1</w:t>
        </w:r>
      </w:hyperlink>
      <w:r w:rsidR="00050804">
        <w:t xml:space="preserve"> specification (two letter code for denoting languages).</w:t>
      </w:r>
      <w:r w:rsidR="003440C1">
        <w:t xml:space="preserve">  This table also contains a required LanguageName column which is a user-friendly name of the column.</w:t>
      </w:r>
    </w:p>
    <w:p w14:paraId="1F0A7427" w14:textId="710FEFC4" w:rsidR="00B70ABB" w:rsidRDefault="00B70ABB" w:rsidP="00DA1D77">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E2AEB" w14:textId="50807BA7" w:rsidR="00E12789" w:rsidRPr="00D554F4" w:rsidRDefault="00E12789" w:rsidP="00E12789">
      <w:pPr>
        <w:jc w:val="center"/>
      </w:pPr>
      <w:r w:rsidRPr="00E12789">
        <w:rPr>
          <w:noProof/>
        </w:rPr>
        <w:lastRenderedPageBreak/>
        <w:drawing>
          <wp:inline distT="0" distB="0" distL="0" distR="0" wp14:anchorId="6C148ADC" wp14:editId="77A67E0B">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50FA5" w14:textId="233ADA5E" w:rsidR="00376EA7" w:rsidRDefault="00376EA7" w:rsidP="002203C4">
      <w:pPr>
        <w:numPr>
          <w:ilvl w:val="0"/>
          <w:numId w:val="10"/>
        </w:numPr>
      </w:pPr>
      <w:r w:rsidRPr="00D554F4">
        <w:t>RestrictionRating</w:t>
      </w:r>
    </w:p>
    <w:p w14:paraId="0B99C326" w14:textId="1B1A4246" w:rsidR="00BF1ABC" w:rsidRDefault="005D2CD2" w:rsidP="005D2CD2">
      <w:pPr>
        <w:numPr>
          <w:ilvl w:val="1"/>
          <w:numId w:val="10"/>
        </w:numPr>
      </w:pPr>
      <w:r>
        <w:t xml:space="preserve">The purpose of this table is to track the </w:t>
      </w:r>
      <w:r w:rsidR="0061010C">
        <w:t xml:space="preserve">different </w:t>
      </w:r>
      <w:r>
        <w:t>v</w:t>
      </w:r>
      <w:r w:rsidR="0061010C">
        <w:t xml:space="preserve">iewer </w:t>
      </w:r>
      <w:hyperlink r:id="rId25" w:history="1">
        <w:r w:rsidR="0061010C" w:rsidRPr="0061010C">
          <w:rPr>
            <w:rStyle w:val="Hyperlink"/>
          </w:rPr>
          <w:t>restriction ratings</w:t>
        </w:r>
      </w:hyperlink>
      <w:r w:rsidR="0061010C">
        <w:t xml:space="preserve"> that a film is classified as by the Motion Picture Association of America (MPAA).  This table contains all required fields (Code</w:t>
      </w:r>
      <w:r w:rsidR="00BF1ABC">
        <w:t xml:space="preserve"> (Unique key)</w:t>
      </w:r>
      <w:r w:rsidR="0061010C">
        <w:t xml:space="preserve">, ShortDescription, LongDescription, and IsActive).  </w:t>
      </w:r>
      <w:r w:rsidR="000A0C28">
        <w:t xml:space="preserve">IsActive can be used to indicate the rating is no longer used (e.g. rated “M”).  </w:t>
      </w:r>
    </w:p>
    <w:p w14:paraId="596D3206" w14:textId="162503C0" w:rsidR="00380692" w:rsidRDefault="00380692" w:rsidP="00380692">
      <w:pPr>
        <w:numPr>
          <w:ilvl w:val="1"/>
          <w:numId w:val="10"/>
        </w:numPr>
      </w:pPr>
      <w:r w:rsidRPr="00D554F4">
        <w:t>This is considered a static table because the records of t</w:t>
      </w:r>
      <w:r>
        <w:t>his table do not change often</w:t>
      </w:r>
      <w:r w:rsidRPr="00D554F4">
        <w:t>.</w:t>
      </w:r>
      <w:r>
        <w:t xml:space="preserve">  </w:t>
      </w:r>
      <w:r w:rsidR="00287EE9">
        <w:t>The current MPAA ratings have not changed since 1996</w:t>
      </w:r>
      <w:r>
        <w:t>.</w:t>
      </w:r>
      <w:r w:rsidRPr="00D554F4">
        <w:t xml:space="preserve"> </w:t>
      </w:r>
    </w:p>
    <w:p w14:paraId="23D81939" w14:textId="24E04187" w:rsidR="005D2CD2" w:rsidRDefault="00E874E7" w:rsidP="005D2CD2">
      <w:pPr>
        <w:numPr>
          <w:ilvl w:val="1"/>
          <w:numId w:val="10"/>
        </w:numPr>
      </w:pPr>
      <w:r>
        <w:t xml:space="preserve">You will notice how the columns match up to the properties of the described on the MPAA website </w:t>
      </w:r>
      <w:hyperlink r:id="rId26" w:history="1">
        <w:r w:rsidRPr="00D5717E">
          <w:rPr>
            <w:rStyle w:val="Hyperlink"/>
          </w:rPr>
          <w:t>here</w:t>
        </w:r>
      </w:hyperlink>
      <w:r>
        <w:t xml:space="preserve">.  </w:t>
      </w:r>
    </w:p>
    <w:p w14:paraId="0551F3ED" w14:textId="77777777" w:rsidR="00E874E7" w:rsidRDefault="00E874E7" w:rsidP="00E874E7">
      <w:pPr>
        <w:ind w:left="1080"/>
      </w:pPr>
    </w:p>
    <w:p w14:paraId="61028AC4" w14:textId="34076EB1" w:rsidR="00D5717E" w:rsidRDefault="00D5717E" w:rsidP="00D5717E"/>
    <w:p w14:paraId="19EE2DBE" w14:textId="77777777" w:rsidR="00E874E7" w:rsidRDefault="000A0C28" w:rsidP="00E874E7">
      <w:pPr>
        <w:keepNext/>
        <w:jc w:val="center"/>
      </w:pPr>
      <w:r>
        <w:rPr>
          <w:noProof/>
        </w:rPr>
        <w:drawing>
          <wp:inline distT="0" distB="0" distL="0" distR="0" wp14:anchorId="282D8D2C" wp14:editId="19DF00A5">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36D109C" w14:textId="6A5A3F27" w:rsidR="00D5717E" w:rsidRDefault="00E874E7" w:rsidP="00E874E7">
      <w:pPr>
        <w:pStyle w:val="Caption"/>
        <w:jc w:val="center"/>
      </w:pPr>
      <w:r>
        <w:t xml:space="preserve">Figure </w:t>
      </w:r>
      <w:r w:rsidR="00FD0BC1">
        <w:rPr>
          <w:noProof/>
        </w:rPr>
        <w:fldChar w:fldCharType="begin"/>
      </w:r>
      <w:r w:rsidR="00FD0BC1">
        <w:rPr>
          <w:noProof/>
        </w:rPr>
        <w:instrText xml:space="preserve"> SEQ Figure \* ARABIC </w:instrText>
      </w:r>
      <w:r w:rsidR="00FD0BC1">
        <w:rPr>
          <w:noProof/>
        </w:rPr>
        <w:fldChar w:fldCharType="separate"/>
      </w:r>
      <w:r>
        <w:rPr>
          <w:noProof/>
        </w:rPr>
        <w:t>1</w:t>
      </w:r>
      <w:r w:rsidR="00FD0BC1">
        <w:rPr>
          <w:noProof/>
        </w:rPr>
        <w:fldChar w:fldCharType="end"/>
      </w:r>
      <w:r>
        <w:t xml:space="preserve">: </w:t>
      </w:r>
      <w:r w:rsidRPr="00E874E7">
        <w:rPr>
          <w:color w:val="00B050"/>
        </w:rPr>
        <w:t xml:space="preserve">Green </w:t>
      </w:r>
      <w:r>
        <w:t xml:space="preserve">boxed indicates the ShortDescription.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61162C27" w14:textId="502AB6BC" w:rsidR="00D5717E" w:rsidRPr="00D554F4" w:rsidRDefault="00D5717E" w:rsidP="00D5717E">
      <w:pPr>
        <w:jc w:val="center"/>
      </w:pPr>
      <w:r w:rsidRPr="00D5717E">
        <w:rPr>
          <w:noProof/>
        </w:rPr>
        <w:drawing>
          <wp:inline distT="0" distB="0" distL="0" distR="0" wp14:anchorId="11B131ED" wp14:editId="275F248F">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B4EF912" w14:textId="10866E42" w:rsidR="00C8439F" w:rsidRDefault="000B2BFC" w:rsidP="000B2BFC">
      <w:pPr>
        <w:pStyle w:val="ListParagraph"/>
        <w:numPr>
          <w:ilvl w:val="0"/>
          <w:numId w:val="10"/>
        </w:numPr>
      </w:pPr>
      <w:r>
        <w:t>UserRole</w:t>
      </w:r>
    </w:p>
    <w:p w14:paraId="10408C1B" w14:textId="759E5A0E" w:rsidR="00F9318C" w:rsidRDefault="00F9318C" w:rsidP="00F9318C">
      <w:pPr>
        <w:pStyle w:val="ListParagraph"/>
        <w:numPr>
          <w:ilvl w:val="1"/>
          <w:numId w:val="10"/>
        </w:numPr>
      </w:pPr>
      <w:r>
        <w:lastRenderedPageBreak/>
        <w:t xml:space="preserve">The purpose of this table is to track the different roles that a user can be assigned to.  </w:t>
      </w:r>
      <w:r w:rsidR="00F86046">
        <w:t xml:space="preserve">The user’s role will drive the permissions they have for accessing or modifying data in MovieDbLite.  </w:t>
      </w:r>
      <w:r w:rsidR="00681776">
        <w:t xml:space="preserve">This table contains required (and unique) RoleName and Description columns.  The Description is intended to briefly describe the purpose of the role and </w:t>
      </w:r>
      <w:r w:rsidR="005A73AE">
        <w:t>the access restrictions.</w:t>
      </w:r>
    </w:p>
    <w:p w14:paraId="56F1BF86" w14:textId="0D860ABC" w:rsidR="00870A4A" w:rsidRDefault="00870A4A" w:rsidP="00870A4A">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4D92E409" w14:textId="0DCA115D" w:rsidR="000B2BFC" w:rsidRPr="00D554F4" w:rsidRDefault="000B2BFC" w:rsidP="000B2BFC">
      <w:r w:rsidRPr="000B2BFC">
        <w:rPr>
          <w:noProof/>
        </w:rPr>
        <w:drawing>
          <wp:inline distT="0" distB="0" distL="0" distR="0" wp14:anchorId="345E192C" wp14:editId="0E4AFFF9">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5768B5E" w14:textId="03EC7219" w:rsidR="00C8439F" w:rsidRPr="00D554F4" w:rsidRDefault="00C8439F" w:rsidP="00C8439F">
      <w:r w:rsidRPr="00D554F4">
        <w:t>Dynamic</w:t>
      </w:r>
    </w:p>
    <w:p w14:paraId="3C44C9AC" w14:textId="20E1EC86" w:rsidR="00C8439F" w:rsidRPr="00D554F4" w:rsidRDefault="00C8439F" w:rsidP="00C8439F">
      <w:pPr>
        <w:numPr>
          <w:ilvl w:val="0"/>
          <w:numId w:val="12"/>
        </w:numPr>
      </w:pPr>
      <w:r w:rsidRPr="00D554F4">
        <w:t>AwardShowInstance</w:t>
      </w:r>
    </w:p>
    <w:p w14:paraId="163B8712" w14:textId="67C11EE9" w:rsidR="00C8439F" w:rsidRPr="00D554F4" w:rsidRDefault="00C8439F" w:rsidP="00C8439F">
      <w:pPr>
        <w:numPr>
          <w:ilvl w:val="1"/>
          <w:numId w:val="12"/>
        </w:numPr>
      </w:pPr>
      <w:r w:rsidRPr="00D554F4">
        <w:t xml:space="preserve">The purpose of this table is to keep track of each instance of an AwardShow.  In other words, the actual </w:t>
      </w:r>
      <w:r w:rsidR="00AC6F4F" w:rsidRPr="00D554F4">
        <w:t>a</w:t>
      </w:r>
      <w:r w:rsidRPr="00D554F4">
        <w:t>ward</w:t>
      </w:r>
      <w:r w:rsidR="00AC6F4F" w:rsidRPr="00D554F4">
        <w:t xml:space="preserve"> s</w:t>
      </w:r>
      <w:r w:rsidRPr="00D554F4">
        <w:t xml:space="preserve">how </w:t>
      </w:r>
      <w:r w:rsidR="00AC6F4F" w:rsidRPr="00D554F4">
        <w:t xml:space="preserve">event </w:t>
      </w:r>
      <w:r w:rsidRPr="00D554F4">
        <w:t xml:space="preserve">that takes place at a particular year.  </w:t>
      </w:r>
      <w:r w:rsidR="004F19F6" w:rsidRPr="00D554F4">
        <w:t>Each AwardShowInstance contains an Award Show it is in an instance of.  It also contains a required Year field (the year the awards are being presented for) and DateHosted field (the Date the event instance took place)</w:t>
      </w:r>
      <w:r w:rsidR="001672F6" w:rsidRPr="00D554F4">
        <w:t>.</w:t>
      </w:r>
    </w:p>
    <w:p w14:paraId="260CAFD4" w14:textId="2444B9DC" w:rsidR="001672F6" w:rsidRPr="00D554F4" w:rsidRDefault="001672F6" w:rsidP="001672F6">
      <w:pPr>
        <w:numPr>
          <w:ilvl w:val="1"/>
          <w:numId w:val="12"/>
        </w:numPr>
      </w:pPr>
      <w:r w:rsidRPr="00D554F4">
        <w:t xml:space="preserve">A Unique key/index constraint is added to the table for the combination of {AwardShowId, Year}.  In other words, there should only be one instance of an AwardShow for a given Year. </w:t>
      </w:r>
      <w:r w:rsidR="00FB0B99" w:rsidRPr="00D554F4">
        <w:t xml:space="preserve"> It has been the standard for a long time that these Award Shows are done on an annual basis, which is the reasoning behind the constraint.</w:t>
      </w:r>
    </w:p>
    <w:p w14:paraId="7B9AE1E5" w14:textId="39ACAF1D" w:rsidR="009C2CDF" w:rsidRPr="00D554F4" w:rsidRDefault="009C2CDF" w:rsidP="001672F6">
      <w:pPr>
        <w:numPr>
          <w:ilvl w:val="1"/>
          <w:numId w:val="12"/>
        </w:numPr>
      </w:pPr>
      <w:r w:rsidRPr="00D554F4">
        <w:t xml:space="preserve">This table could borderline be considered </w:t>
      </w:r>
      <w:r w:rsidR="00D262DB" w:rsidRPr="00D554F4">
        <w:t>static;</w:t>
      </w:r>
      <w:r w:rsidRPr="00D554F4">
        <w:t xml:space="preserve"> however, multiple entries will be added to this on at least an annual basis, and for that reason, it can be classified as dynamic.  </w:t>
      </w:r>
    </w:p>
    <w:p w14:paraId="2332174C" w14:textId="0F41B107" w:rsidR="00934DCA" w:rsidRPr="00D554F4" w:rsidRDefault="009C2CDF" w:rsidP="00934DCA">
      <w:pPr>
        <w:numPr>
          <w:ilvl w:val="0"/>
          <w:numId w:val="12"/>
        </w:numPr>
      </w:pPr>
      <w:r w:rsidRPr="00D554F4">
        <w:t>AwardWinner</w:t>
      </w:r>
    </w:p>
    <w:p w14:paraId="32AB4D5C" w14:textId="77777777" w:rsidR="00E00C41" w:rsidRPr="00D554F4" w:rsidRDefault="00527C9E" w:rsidP="00527C9E">
      <w:pPr>
        <w:numPr>
          <w:ilvl w:val="1"/>
          <w:numId w:val="12"/>
        </w:numPr>
      </w:pPr>
      <w:r w:rsidRPr="00D554F4">
        <w:t xml:space="preserve">The purpose of this table is to keep track of the winners/recipients of </w:t>
      </w:r>
      <w:r w:rsidR="00BB6FC6" w:rsidRPr="00D554F4">
        <w:t>A</w:t>
      </w:r>
      <w:r w:rsidRPr="00D554F4">
        <w:t xml:space="preserve">wards of a particular </w:t>
      </w:r>
      <w:r w:rsidR="00BB6FC6" w:rsidRPr="00D554F4">
        <w:t>A</w:t>
      </w:r>
      <w:r w:rsidRPr="00D554F4">
        <w:t xml:space="preserve">ward </w:t>
      </w:r>
      <w:r w:rsidR="00BB6FC6" w:rsidRPr="00D554F4">
        <w:t>S</w:t>
      </w:r>
      <w:r w:rsidRPr="00D554F4">
        <w:t xml:space="preserve">how </w:t>
      </w:r>
      <w:r w:rsidR="00BB6FC6" w:rsidRPr="00D554F4">
        <w:t>I</w:t>
      </w:r>
      <w:r w:rsidRPr="00D554F4">
        <w:t>nstance.</w:t>
      </w:r>
      <w:r w:rsidR="00BB6FC6" w:rsidRPr="00D554F4">
        <w:t xml:space="preserve">  </w:t>
      </w:r>
      <w:r w:rsidR="004447FC" w:rsidRPr="00D554F4">
        <w:t>Each AwardWinner record tracks the AwardShowInstance it belongs to</w:t>
      </w:r>
      <w:r w:rsidR="00181A9D" w:rsidRPr="00D554F4">
        <w:t xml:space="preserve">, the actual Award that was won, the Film Member it was presented to, and the Movie it was for.  All of these columns are required.  </w:t>
      </w:r>
    </w:p>
    <w:p w14:paraId="39AE753B" w14:textId="724018CA" w:rsidR="00527C9E" w:rsidRPr="00D554F4" w:rsidRDefault="00E00C41" w:rsidP="00527C9E">
      <w:pPr>
        <w:numPr>
          <w:ilvl w:val="1"/>
          <w:numId w:val="12"/>
        </w:numPr>
      </w:pPr>
      <w:r w:rsidRPr="00D554F4">
        <w:t>The combination of {AwardShowInstance, AwardId, FilmMemberId} make up the PK for the table.</w:t>
      </w:r>
      <w:r w:rsidR="00CB57AF" w:rsidRPr="00D554F4">
        <w:t xml:space="preserve">  </w:t>
      </w:r>
      <w:r w:rsidR="007A063A" w:rsidRPr="00D554F4">
        <w:t xml:space="preserve">Multiple </w:t>
      </w:r>
      <w:r w:rsidR="005B329B" w:rsidRPr="00D554F4">
        <w:t xml:space="preserve">film members may be awarded a particular award (at an award show instance), and so this column must make up the unique primary key.  </w:t>
      </w:r>
      <w:r w:rsidR="00C65B2A" w:rsidRPr="00D554F4">
        <w:t xml:space="preserve">For example, sometimes multiple people are awarded Best Costume Design or Best Cinematography for a particular </w:t>
      </w:r>
      <w:r w:rsidR="00563B84" w:rsidRPr="00D554F4">
        <w:t>m</w:t>
      </w:r>
      <w:r w:rsidR="00C65B2A" w:rsidRPr="00D554F4">
        <w:t>ovie.</w:t>
      </w:r>
      <w:r w:rsidR="00563B84" w:rsidRPr="00D554F4">
        <w:t xml:space="preserve">  </w:t>
      </w:r>
    </w:p>
    <w:p w14:paraId="18E763B1" w14:textId="2003F233" w:rsidR="00E00C41" w:rsidRPr="00D554F4" w:rsidRDefault="00E00C41" w:rsidP="00527C9E">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w:t>
      </w:r>
      <w:r w:rsidR="00F93066" w:rsidRPr="00D554F4">
        <w:t xml:space="preserve">/presented to </w:t>
      </w:r>
      <w:r w:rsidRPr="00D554F4">
        <w:t xml:space="preserve">a certain Film Member.  </w:t>
      </w:r>
      <w:r w:rsidR="00F93066" w:rsidRPr="00D554F4">
        <w:t xml:space="preserve">This includes “Best Picture” award that may seemingly appear to be a </w:t>
      </w:r>
      <w:r w:rsidR="00F93066" w:rsidRPr="00D554F4">
        <w:lastRenderedPageBreak/>
        <w:t>“movie-only” award.  However, the Producer(s) accept this award on behalf of the Movie</w:t>
      </w:r>
      <w:r w:rsidR="00CB57AF" w:rsidRPr="00D554F4">
        <w:t>.</w:t>
      </w:r>
    </w:p>
    <w:p w14:paraId="526F48E5" w14:textId="0EA23910" w:rsidR="007D144C" w:rsidRPr="00D554F4" w:rsidRDefault="007D144C" w:rsidP="007D144C">
      <w:pPr>
        <w:numPr>
          <w:ilvl w:val="0"/>
          <w:numId w:val="12"/>
        </w:numPr>
      </w:pPr>
      <w:r w:rsidRPr="00D554F4">
        <w:t>FilmMember</w:t>
      </w:r>
    </w:p>
    <w:p w14:paraId="0073DB2F" w14:textId="282ECE3A" w:rsidR="007D144C" w:rsidRPr="00D554F4" w:rsidRDefault="007D144C" w:rsidP="007D144C">
      <w:pPr>
        <w:numPr>
          <w:ilvl w:val="1"/>
          <w:numId w:val="12"/>
        </w:numPr>
      </w:pPr>
      <w:r w:rsidRPr="00D554F4">
        <w:t xml:space="preserve">The purpose of this table is to track all the persons </w:t>
      </w:r>
      <w:r w:rsidR="0050738F" w:rsidRPr="00D554F4">
        <w:t xml:space="preserve">participating </w:t>
      </w:r>
      <w:r w:rsidRPr="00D554F4">
        <w:t xml:space="preserve">in the </w:t>
      </w:r>
      <w:r w:rsidR="0050738F" w:rsidRPr="00D554F4">
        <w:t>making of movies/films</w:t>
      </w:r>
      <w:r w:rsidRPr="00D554F4">
        <w:t xml:space="preserve">. </w:t>
      </w:r>
      <w:r w:rsidR="003D12F2" w:rsidRPr="00D554F4">
        <w:t>This table tracks several fields for each FilmMember, including a Prefix (e.g. Dr., Mr., Mrs., Ms., etc.) (optional), FirstName (required), MiddleName (optional), LastName (required), Suffix (e.g. Jr., Sr., IV, etc.) (optional), PreferredFullName (required), Gender (M or F) (required), DateOfBirth (optional), DateOfDeath (optional), and Biography.</w:t>
      </w:r>
      <w:r w:rsidR="00E3654F" w:rsidRPr="00D554F4">
        <w:t xml:space="preserve">  The PreferredFullName field is an important field because this is what is intended to be used in most areas of the application to display the name of the FilmMember.  </w:t>
      </w:r>
      <w:r w:rsidR="000844AA" w:rsidRPr="00D554F4">
        <w:t>This field is synonymous with “StageName”, and may differ from the person’s concatenated prefix/first/middle/last/suffix name.  E.g. Katheryn Elizabeth Hudson goes by “Katy Perry”.</w:t>
      </w:r>
    </w:p>
    <w:p w14:paraId="2A849FDA" w14:textId="19E5CD2A" w:rsidR="00B1222A" w:rsidRPr="00D554F4" w:rsidRDefault="00193605" w:rsidP="00B1222A">
      <w:pPr>
        <w:numPr>
          <w:ilvl w:val="1"/>
          <w:numId w:val="12"/>
        </w:numPr>
      </w:pPr>
      <w:r w:rsidRPr="00D554F4">
        <w:t>An index (non-unique) is added to the PreferredFullName field as it will be common for searches to be performed against this field.</w:t>
      </w:r>
    </w:p>
    <w:p w14:paraId="1FFC7BC8" w14:textId="0DE6275A" w:rsidR="00376EA7" w:rsidRDefault="00376EA7" w:rsidP="00376EA7">
      <w:pPr>
        <w:numPr>
          <w:ilvl w:val="0"/>
          <w:numId w:val="12"/>
        </w:numPr>
      </w:pPr>
      <w:r w:rsidRPr="00D554F4">
        <w:t>Movie</w:t>
      </w:r>
    </w:p>
    <w:p w14:paraId="518060B7" w14:textId="5ED95FA3" w:rsidR="00106A1C" w:rsidRDefault="00106A1C" w:rsidP="00106A1C">
      <w:pPr>
        <w:numPr>
          <w:ilvl w:val="1"/>
          <w:numId w:val="12"/>
        </w:numPr>
      </w:pPr>
      <w:r>
        <w:t xml:space="preserve">The purpose of this table is to track all the movies/films that are tracked in MovieDbLite.  </w:t>
      </w:r>
      <w:r w:rsidR="008B4D0B">
        <w:t xml:space="preserve">This table consists of several of the one-to-one attributes of a Movie, including a required Title and Description.  </w:t>
      </w:r>
      <w:r w:rsidR="00623FFF">
        <w:t xml:space="preserve">The remaining fields are optional/nullable because they may not be known when the Movie is first entered into the database (e.g. an announced movie that will be released in the future).  </w:t>
      </w:r>
      <w:r w:rsidR="00BB06BE">
        <w:t xml:space="preserve">However, it is intended that these attributes are eventually populated when the information is known. </w:t>
      </w:r>
      <w:r w:rsidR="00623FFF">
        <w:t xml:space="preserve">These </w:t>
      </w:r>
      <w:r w:rsidR="00692723">
        <w:t xml:space="preserve">optional </w:t>
      </w:r>
      <w:r w:rsidR="00623FFF">
        <w:t>fields include</w:t>
      </w:r>
      <w:r w:rsidR="007F3E0F">
        <w:t xml:space="preserve"> the </w:t>
      </w:r>
      <w:r w:rsidR="00623FFF">
        <w:t>ReleaseDate, RestrictionRating</w:t>
      </w:r>
      <w:r w:rsidR="007F3E0F">
        <w:t>Id</w:t>
      </w:r>
      <w:r w:rsidR="00623FFF">
        <w:t>, DirectorFilmMember</w:t>
      </w:r>
      <w:r w:rsidR="007F3E0F">
        <w:t>Id</w:t>
      </w:r>
      <w:r w:rsidR="00623FFF">
        <w:t xml:space="preserve">, and DurationInMinutes. </w:t>
      </w:r>
      <w:r w:rsidR="00EC74F3">
        <w:t xml:space="preserve"> </w:t>
      </w:r>
      <w:r w:rsidR="007F3E0F">
        <w:t xml:space="preserve">There is also one derived/calculated </w:t>
      </w:r>
      <w:r w:rsidR="00692723">
        <w:t xml:space="preserve">optional </w:t>
      </w:r>
      <w:r w:rsidR="007F3E0F">
        <w:t>field, which is the AverageUserRating column.  This contains an aggregated average based off the MovieUserReview table.</w:t>
      </w:r>
      <w:r w:rsidR="00BB06BE">
        <w:t xml:space="preserve"> </w:t>
      </w:r>
      <w:r w:rsidR="007F3E0F">
        <w:t>More details will be discussed in the database triggers section pertaining to this</w:t>
      </w:r>
      <w:r w:rsidR="00B73DE9">
        <w:t xml:space="preserve"> AverageUserRating field</w:t>
      </w:r>
      <w:r w:rsidR="007F3E0F">
        <w:t xml:space="preserve">.  </w:t>
      </w:r>
    </w:p>
    <w:p w14:paraId="34941F82" w14:textId="1CEACABA" w:rsidR="001B0C81" w:rsidRPr="00D554F4" w:rsidRDefault="00B73DE9" w:rsidP="001B0C81">
      <w:pPr>
        <w:numPr>
          <w:ilvl w:val="1"/>
          <w:numId w:val="12"/>
        </w:numPr>
      </w:pPr>
      <w:r>
        <w:t>An index (non-unique) is added to the Title field as it will be common for searches to be performed against this field.</w:t>
      </w:r>
    </w:p>
    <w:p w14:paraId="71991B1D" w14:textId="68359CD3" w:rsidR="00376EA7" w:rsidRDefault="00376EA7" w:rsidP="00376EA7">
      <w:pPr>
        <w:numPr>
          <w:ilvl w:val="0"/>
          <w:numId w:val="12"/>
        </w:numPr>
      </w:pPr>
      <w:r w:rsidRPr="00D554F4">
        <w:t>Movie_Genre</w:t>
      </w:r>
    </w:p>
    <w:p w14:paraId="6BCE2AA2" w14:textId="41254DF0" w:rsidR="006B581C" w:rsidRDefault="006B581C" w:rsidP="006B581C">
      <w:pPr>
        <w:numPr>
          <w:ilvl w:val="1"/>
          <w:numId w:val="12"/>
        </w:numPr>
      </w:pPr>
      <w:r>
        <w:t xml:space="preserve">The purpose of this table is to track the genres associated with a movie.  This is an intersection table used to define a many-to-many relationship between Movies and Genres.  </w:t>
      </w:r>
      <w:r w:rsidR="00BC4C02">
        <w:t>A movie may have multiple genres, and a genre may (and is most likely) associated with multiple movies.</w:t>
      </w:r>
    </w:p>
    <w:p w14:paraId="0D7FD96B" w14:textId="526C3FFD" w:rsidR="00A57497" w:rsidRDefault="00A57497" w:rsidP="00376EA7">
      <w:pPr>
        <w:numPr>
          <w:ilvl w:val="0"/>
          <w:numId w:val="12"/>
        </w:numPr>
      </w:pPr>
      <w:r>
        <w:t>Movie_Language</w:t>
      </w:r>
    </w:p>
    <w:p w14:paraId="2E85685F" w14:textId="60AF704A" w:rsidR="00FC1B8E" w:rsidRDefault="00FC1B8E" w:rsidP="00FC1B8E">
      <w:pPr>
        <w:numPr>
          <w:ilvl w:val="1"/>
          <w:numId w:val="12"/>
        </w:numPr>
      </w:pPr>
      <w:r>
        <w:t>The purpose of this table is to track the different supported languages associated with a movie.</w:t>
      </w:r>
      <w:r w:rsidR="00F51227">
        <w:t xml:space="preserve">  For example, if a movie contains a significant amount of English and Spanish dialogue, then it may be classified as both.  Similarly, if the movie is recorded and released in different languages, that relationship will be tracked in this table.</w:t>
      </w:r>
      <w:r>
        <w:t xml:space="preserve">  This is an intersection table used to define a many-to-many relationship between Movies and </w:t>
      </w:r>
      <w:r w:rsidR="003E77F1">
        <w:t>Languages</w:t>
      </w:r>
      <w:r>
        <w:t xml:space="preserve">.  A movie may have multiple </w:t>
      </w:r>
      <w:r w:rsidR="00026EF5">
        <w:t>languages</w:t>
      </w:r>
      <w:r>
        <w:t xml:space="preserve">, and a </w:t>
      </w:r>
      <w:r w:rsidR="00026EF5">
        <w:t xml:space="preserve">language </w:t>
      </w:r>
      <w:r>
        <w:t>may (and is most likely) associated with multiple movies.</w:t>
      </w:r>
    </w:p>
    <w:p w14:paraId="6EB69FE6" w14:textId="17E73B05" w:rsidR="00376EA7" w:rsidRDefault="00376EA7" w:rsidP="00376EA7">
      <w:pPr>
        <w:numPr>
          <w:ilvl w:val="0"/>
          <w:numId w:val="12"/>
        </w:numPr>
      </w:pPr>
      <w:r w:rsidRPr="00D554F4">
        <w:t>MovieCastMember</w:t>
      </w:r>
    </w:p>
    <w:p w14:paraId="1CCFE40E" w14:textId="435E085B" w:rsidR="00BE1FFE" w:rsidRPr="00D554F4" w:rsidRDefault="00BE1FFE" w:rsidP="00BE1FFE">
      <w:pPr>
        <w:numPr>
          <w:ilvl w:val="1"/>
          <w:numId w:val="12"/>
        </w:numPr>
      </w:pPr>
      <w:r>
        <w:lastRenderedPageBreak/>
        <w:t>The purpose of this table is to track the different cast members (i.e. actors) associated with a movie.</w:t>
      </w:r>
      <w:r w:rsidR="006C0DF3">
        <w:t xml:space="preserve">  The Primary key consists of the Movie and FilmMember. </w:t>
      </w:r>
      <w:r w:rsidR="006F043C">
        <w:t xml:space="preserve"> </w:t>
      </w:r>
      <w:r w:rsidR="006C0DF3">
        <w:t xml:space="preserve">A </w:t>
      </w:r>
      <w:r w:rsidR="006F043C">
        <w:t xml:space="preserve">Movie </w:t>
      </w:r>
      <w:r w:rsidR="006C0DF3">
        <w:t xml:space="preserve">Cast Member record </w:t>
      </w:r>
      <w:r w:rsidR="006F043C">
        <w:t xml:space="preserve">also </w:t>
      </w:r>
      <w:r w:rsidR="006C0DF3">
        <w:t>contains a required CharacterName attribute and optional Sequence.  The CharacterName stores the name of the cast member in the film.  The Sequence</w:t>
      </w:r>
      <w:r w:rsidR="006F043C">
        <w:t xml:space="preserve"> is used to order the actors in a listed manner</w:t>
      </w:r>
      <w:r w:rsidR="00C62D2A">
        <w:t xml:space="preserve"> if desired (e.g. by importance, significance of role, order of appearance, etc.)</w:t>
      </w:r>
      <w:r w:rsidR="0077347F">
        <w:t xml:space="preserve">  This </w:t>
      </w:r>
      <w:r w:rsidR="00667838">
        <w:t xml:space="preserve">table is not intended to store film members of the movie that do not act in a scene (e.g. crew members).  </w:t>
      </w:r>
    </w:p>
    <w:p w14:paraId="13DAC088" w14:textId="440ADA02" w:rsidR="00376EA7" w:rsidRDefault="00376EA7" w:rsidP="00376EA7">
      <w:pPr>
        <w:numPr>
          <w:ilvl w:val="0"/>
          <w:numId w:val="12"/>
        </w:numPr>
      </w:pPr>
      <w:r w:rsidRPr="00D554F4">
        <w:t>MovieCrewMember</w:t>
      </w:r>
    </w:p>
    <w:p w14:paraId="6F5A5DE2" w14:textId="50BE61EF" w:rsidR="001B5183" w:rsidRDefault="001B5183" w:rsidP="001B5183">
      <w:pPr>
        <w:numPr>
          <w:ilvl w:val="1"/>
          <w:numId w:val="12"/>
        </w:numPr>
      </w:pPr>
      <w:r>
        <w:t>The purpose of this table is to track the different crew members (e.g. writers, producers, costume designers, etc.) that worked on the film.</w:t>
      </w:r>
      <w:r w:rsidR="00F53D55">
        <w:t xml:space="preserve">  The Primary key consists of the Movie, FilmMember, and FilmRole that the corresponding film member participated in.  </w:t>
      </w:r>
      <w:r w:rsidR="002317D6">
        <w:t xml:space="preserve">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w:t>
      </w:r>
      <w:r w:rsidR="00CA1AFC">
        <w:t xml:space="preserve">if </w:t>
      </w:r>
      <w:r w:rsidR="002317D6">
        <w:t>multiple producer</w:t>
      </w:r>
      <w:r w:rsidR="007153A3">
        <w:t>s</w:t>
      </w:r>
      <w:r w:rsidR="009551BF">
        <w:t xml:space="preserve"> produced a certain </w:t>
      </w:r>
      <w:r w:rsidR="00C17B35">
        <w:t>movie</w:t>
      </w:r>
      <w:r w:rsidR="002317D6">
        <w:t>).</w:t>
      </w:r>
      <w:r w:rsidR="00D32E5E">
        <w:t xml:space="preserve">  It is also possible that a member of the MovieCastMember table is also a member of the MovieCrewMember table (e.g. if one of the actors is also one of the writers).</w:t>
      </w:r>
    </w:p>
    <w:p w14:paraId="58035E21" w14:textId="42631C96" w:rsidR="008F11D7" w:rsidRDefault="008F11D7" w:rsidP="001B5183">
      <w:pPr>
        <w:numPr>
          <w:ilvl w:val="1"/>
          <w:numId w:val="12"/>
        </w:numPr>
      </w:pPr>
      <w:r>
        <w:t xml:space="preserve">This table is intended to be used to store all roles aside from Actors and Directors, since those are stored within MovieCastMember and Movie.DirectorFilmMemberId respectively.  </w:t>
      </w:r>
    </w:p>
    <w:p w14:paraId="40C51746" w14:textId="4D93E0A7" w:rsidR="001B0C81" w:rsidRDefault="001B0C81" w:rsidP="00376EA7">
      <w:pPr>
        <w:numPr>
          <w:ilvl w:val="0"/>
          <w:numId w:val="12"/>
        </w:numPr>
      </w:pPr>
      <w:r>
        <w:t>MovieImage</w:t>
      </w:r>
    </w:p>
    <w:p w14:paraId="3D1E3618" w14:textId="4BFCFEC4" w:rsidR="00183A00" w:rsidRPr="00D554F4" w:rsidRDefault="00183A00" w:rsidP="00183A00">
      <w:pPr>
        <w:numPr>
          <w:ilvl w:val="1"/>
          <w:numId w:val="12"/>
        </w:numPr>
      </w:pPr>
      <w:r>
        <w:t xml:space="preserve">The purpose of this table is to track the different uploaded images (posters/thumbnails/action photos/etc.) associated with a </w:t>
      </w:r>
      <w:r w:rsidR="00311CE4">
        <w:t xml:space="preserve">movie.  </w:t>
      </w:r>
      <w:r w:rsidR="003A32CE">
        <w:t xml:space="preserve">This table contains a unique composite key of {MovieId, ImageName} </w:t>
      </w:r>
      <w:r w:rsidR="00B32227">
        <w:t xml:space="preserve">such that each uploaded image for a movie must be provided a unique name to distinguish it from others.  In addition, the Image Type (required) (e.g. jpg, png, etc.) is stored with the uploaded movie image, as well as the raw binary File Contents (required) (using varbinary(max) in SQL Server).  A DateUploaded (required) is stored as well for when the movie’s image was uploaded/associated. </w:t>
      </w:r>
      <w:r w:rsidR="001A0041">
        <w:t xml:space="preserve"> An optional Description is available if additional details are used to describe the image.</w:t>
      </w:r>
    </w:p>
    <w:p w14:paraId="29BEE603" w14:textId="282E7869" w:rsidR="00376EA7" w:rsidRDefault="00376EA7" w:rsidP="00376EA7">
      <w:pPr>
        <w:numPr>
          <w:ilvl w:val="0"/>
          <w:numId w:val="12"/>
        </w:numPr>
      </w:pPr>
      <w:r w:rsidRPr="00D554F4">
        <w:t>MovieUserReview</w:t>
      </w:r>
    </w:p>
    <w:p w14:paraId="19CE1449" w14:textId="44D59ADB" w:rsidR="0070270C" w:rsidRDefault="0070270C" w:rsidP="0070270C">
      <w:pPr>
        <w:numPr>
          <w:ilvl w:val="1"/>
          <w:numId w:val="12"/>
        </w:numPr>
      </w:pPr>
      <w:r>
        <w:t xml:space="preserve">The purpose of this table is to track different reviews/ratings that users give to a certain movie.  </w:t>
      </w:r>
      <w:r w:rsidR="00D07019">
        <w:t>This table contains a unique composite key of {MovieId, UserId} indicating that a certain user can write only one review for a given movie.</w:t>
      </w:r>
      <w:r w:rsidR="004645D5">
        <w:t xml:space="preserve">  The required Rating column is a value 1-10 (1 being the worst, 10 being the best) that the user assigns to the film.  The Review column is an optional large text field if the user chooses to describe their review.  </w:t>
      </w:r>
      <w:r w:rsidR="00487D3C">
        <w:t>Lastly, a required DatePosted date is stored with the review, which is useful for sorting circumstances.</w:t>
      </w:r>
    </w:p>
    <w:p w14:paraId="51A2A9D6" w14:textId="1534B371" w:rsidR="00B50252" w:rsidRPr="00D554F4" w:rsidRDefault="00B50252" w:rsidP="0070270C">
      <w:pPr>
        <w:numPr>
          <w:ilvl w:val="1"/>
          <w:numId w:val="12"/>
        </w:numPr>
      </w:pPr>
      <w:r>
        <w:t>A database trigger is added to this table whenever a value changes to calculate and update the Movie.AverageUserRating column.  More details will be described in the triggers section of this document.</w:t>
      </w:r>
    </w:p>
    <w:p w14:paraId="73A791A4" w14:textId="21D4B07F" w:rsidR="00376EA7" w:rsidRDefault="00376EA7" w:rsidP="00376EA7">
      <w:pPr>
        <w:numPr>
          <w:ilvl w:val="0"/>
          <w:numId w:val="12"/>
        </w:numPr>
      </w:pPr>
      <w:r w:rsidRPr="00D554F4">
        <w:t>MovieUserReviewHelpful</w:t>
      </w:r>
    </w:p>
    <w:p w14:paraId="7783C5AF" w14:textId="5F05B77F" w:rsidR="00B50252" w:rsidRPr="00D554F4" w:rsidRDefault="00B50252" w:rsidP="00B50252">
      <w:pPr>
        <w:numPr>
          <w:ilvl w:val="1"/>
          <w:numId w:val="12"/>
        </w:numPr>
      </w:pPr>
      <w:r>
        <w:t xml:space="preserve">The purpose of this table is to track </w:t>
      </w:r>
      <w:r w:rsidR="00753626">
        <w:t xml:space="preserve">the helpfulness of user reviews (based off what other users </w:t>
      </w:r>
      <w:r w:rsidR="00B168F9">
        <w:t>think</w:t>
      </w:r>
      <w:r w:rsidR="00753626">
        <w:t xml:space="preserve"> are helpful reviews). </w:t>
      </w:r>
      <w:r w:rsidR="00A62D18">
        <w:t xml:space="preserve"> This can be thought of as an </w:t>
      </w:r>
      <w:r w:rsidR="00A62D18">
        <w:lastRenderedPageBreak/>
        <w:t xml:space="preserve">upvote/downvote (thumbs up/thumbs down) type system for reviews. </w:t>
      </w:r>
      <w:r w:rsidR="00753626">
        <w:t xml:space="preserve"> </w:t>
      </w:r>
      <w:r w:rsidR="00B168F9">
        <w:t xml:space="preserve">The MovieUserReview and UserId make apart the primary key.  This means that a certain </w:t>
      </w:r>
      <w:r w:rsidR="00A62D18">
        <w:t>u</w:t>
      </w:r>
      <w:r w:rsidR="00B168F9">
        <w:t xml:space="preserve">ser could only give </w:t>
      </w:r>
      <w:r w:rsidR="008E204C">
        <w:t xml:space="preserve">one </w:t>
      </w:r>
      <w:r w:rsidR="00B168F9">
        <w:t xml:space="preserve">opinion </w:t>
      </w:r>
      <w:r w:rsidR="008E204C">
        <w:t xml:space="preserve">of whether a certain review is helpful </w:t>
      </w:r>
      <w:r w:rsidR="00B168F9">
        <w:t xml:space="preserve">or </w:t>
      </w:r>
      <w:r w:rsidR="00123F8B">
        <w:t>n</w:t>
      </w:r>
      <w:r w:rsidR="00B168F9">
        <w:t>ot.</w:t>
      </w:r>
      <w:r w:rsidR="008E204C">
        <w:t xml:space="preserve">  </w:t>
      </w:r>
      <w:r w:rsidR="00A62D18">
        <w:t xml:space="preserve">In other words, they cannot </w:t>
      </w:r>
      <w:r w:rsidR="004E7931">
        <w:t>upvote or downvote a particular review multiple times (though they can change their upvote to a downvote, and vice-versa, if they wish).  The required IsHelpful column is used to store whether the user upvoted or downvoted the review.</w:t>
      </w:r>
      <w:r w:rsidR="00FD0356">
        <w:t xml:space="preserve">  TODO: Can a user upvote their own review?</w:t>
      </w:r>
    </w:p>
    <w:p w14:paraId="02D57D13" w14:textId="795D71F4" w:rsidR="00376EA7" w:rsidRDefault="00376EA7" w:rsidP="00376EA7">
      <w:pPr>
        <w:numPr>
          <w:ilvl w:val="0"/>
          <w:numId w:val="12"/>
        </w:numPr>
      </w:pPr>
      <w:r w:rsidRPr="00D554F4">
        <w:t>User</w:t>
      </w:r>
    </w:p>
    <w:p w14:paraId="10E99049" w14:textId="3D6BA311" w:rsidR="00FD0356" w:rsidRPr="00D554F4" w:rsidRDefault="00FD0356" w:rsidP="00FD0356">
      <w:pPr>
        <w:numPr>
          <w:ilvl w:val="1"/>
          <w:numId w:val="12"/>
        </w:numPr>
      </w:pPr>
      <w:r>
        <w:t xml:space="preserve">The purpose of this table is to track all of the users in MovieDbLite.  </w:t>
      </w:r>
      <w:r w:rsidR="007167B3">
        <w:t xml:space="preserve">Each user creates a required (unique key) UserName to use for logins.  A required email is also stored to use for email communication with the user.  </w:t>
      </w:r>
      <w:r w:rsidR="00015A51">
        <w:t xml:space="preserve"> The user also enters a password upon account creation, and the hashed version of it is stored in the database.  More details about that are discussed in the security section of this document.  Lastly, each user is assigned to one and only one </w:t>
      </w:r>
      <w:r w:rsidR="00ED7979">
        <w:t>U</w:t>
      </w:r>
      <w:r w:rsidR="00015A51">
        <w:t xml:space="preserve">ser </w:t>
      </w:r>
      <w:r w:rsidR="00ED7979">
        <w:t>R</w:t>
      </w:r>
      <w:r w:rsidR="00015A51">
        <w:t xml:space="preserve">ole.  </w:t>
      </w:r>
      <w:r w:rsidR="00ED7979">
        <w:t>This user role dictates their permissions to the application.</w:t>
      </w:r>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Description  (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lastRenderedPageBreak/>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18" w:name="_Toc516748831"/>
      <w:bookmarkStart w:id="19" w:name="_Toc516748919"/>
      <w:r w:rsidRPr="00443A4D">
        <w:rPr>
          <w:rFonts w:ascii="Times New Roman" w:hAnsi="Times New Roman" w:cs="Times New Roman"/>
          <w:i w:val="0"/>
          <w:sz w:val="24"/>
          <w:szCs w:val="24"/>
        </w:rPr>
        <w:t>Design Rationale</w:t>
      </w:r>
      <w:bookmarkEnd w:id="18"/>
      <w:bookmarkEnd w:id="19"/>
    </w:p>
    <w:p w14:paraId="4A5EDD1B" w14:textId="647BD645"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y did you choose a particular ER design?  Think about how your database design may be challenged and how you can defend your design. For example, did you use artificial primary keys and why?  Why did you choose non-identifying relationship for two entities when it could be modeled as identifying relationship? Why?</w:t>
      </w:r>
    </w:p>
    <w:p w14:paraId="7DD7EE74" w14:textId="337844EA" w:rsidR="00736690" w:rsidRDefault="00736690" w:rsidP="00443A4D">
      <w:pPr>
        <w:rPr>
          <w:rFonts w:ascii="Comic Sans MS" w:hAnsi="Comic Sans MS"/>
          <w:bCs/>
          <w:color w:val="3366FF"/>
          <w:sz w:val="20"/>
          <w:szCs w:val="28"/>
        </w:rPr>
      </w:pPr>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EE9CB18" w:rsidR="00FD77F3" w:rsidRDefault="00FD77F3" w:rsidP="002516F6">
      <w:pPr>
        <w:pStyle w:val="ListParagraph"/>
        <w:numPr>
          <w:ilvl w:val="0"/>
          <w:numId w:val="31"/>
        </w:numPr>
        <w:rPr>
          <w:bCs/>
          <w:szCs w:val="28"/>
        </w:rPr>
      </w:pPr>
      <w:r>
        <w:rPr>
          <w:bCs/>
          <w:szCs w:val="28"/>
        </w:rPr>
        <w:t>Do us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3B4BBCFC" w:rsidR="00CC077F" w:rsidRDefault="00F52730" w:rsidP="00CC077F">
      <w:pPr>
        <w:pStyle w:val="ListParagraph"/>
        <w:numPr>
          <w:ilvl w:val="1"/>
          <w:numId w:val="31"/>
        </w:numPr>
        <w:rPr>
          <w:bCs/>
          <w:szCs w:val="28"/>
        </w:rPr>
      </w:pPr>
      <w:r>
        <w:rPr>
          <w:bCs/>
          <w:szCs w:val="28"/>
        </w:rPr>
        <w:t xml:space="preserve">Simplify the </w:t>
      </w:r>
      <w:r w:rsidR="003038FC">
        <w:rPr>
          <w:bCs/>
          <w:szCs w:val="28"/>
        </w:rPr>
        <w:t>maintenance and foreign key reference (child table does not need all the PK columns of the parent table)</w:t>
      </w:r>
      <w:r>
        <w:rPr>
          <w:bCs/>
          <w:szCs w:val="28"/>
        </w:rPr>
        <w:t xml:space="preserve"> </w:t>
      </w:r>
    </w:p>
    <w:p w14:paraId="211642CD" w14:textId="126FB874" w:rsidR="00F52730" w:rsidRDefault="003038FC" w:rsidP="00CC077F">
      <w:pPr>
        <w:pStyle w:val="ListParagraph"/>
        <w:numPr>
          <w:ilvl w:val="1"/>
          <w:numId w:val="31"/>
        </w:numPr>
        <w:rPr>
          <w:bCs/>
          <w:szCs w:val="28"/>
        </w:rPr>
      </w:pPr>
      <w:r>
        <w:rPr>
          <w:bCs/>
          <w:szCs w:val="28"/>
        </w:rPr>
        <w:t>This will most likely save on space as well</w:t>
      </w:r>
      <w:r w:rsidR="00A11A03">
        <w:rPr>
          <w:bCs/>
          <w:szCs w:val="28"/>
        </w:rPr>
        <w:t xml:space="preserve"> (a composite key will likely take up more space)</w:t>
      </w:r>
    </w:p>
    <w:p w14:paraId="07A93A48" w14:textId="4FA7441F" w:rsidR="002516F6" w:rsidRPr="00E26D15" w:rsidRDefault="004E14A6" w:rsidP="002516F6">
      <w:pPr>
        <w:pStyle w:val="ListParagraph"/>
        <w:numPr>
          <w:ilvl w:val="0"/>
          <w:numId w:val="31"/>
        </w:numPr>
        <w:rPr>
          <w:bCs/>
          <w:szCs w:val="28"/>
        </w:rPr>
      </w:pPr>
      <w:r>
        <w:rPr>
          <w:bCs/>
          <w:szCs w:val="28"/>
        </w:rPr>
        <w:t>In conjunction with #1, d</w:t>
      </w:r>
      <w:r w:rsidR="002516F6">
        <w:rPr>
          <w:bCs/>
          <w:szCs w:val="28"/>
        </w:rPr>
        <w:t xml:space="preserve">o </w:t>
      </w:r>
      <w:r>
        <w:rPr>
          <w:bCs/>
          <w:szCs w:val="28"/>
        </w:rPr>
        <w:t xml:space="preserve">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3896AE4B" w14:textId="083CAC45" w:rsidR="002516F6" w:rsidRDefault="001D52E5" w:rsidP="002516F6">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s.</w:t>
      </w:r>
    </w:p>
    <w:p w14:paraId="462E4666" w14:textId="6B0E70A8" w:rsidR="001D678A" w:rsidRPr="00337F99" w:rsidRDefault="005865DB" w:rsidP="00337F99">
      <w:pPr>
        <w:pStyle w:val="ListParagraph"/>
        <w:numPr>
          <w:ilvl w:val="1"/>
          <w:numId w:val="31"/>
        </w:numPr>
        <w:rPr>
          <w:bCs/>
          <w:szCs w:val="28"/>
        </w:rPr>
      </w:pPr>
      <w:r>
        <w:rPr>
          <w:bCs/>
          <w:szCs w:val="28"/>
        </w:rPr>
        <w:t>The key value has a chance of changing (which would require cascading the update to child tables)</w:t>
      </w:r>
    </w:p>
    <w:p w14:paraId="5A7FF9A6" w14:textId="1600D276" w:rsidR="00C55017" w:rsidRDefault="007F3FC4" w:rsidP="007F3FC4">
      <w:pPr>
        <w:pStyle w:val="ListParagraph"/>
        <w:numPr>
          <w:ilvl w:val="0"/>
          <w:numId w:val="31"/>
        </w:numPr>
        <w:rPr>
          <w:bCs/>
          <w:szCs w:val="28"/>
        </w:rPr>
      </w:pPr>
      <w:r>
        <w:rPr>
          <w:bCs/>
          <w:szCs w:val="28"/>
        </w:rPr>
        <w:t xml:space="preserve">Do use ‘smallint’ data type as a primary key for entities that will not have large amounts of data.  </w:t>
      </w:r>
    </w:p>
    <w:p w14:paraId="02A4D3D9" w14:textId="25381806" w:rsidR="001D52E5" w:rsidRPr="0026652E" w:rsidRDefault="00C55017" w:rsidP="0026652E">
      <w:pPr>
        <w:pStyle w:val="ListParagraph"/>
        <w:numPr>
          <w:ilvl w:val="1"/>
          <w:numId w:val="31"/>
        </w:numPr>
        <w:rPr>
          <w:bCs/>
          <w:szCs w:val="28"/>
        </w:rPr>
      </w:pPr>
      <w:r>
        <w:rPr>
          <w:bCs/>
          <w:szCs w:val="28"/>
        </w:rPr>
        <w:t>The primary reason for this is that s</w:t>
      </w:r>
      <w:r w:rsidR="007F3FC4">
        <w:rPr>
          <w:bCs/>
          <w:szCs w:val="28"/>
        </w:rPr>
        <w:t>mallint is a 2-byte integer, which can hold a value up to 32,767</w:t>
      </w:r>
      <w:r>
        <w:rPr>
          <w:bCs/>
          <w:szCs w:val="28"/>
        </w:rPr>
        <w:t xml:space="preserve"> (more than enough for several tables in the database, such as AwardShow, FilmRole, Genre, ImageType</w:t>
      </w:r>
      <w:r w:rsidR="00374BE1">
        <w:rPr>
          <w:bCs/>
          <w:szCs w:val="28"/>
        </w:rPr>
        <w:t>, RestrictionRating, UserRole)</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smallint will store half the amount of bytes than a normal int.  </w:t>
      </w:r>
    </w:p>
    <w:p w14:paraId="06FED9D7" w14:textId="41B55956" w:rsidR="002516F6" w:rsidRDefault="002516F6" w:rsidP="002516F6">
      <w:pPr>
        <w:pStyle w:val="ListParagraph"/>
        <w:numPr>
          <w:ilvl w:val="0"/>
          <w:numId w:val="31"/>
        </w:numPr>
        <w:rPr>
          <w:bCs/>
          <w:szCs w:val="28"/>
        </w:rPr>
      </w:pPr>
      <w:r>
        <w:rPr>
          <w:bCs/>
          <w:szCs w:val="28"/>
        </w:rPr>
        <w:t xml:space="preserve">Do use an ‘int’ data type as a primary key for entities with a medium amount of data (e.g. </w:t>
      </w:r>
      <w:r w:rsidR="00337F99">
        <w:rPr>
          <w:bCs/>
          <w:szCs w:val="28"/>
        </w:rPr>
        <w:t>User)</w:t>
      </w:r>
    </w:p>
    <w:p w14:paraId="65310138" w14:textId="598031B7" w:rsidR="00337F99" w:rsidRDefault="00337F99" w:rsidP="002516F6">
      <w:pPr>
        <w:pStyle w:val="ListParagraph"/>
        <w:numPr>
          <w:ilvl w:val="0"/>
          <w:numId w:val="31"/>
        </w:numPr>
        <w:rPr>
          <w:bCs/>
          <w:szCs w:val="28"/>
        </w:rPr>
      </w:pPr>
      <w:r>
        <w:rPr>
          <w:bCs/>
          <w:szCs w:val="28"/>
        </w:rPr>
        <w:t>Do use a ‘bigint’ data type as a primary key for entities with potentially large amounts of data (e.g. Movie, MovieImage, MovieCastMember, etc.)</w:t>
      </w:r>
    </w:p>
    <w:p w14:paraId="26002EAC" w14:textId="77C51782" w:rsidR="00234EC6" w:rsidRDefault="0083630D" w:rsidP="002516F6">
      <w:pPr>
        <w:pStyle w:val="ListParagraph"/>
        <w:numPr>
          <w:ilvl w:val="0"/>
          <w:numId w:val="31"/>
        </w:numPr>
        <w:rPr>
          <w:bCs/>
          <w:szCs w:val="28"/>
        </w:rPr>
      </w:pPr>
      <w:r>
        <w:rPr>
          <w:bCs/>
          <w:szCs w:val="28"/>
        </w:rPr>
        <w:lastRenderedPageBreak/>
        <w:t xml:space="preserve">The </w:t>
      </w: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0" w:name="_Toc516748832"/>
      <w:bookmarkStart w:id="21" w:name="_Toc516748920"/>
      <w:r w:rsidRPr="00443A4D">
        <w:rPr>
          <w:rFonts w:ascii="Times New Roman" w:hAnsi="Times New Roman" w:cs="Times New Roman"/>
          <w:i w:val="0"/>
          <w:sz w:val="24"/>
          <w:szCs w:val="24"/>
        </w:rPr>
        <w:t>E/R Model</w:t>
      </w:r>
      <w:bookmarkEnd w:id="20"/>
      <w:bookmarkEnd w:id="21"/>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3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r>
        <w:lastRenderedPageBreak/>
        <w:t>General Movie Information</w:t>
      </w:r>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MovieImage, Movie_Language, and Movie_Genre) to store additional details related to a Movie. </w:t>
      </w:r>
      <w:r w:rsidR="008331EA">
        <w:t xml:space="preserve"> Movie_Genre and Movie_Language are many-to-many intersection tables; MovieImage is a one-to-many table (a Movie may have many Images).</w:t>
      </w:r>
      <w:r>
        <w:t xml:space="preserve"> </w:t>
      </w:r>
      <w:r w:rsidR="008331EA">
        <w:t xml:space="preserve"> Language, Genre, and ImageTyp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3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r>
        <w:t>User Access and Reviews</w:t>
      </w:r>
    </w:p>
    <w:p w14:paraId="4E9359F3" w14:textId="29C41E6A" w:rsidR="00191003" w:rsidRDefault="00397A4F" w:rsidP="00191003">
      <w:r>
        <w:t xml:space="preserve">The diagram in this section illustrates how Users of MovieDbLite are stored, as well as how the ratings/reviews that user’s provide to Movies are stored.  </w:t>
      </w:r>
      <w:r w:rsidR="00262EA5">
        <w:t xml:space="preserve">A User account can write a review for a Movie (stored in the MovieUserReview Entity), and other users can mark the Review as Helpful or Unhelpful (via MovieUserReviewHelpful).  </w:t>
      </w:r>
      <w:r w:rsidR="006B7175">
        <w:t>Each User is tied to a UserRol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lastRenderedPageBreak/>
        <w:t>Note: Attributes from the Movie entity in the diagram below were removed for brevity.  The important part was to show the relationship between MovieUserReviews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r>
        <w:t>Movie Cast and Crew</w:t>
      </w:r>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DirectorFilmMemberId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The parent table FilmRol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3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r>
        <w:t>Award Shows and Winners</w:t>
      </w:r>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AwardShows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r w:rsidR="002A41B7">
        <w:t>AwardWinners and Movies / FilmMembers.</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3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22" w:name="_Toc516748833"/>
      <w:bookmarkStart w:id="23" w:name="_Toc516748921"/>
      <w:r w:rsidRPr="00443A4D">
        <w:rPr>
          <w:rFonts w:ascii="Times New Roman" w:hAnsi="Times New Roman" w:cs="Times New Roman"/>
          <w:sz w:val="24"/>
          <w:szCs w:val="24"/>
        </w:rPr>
        <w:t>Entities</w:t>
      </w:r>
      <w:bookmarkEnd w:id="22"/>
      <w:bookmarkEnd w:id="23"/>
    </w:p>
    <w:p w14:paraId="23BB0CC1" w14:textId="77777777" w:rsidR="00AC435B" w:rsidRDefault="00AC435B" w:rsidP="00443A4D">
      <w:pPr>
        <w:rPr>
          <w:bCs/>
          <w:szCs w:val="28"/>
        </w:rPr>
      </w:pPr>
      <w:r>
        <w:rPr>
          <w:rFonts w:ascii="Comic Sans MS" w:hAnsi="Comic Sans MS"/>
          <w:bCs/>
          <w:color w:val="3366FF"/>
          <w:sz w:val="20"/>
          <w:szCs w:val="28"/>
        </w:rPr>
        <w:t>Detailed descriptions of the entities</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bookmarkStart w:id="24" w:name="_Toc516748834"/>
      <w:bookmarkStart w:id="25" w:name="_Toc516748922"/>
      <w:r w:rsidRPr="00443A4D">
        <w:rPr>
          <w:rFonts w:ascii="Times New Roman" w:hAnsi="Times New Roman" w:cs="Times New Roman"/>
          <w:sz w:val="24"/>
          <w:szCs w:val="24"/>
        </w:rPr>
        <w:t>Relationships</w:t>
      </w:r>
      <w:bookmarkEnd w:id="24"/>
      <w:bookmarkEnd w:id="25"/>
    </w:p>
    <w:p w14:paraId="2B03C19B" w14:textId="4CA71184" w:rsidR="00100F33" w:rsidRPr="00100F33" w:rsidRDefault="00736690" w:rsidP="00100F33">
      <w:r>
        <w:t xml:space="preserve">This section describes the relationships between entities in MovieDbLite. </w:t>
      </w:r>
    </w:p>
    <w:p w14:paraId="0E1A1FD9" w14:textId="79832ABE" w:rsidR="00EB2430" w:rsidRDefault="00EB2430" w:rsidP="00875FDC">
      <w:pPr>
        <w:pStyle w:val="Heading4"/>
        <w:numPr>
          <w:ilvl w:val="0"/>
          <w:numId w:val="0"/>
        </w:numPr>
        <w:ind w:left="864" w:hanging="864"/>
      </w:pPr>
      <w:bookmarkStart w:id="26" w:name="_Toc516748835"/>
      <w:bookmarkStart w:id="27" w:name="_Toc516748923"/>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An award show instance is associated with one and only one award show.  An award show can have zero to many award show</w:t>
      </w:r>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lastRenderedPageBreak/>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AwardShowInstances, and FilmMembers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r w:rsidR="00601A0E">
        <w:t xml:space="preserve">AwardShowInstances, Awards, and FilmMembers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Movie to RestrictionRating</w:t>
      </w:r>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Movie_Genr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Movie_Genre (Weak)</w:t>
      </w:r>
    </w:p>
    <w:p w14:paraId="4460D24C" w14:textId="38618F5B" w:rsidR="00E8333D" w:rsidRDefault="00E8333D" w:rsidP="00E8333D">
      <w:pPr>
        <w:pStyle w:val="ListParagraph"/>
        <w:numPr>
          <w:ilvl w:val="0"/>
          <w:numId w:val="28"/>
        </w:numPr>
        <w:spacing w:after="160" w:line="259" w:lineRule="auto"/>
      </w:pPr>
      <w:r>
        <w:t>The Movie_Genr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Movie_Genr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lastRenderedPageBreak/>
        <w:t xml:space="preserve">The relationships from Movie and Genre to child Movie_Genr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t xml:space="preserve">The relationships from Movie_Genr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 xml:space="preserve">Movie to Language (Movie_Languag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Movie_</w:t>
      </w:r>
      <w:r w:rsidR="00BE37F0">
        <w:t>Language</w:t>
      </w:r>
      <w:r>
        <w:t xml:space="preserve"> (Weak)</w:t>
      </w:r>
    </w:p>
    <w:p w14:paraId="41156E7C" w14:textId="2C65EDF3" w:rsidR="008A2337" w:rsidRDefault="008A2337" w:rsidP="008A2337">
      <w:pPr>
        <w:pStyle w:val="ListParagraph"/>
        <w:numPr>
          <w:ilvl w:val="0"/>
          <w:numId w:val="28"/>
        </w:numPr>
        <w:spacing w:after="160" w:line="259" w:lineRule="auto"/>
      </w:pPr>
      <w:r>
        <w:t>The Movie_</w:t>
      </w:r>
      <w:r w:rsidR="00BE37F0">
        <w:t>Language</w:t>
      </w:r>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to child Movie_</w:t>
      </w:r>
      <w:r w:rsidR="003C37FD">
        <w:t>Language</w:t>
      </w:r>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Movie_</w:t>
      </w:r>
      <w:r w:rsidR="003A36B4">
        <w:t>Language</w:t>
      </w:r>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The relationships from Movie_</w:t>
      </w:r>
      <w:r w:rsidR="003A36B4">
        <w:t>Language</w:t>
      </w:r>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r w:rsidR="000835E7">
        <w:t>FilmMembers</w:t>
      </w:r>
      <w:r>
        <w:t xml:space="preserve"> may be a part of the relationship/intersection entity.</w:t>
      </w:r>
      <w:r w:rsidR="00CA7B61">
        <w:t xml:space="preserve">  E.g. some FilmMembers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lastRenderedPageBreak/>
        <w:t>Movie</w:t>
      </w:r>
      <w:r w:rsidR="009A7C90">
        <w:t xml:space="preserve"> to FilmMember to FilmRole (MovieCrewMember)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t xml:space="preserve">Cardinality: </w:t>
      </w:r>
      <w:r>
        <w:t xml:space="preserve">This is a unique case of a tertiary (three column) primary key.  The </w:t>
      </w:r>
      <w:r w:rsidR="00527313">
        <w:t>Movie</w:t>
      </w:r>
      <w:r>
        <w:t xml:space="preserve">, </w:t>
      </w:r>
      <w:r w:rsidR="00527313">
        <w:t>FilmMember</w:t>
      </w:r>
      <w:r>
        <w:t xml:space="preserve">, and </w:t>
      </w:r>
      <w:r w:rsidR="00527313">
        <w:t xml:space="preserve">FilmRol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r w:rsidR="00527313">
        <w:t>FilmMembers</w:t>
      </w:r>
      <w:r>
        <w:t xml:space="preserve">, and </w:t>
      </w:r>
      <w:r w:rsidR="00527313">
        <w:t xml:space="preserve">FilmRoles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FilmRole </w:t>
      </w:r>
      <w:r>
        <w:t xml:space="preserve">to child </w:t>
      </w:r>
      <w:r w:rsidR="008B0B33">
        <w:t>MovieCrewMember</w:t>
      </w:r>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FilmRole </w:t>
      </w:r>
      <w:r>
        <w:t xml:space="preserve">to child </w:t>
      </w:r>
      <w:r w:rsidR="008B0B33">
        <w:t xml:space="preserve">MovieCrewMember </w:t>
      </w:r>
      <w:r>
        <w:t xml:space="preserve">are </w:t>
      </w:r>
      <w:r>
        <w:rPr>
          <w:b/>
          <w:bCs/>
        </w:rPr>
        <w:t xml:space="preserve">partial participation </w:t>
      </w:r>
      <w:r>
        <w:t xml:space="preserve">because not necessarily all </w:t>
      </w:r>
      <w:r w:rsidR="008B0B33">
        <w:t xml:space="preserve">Movies, FilmMembers, and FilmRoles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r w:rsidR="007F3F52">
        <w:t xml:space="preserve">MovieCrewMember </w:t>
      </w:r>
      <w:r>
        <w:t xml:space="preserve">to </w:t>
      </w:r>
      <w:r w:rsidR="007F3F52">
        <w:t xml:space="preserve">Movie, FilmMember, and FilmRole </w:t>
      </w:r>
      <w:r>
        <w:t xml:space="preserve">are </w:t>
      </w:r>
      <w:r w:rsidRPr="00F835E5">
        <w:rPr>
          <w:b/>
          <w:bCs/>
        </w:rPr>
        <w:t>total participation</w:t>
      </w:r>
    </w:p>
    <w:p w14:paraId="74A97468" w14:textId="2D6FB77B" w:rsidR="00053707" w:rsidRDefault="00875FDC" w:rsidP="00053707">
      <w:pPr>
        <w:pStyle w:val="Heading4"/>
        <w:numPr>
          <w:ilvl w:val="3"/>
          <w:numId w:val="29"/>
        </w:numPr>
      </w:pPr>
      <w:r>
        <w:t>MovieImage to ImageType</w:t>
      </w:r>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 xml:space="preserve">(e.g. .jpg, .png)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r>
        <w:t>MovieImag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lastRenderedPageBreak/>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t>Movie</w:t>
      </w:r>
      <w:r w:rsidR="00875FDC">
        <w:t xml:space="preserve"> to </w:t>
      </w:r>
      <w:r>
        <w:t>User (MovieUserReview)</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r w:rsidR="000871BC">
        <w:t xml:space="preserve">MovieUserReview </w:t>
      </w:r>
      <w:r>
        <w:t>(Weak)</w:t>
      </w:r>
    </w:p>
    <w:p w14:paraId="0B2B57AF" w14:textId="6EDA29FA" w:rsidR="00FA5875" w:rsidRDefault="00FA5875" w:rsidP="00FA5875">
      <w:pPr>
        <w:pStyle w:val="ListParagraph"/>
        <w:numPr>
          <w:ilvl w:val="0"/>
          <w:numId w:val="28"/>
        </w:numPr>
        <w:spacing w:after="160" w:line="259" w:lineRule="auto"/>
      </w:pPr>
      <w:r>
        <w:t xml:space="preserve">The </w:t>
      </w:r>
      <w:r w:rsidR="000871BC">
        <w:t xml:space="preserve">MovieUserReview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r w:rsidR="00D8172E">
        <w:t xml:space="preserve">MovieUserReview </w:t>
      </w:r>
      <w:r>
        <w:t xml:space="preserve">are </w:t>
      </w:r>
      <w:r w:rsidR="00EF61C5" w:rsidRPr="00EF61C5">
        <w:rPr>
          <w:b/>
          <w:bCs/>
        </w:rPr>
        <w:t>non-</w:t>
      </w:r>
      <w:r w:rsidRPr="00A10483">
        <w:rPr>
          <w:b/>
          <w:bCs/>
        </w:rPr>
        <w:t>identifying</w:t>
      </w:r>
      <w:r>
        <w:t xml:space="preserve"> relationships because </w:t>
      </w:r>
      <w:r w:rsidR="00EF61C5">
        <w:t>the MovieUserReview entity has it’s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r w:rsidR="00D8172E">
        <w:t xml:space="preserve">MovieUserReview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r w:rsidR="009874E2">
        <w:t>MovieUserReview</w:t>
      </w:r>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r>
        <w:t>MovieUserReview to User</w:t>
      </w:r>
      <w:r w:rsidR="00B1366A">
        <w:t xml:space="preserve"> (</w:t>
      </w:r>
      <w:r w:rsidR="00C8556C">
        <w:t>MovieUserReview</w:t>
      </w:r>
      <w:r w:rsidR="00BD08CA">
        <w:t>Helpful</w:t>
      </w:r>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can mark zero to many movie user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Movie</w:t>
      </w:r>
      <w:r w:rsidR="003F1BBC">
        <w:t>UserReview</w:t>
      </w:r>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r w:rsidR="003F1BBC">
        <w:t xml:space="preserve">MovieUserReviewHelpful </w:t>
      </w:r>
      <w:r>
        <w:t>(Weak)</w:t>
      </w:r>
    </w:p>
    <w:p w14:paraId="6A141D8A" w14:textId="0044CEFD" w:rsidR="00203402" w:rsidRDefault="00203402" w:rsidP="00203402">
      <w:pPr>
        <w:pStyle w:val="ListParagraph"/>
        <w:numPr>
          <w:ilvl w:val="0"/>
          <w:numId w:val="28"/>
        </w:numPr>
        <w:spacing w:after="160" w:line="259" w:lineRule="auto"/>
      </w:pPr>
      <w:r>
        <w:t>The MovieUserReview</w:t>
      </w:r>
      <w:r w:rsidR="00F5603D">
        <w:t>Helpful</w:t>
      </w:r>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The relationships from Movie</w:t>
      </w:r>
      <w:r w:rsidR="00EA7AB3">
        <w:t>UserReview</w:t>
      </w:r>
      <w:r>
        <w:t xml:space="preserve"> and User to child MovieUserReview</w:t>
      </w:r>
      <w:r w:rsidR="00EA7AB3">
        <w:t>Helpful</w:t>
      </w:r>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The relationships from Movie</w:t>
      </w:r>
      <w:r w:rsidR="00EA7AB3">
        <w:t>UserReview</w:t>
      </w:r>
      <w:r>
        <w:t xml:space="preserve"> and User to child MovieUserReview</w:t>
      </w:r>
      <w:r w:rsidR="00EA7AB3">
        <w:t>Helpful</w:t>
      </w:r>
      <w:r>
        <w:t xml:space="preserve"> are </w:t>
      </w:r>
      <w:r>
        <w:rPr>
          <w:b/>
          <w:bCs/>
        </w:rPr>
        <w:t xml:space="preserve">partial participation </w:t>
      </w:r>
      <w:r>
        <w:t>because not necessarily all Movie</w:t>
      </w:r>
      <w:r w:rsidR="00EA7AB3">
        <w:t>UserReviews</w:t>
      </w:r>
      <w:r>
        <w:t xml:space="preserve"> or Users may </w:t>
      </w:r>
      <w:r>
        <w:lastRenderedPageBreak/>
        <w:t xml:space="preserve">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The relationships from MovieUserReview</w:t>
      </w:r>
      <w:r w:rsidR="006243DB">
        <w:t>Helpful</w:t>
      </w:r>
      <w:r>
        <w:t xml:space="preserve"> to Movie</w:t>
      </w:r>
      <w:r w:rsidR="006243DB">
        <w:t>UserReview</w:t>
      </w:r>
      <w:r>
        <w:t xml:space="preserve"> and User are </w:t>
      </w:r>
      <w:r>
        <w:rPr>
          <w:b/>
          <w:bCs/>
        </w:rPr>
        <w:t xml:space="preserve">total participation </w:t>
      </w:r>
    </w:p>
    <w:p w14:paraId="7F3E07F0" w14:textId="4C3C70F3" w:rsidR="00EB2430" w:rsidRDefault="00875FDC" w:rsidP="00875FDC">
      <w:pPr>
        <w:pStyle w:val="Heading4"/>
        <w:numPr>
          <w:ilvl w:val="3"/>
          <w:numId w:val="29"/>
        </w:numPr>
      </w:pPr>
      <w:r>
        <w:t>User to UserRole</w:t>
      </w:r>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r w:rsidRPr="00443A4D">
        <w:rPr>
          <w:rFonts w:ascii="Times New Roman" w:hAnsi="Times New Roman" w:cs="Times New Roman"/>
          <w:sz w:val="24"/>
          <w:szCs w:val="24"/>
        </w:rPr>
        <w:t>E/R Diagram</w:t>
      </w:r>
      <w:bookmarkEnd w:id="26"/>
      <w:bookmarkEnd w:id="27"/>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28" w:name="_Toc516748836"/>
      <w:bookmarkStart w:id="29" w:name="_Toc516748924"/>
      <w:r w:rsidRPr="00443A4D">
        <w:rPr>
          <w:rFonts w:ascii="Times New Roman" w:hAnsi="Times New Roman" w:cs="Times New Roman"/>
          <w:i w:val="0"/>
          <w:sz w:val="24"/>
          <w:szCs w:val="24"/>
        </w:rPr>
        <w:t>Relational Model</w:t>
      </w:r>
      <w:bookmarkEnd w:id="28"/>
      <w:bookmarkEnd w:id="29"/>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30" w:name="_Toc516748837"/>
      <w:bookmarkStart w:id="31" w:name="_Toc516748925"/>
      <w:r w:rsidRPr="00443A4D">
        <w:rPr>
          <w:rFonts w:ascii="Times New Roman" w:hAnsi="Times New Roman" w:cs="Times New Roman"/>
          <w:sz w:val="24"/>
          <w:szCs w:val="24"/>
        </w:rPr>
        <w:t>Data Dictionary</w:t>
      </w:r>
      <w:bookmarkEnd w:id="30"/>
      <w:bookmarkEnd w:id="31"/>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Name</w:t>
            </w:r>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wName</w:t>
            </w:r>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4 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Hosted</w:t>
            </w:r>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Name</w:t>
            </w:r>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Name</w:t>
            </w:r>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erredFullName</w:t>
            </w:r>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Birth</w:t>
            </w:r>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Death</w:t>
            </w:r>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GenreName</w:t>
            </w:r>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Extension</w:t>
            </w:r>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png)</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O-639-1 code that is a standardized nomenclature used to classify languages (e.g. "en", "fr",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Name</w:t>
            </w:r>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leaseDate</w:t>
            </w:r>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scheduled or a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RatingId</w:t>
            </w:r>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irectorFilmMemberId</w:t>
            </w:r>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urationInMinutes</w:t>
            </w:r>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verageUserRating</w:t>
            </w:r>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Id</w:t>
            </w:r>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ctorFilmMemberId</w:t>
            </w:r>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positive integer value.</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Name</w:t>
            </w:r>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TypeId</w:t>
            </w:r>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image type (e.g. jpg, png)</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Contents</w:t>
            </w:r>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binary</w:t>
            </w:r>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Uploaded</w:t>
            </w:r>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Posted</w:t>
            </w:r>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UserReviewId</w:t>
            </w:r>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Helpful</w:t>
            </w:r>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rtDescription</w:t>
            </w:r>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ongDescription</w:t>
            </w:r>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Active</w:t>
            </w:r>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RoleId</w:t>
            </w:r>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role for the MovieDbLit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Name</w:t>
            </w:r>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mailAddress</w:t>
            </w:r>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HashedPassword</w:t>
            </w:r>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bcrypt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password must contain a capital letter, lowercase letter, number, and be 10 or more characters.  The password is a bcrypt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32" w:name="_Toc516748838"/>
      <w:bookmarkStart w:id="33" w:name="_Toc516748926"/>
      <w:r w:rsidRPr="00734F6E">
        <w:rPr>
          <w:rFonts w:ascii="Times New Roman" w:hAnsi="Times New Roman" w:cs="Times New Roman"/>
          <w:sz w:val="24"/>
          <w:szCs w:val="24"/>
        </w:rPr>
        <w:t>Integrity Rules</w:t>
      </w:r>
      <w:bookmarkEnd w:id="32"/>
      <w:bookmarkEnd w:id="33"/>
    </w:p>
    <w:p w14:paraId="22442427" w14:textId="4057DA7B" w:rsidR="00AC435B" w:rsidRDefault="00AC435B" w:rsidP="00443A4D">
      <w:pPr>
        <w:rPr>
          <w:rFonts w:ascii="Comic Sans MS" w:hAnsi="Comic Sans MS"/>
          <w:bCs/>
          <w:color w:val="3366FF"/>
          <w:sz w:val="20"/>
          <w:szCs w:val="28"/>
        </w:rPr>
      </w:pPr>
      <w:r>
        <w:rPr>
          <w:rFonts w:ascii="Comic Sans MS" w:hAnsi="Comic Sans MS"/>
          <w:bCs/>
          <w:color w:val="3366FF"/>
          <w:sz w:val="20"/>
          <w:szCs w:val="28"/>
        </w:rPr>
        <w:t xml:space="preserve">How did you handle the mandatory fields, data formatting/conversion, and valid values for the data?  How are the referential integrity established? For example, which table references which other table?  </w:t>
      </w:r>
    </w:p>
    <w:p w14:paraId="05657F3F" w14:textId="21CF5035" w:rsidR="00736690" w:rsidRDefault="00736690" w:rsidP="00443A4D">
      <w:pPr>
        <w:rPr>
          <w:rFonts w:ascii="Comic Sans MS" w:hAnsi="Comic Sans MS"/>
          <w:bCs/>
          <w:color w:val="3366FF"/>
          <w:sz w:val="20"/>
          <w:szCs w:val="28"/>
        </w:rPr>
      </w:pPr>
    </w:p>
    <w:p w14:paraId="2944BD33" w14:textId="0087422B" w:rsidR="00736690" w:rsidRDefault="00736690" w:rsidP="00443A4D">
      <w:pPr>
        <w:rPr>
          <w:rFonts w:ascii="Comic Sans MS" w:hAnsi="Comic Sans MS"/>
          <w:bCs/>
          <w:color w:val="3366FF"/>
          <w:sz w:val="20"/>
          <w:szCs w:val="28"/>
        </w:rPr>
      </w:pPr>
    </w:p>
    <w:p w14:paraId="60022910" w14:textId="77777777" w:rsidR="00736690" w:rsidRDefault="00736690" w:rsidP="00443A4D">
      <w:pPr>
        <w:rPr>
          <w:bCs/>
          <w:szCs w:val="28"/>
        </w:rPr>
      </w:pPr>
    </w:p>
    <w:p w14:paraId="2B2BA677"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34" w:name="_Toc516748839"/>
      <w:bookmarkStart w:id="35" w:name="_Toc516748927"/>
      <w:r w:rsidRPr="00734F6E">
        <w:rPr>
          <w:rFonts w:ascii="Times New Roman" w:hAnsi="Times New Roman" w:cs="Times New Roman"/>
          <w:sz w:val="24"/>
          <w:szCs w:val="24"/>
        </w:rPr>
        <w:t>Operational Rules</w:t>
      </w:r>
      <w:bookmarkEnd w:id="34"/>
      <w:bookmarkEnd w:id="35"/>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 xml:space="preserve">What are the constraints for some operations?  For example, will the users be able to delete a patron’s information if he/she has outstanding videos?  Can a patron be associated multiple records </w:t>
      </w:r>
      <w:r>
        <w:rPr>
          <w:rFonts w:ascii="Comic Sans MS" w:hAnsi="Comic Sans MS"/>
          <w:bCs/>
          <w:color w:val="3366FF"/>
          <w:sz w:val="20"/>
          <w:szCs w:val="28"/>
        </w:rPr>
        <w:lastRenderedPageBreak/>
        <w:t>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r>
        <w:rPr>
          <w:rFonts w:ascii="Comic Sans MS" w:hAnsi="Comic Sans MS"/>
          <w:bCs/>
          <w:color w:val="3366FF"/>
          <w:sz w:val="20"/>
          <w:szCs w:val="28"/>
        </w:rPr>
        <w:t>UserNam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36" w:name="_Toc516748840"/>
      <w:bookmarkStart w:id="37" w:name="_Toc516748928"/>
      <w:r w:rsidRPr="00734F6E">
        <w:rPr>
          <w:rFonts w:ascii="Times New Roman" w:hAnsi="Times New Roman" w:cs="Times New Roman"/>
          <w:sz w:val="24"/>
          <w:szCs w:val="24"/>
        </w:rPr>
        <w:t>Operations</w:t>
      </w:r>
      <w:bookmarkEnd w:id="36"/>
      <w:bookmarkEnd w:id="37"/>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38" w:name="_Toc516748841"/>
      <w:bookmarkStart w:id="39" w:name="_Toc516748929"/>
      <w:r w:rsidRPr="00734F6E">
        <w:rPr>
          <w:rFonts w:ascii="Times New Roman" w:hAnsi="Times New Roman" w:cs="Times New Roman"/>
          <w:i w:val="0"/>
          <w:sz w:val="24"/>
          <w:szCs w:val="24"/>
        </w:rPr>
        <w:t>Security</w:t>
      </w:r>
      <w:bookmarkStart w:id="40" w:name="_Toc516748842"/>
      <w:bookmarkStart w:id="41" w:name="_Toc516748930"/>
      <w:bookmarkEnd w:id="38"/>
      <w:bookmarkEnd w:id="39"/>
    </w:p>
    <w:p w14:paraId="4F8CCDFD" w14:textId="3CD0F33B" w:rsidR="00A5178F" w:rsidRDefault="00A5178F" w:rsidP="007A7B3D">
      <w:r>
        <w:t>This section covers the security provisions taken by MovieDbLit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r>
        <w:t>3.4.1. Password Storage</w:t>
      </w:r>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5" w:history="1">
        <w:r w:rsidRPr="00632EB3">
          <w:rPr>
            <w:rStyle w:val="Hyperlink"/>
          </w:rPr>
          <w:t>BCrypt</w:t>
        </w:r>
      </w:hyperlink>
      <w:r>
        <w:t xml:space="preserve">, implemented by the BCrypt.Net-Core package/library available in Microsoft’s NuGet Package Repository. </w:t>
      </w:r>
      <w:r w:rsidR="00632EB3">
        <w:t xml:space="preserve"> BCrypt is a modern hashing algorithm that uses a salt/work factor to mitigate against </w:t>
      </w:r>
      <w:hyperlink r:id="rId36"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37"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BCrypt library in use for MovieDbLite.  </w:t>
      </w:r>
      <w:r w:rsidR="00A635DA">
        <w:t xml:space="preserve">This example shows a method that takes the unhashed (plaintext) password, and then returns the hashed version of it using BCrypt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lastRenderedPageBreak/>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r>
        <w:t xml:space="preserve">SQL Injection </w:t>
      </w:r>
    </w:p>
    <w:p w14:paraId="3FFCC5B1" w14:textId="51758770" w:rsidR="002A081B" w:rsidRDefault="002A081B" w:rsidP="002A081B">
      <w:r>
        <w:t>MovieDbLit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39" w:history="1">
        <w:r w:rsidRPr="00C04AB3">
          <w:rPr>
            <w:rStyle w:val="Hyperlink"/>
          </w:rPr>
          <w:t>SqlCommand</w:t>
        </w:r>
      </w:hyperlink>
      <w:r>
        <w:t xml:space="preserve"> and </w:t>
      </w:r>
      <w:hyperlink r:id="rId40" w:history="1">
        <w:r w:rsidRPr="00C04AB3">
          <w:rPr>
            <w:rStyle w:val="Hyperlink"/>
          </w:rPr>
          <w:t>SqlParameter</w:t>
        </w:r>
      </w:hyperlink>
      <w:r>
        <w:t xml:space="preserve"> classes that prevent SQL Injection attacks by parameterizing any arguments to pass to a stored procedure.  When these classes are used for a SQL Server database connection, they </w:t>
      </w:r>
      <w:hyperlink r:id="rId41" w:history="1">
        <w:r w:rsidRPr="00E72F01">
          <w:rPr>
            <w:rStyle w:val="Hyperlink"/>
          </w:rPr>
          <w:t>abstract</w:t>
        </w:r>
      </w:hyperlink>
      <w:r>
        <w:t xml:space="preserve"> away functionality to call into the sp_executesql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MovieDbLite web application to insert an award winner (via the usp_InsertAwardWinner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Additionally, other operations in MovieDbLit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MovieDbLite utilizing Entity Framework’s DbContext object (see MovieDbLiteContext _context).  </w:t>
      </w:r>
      <w:r w:rsidR="001A0054">
        <w:t>The new instance is added to the database by simply adding it to the context’s collection (via Add method), and then calling SaveChangesAsync()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lastRenderedPageBreak/>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42" w:name="_Ref36850990"/>
      <w:r>
        <w:t>Database Connection Strings</w:t>
      </w:r>
      <w:bookmarkEnd w:id="42"/>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4"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5"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lastRenderedPageBreak/>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r>
        <w:t>Network Connection</w:t>
      </w:r>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Database Backup and Recovery</w:t>
      </w:r>
      <w:bookmarkEnd w:id="40"/>
      <w:bookmarkEnd w:id="41"/>
    </w:p>
    <w:p w14:paraId="30FB2013" w14:textId="77777777" w:rsidR="00E57239" w:rsidRDefault="00E57239" w:rsidP="00734F6E"/>
    <w:p w14:paraId="00852FA8" w14:textId="67C189AE" w:rsidR="00E57239" w:rsidRDefault="00E57239" w:rsidP="00E57239">
      <w:pPr>
        <w:pStyle w:val="Heading3"/>
        <w:numPr>
          <w:ilvl w:val="2"/>
          <w:numId w:val="25"/>
        </w:numPr>
      </w:pPr>
      <w:r>
        <w:t>Automated Database Backup</w:t>
      </w:r>
      <w:r w:rsidR="00C229A9">
        <w:t>s</w:t>
      </w:r>
    </w:p>
    <w:p w14:paraId="5B734BE4" w14:textId="2D0A55AA" w:rsidR="005A594D" w:rsidRPr="001B6948" w:rsidRDefault="005A594D" w:rsidP="00734F6E">
      <w:r w:rsidRPr="001B6948">
        <w:t xml:space="preserve">A backup of the MovieDbLit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47"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MovieDbLit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lastRenderedPageBreak/>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r>
        <w:t>Full Database Recovery Model</w:t>
      </w:r>
    </w:p>
    <w:p w14:paraId="720A26CC" w14:textId="44D6A011" w:rsidR="00CC3BEE" w:rsidRDefault="006F2054" w:rsidP="00344FB3">
      <w:r>
        <w:t>T</w:t>
      </w:r>
      <w:r w:rsidR="00344FB3" w:rsidRPr="001B6948">
        <w:t xml:space="preserve">he </w:t>
      </w:r>
      <w:hyperlink r:id="rId51"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2"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lastRenderedPageBreak/>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711C10CB" w14:textId="7F456743" w:rsidR="00CC3BEE" w:rsidRPr="00CC3BEE" w:rsidRDefault="00344FB3" w:rsidP="00CC3BEE">
      <w:pP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2F988327" w14:textId="0406B763" w:rsidR="00CC3BEE" w:rsidRDefault="00DA4307" w:rsidP="00DA4307">
      <w:pPr>
        <w:pStyle w:val="Heading3"/>
        <w:numPr>
          <w:ilvl w:val="2"/>
          <w:numId w:val="25"/>
        </w:numPr>
      </w:pPr>
      <w:r>
        <w:t xml:space="preserve">Source Control of Database </w:t>
      </w:r>
      <w:r w:rsidR="00A50262">
        <w:t>and Application</w:t>
      </w:r>
    </w:p>
    <w:p w14:paraId="2F09D9D6" w14:textId="4BBE5FC2" w:rsidR="00DA4307" w:rsidRDefault="00DA4307" w:rsidP="00DA4307"/>
    <w:p w14:paraId="616C6D4B" w14:textId="77777777" w:rsidR="00DA4307" w:rsidRPr="00DA4307" w:rsidRDefault="00DA4307" w:rsidP="00DA4307"/>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43" w:name="_Toc516748843"/>
      <w:bookmarkStart w:id="44" w:name="_Toc516748931"/>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43"/>
      <w:bookmarkEnd w:id="44"/>
    </w:p>
    <w:p w14:paraId="074EDE80" w14:textId="77777777" w:rsidR="00AC435B" w:rsidRDefault="0021028F" w:rsidP="00734F6E">
      <w:pPr>
        <w:rPr>
          <w:bCs/>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BA7B62"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45" w:name="_Toc516748844"/>
      <w:bookmarkStart w:id="46" w:name="_Toc516748932"/>
      <w:r w:rsidRPr="00734F6E">
        <w:rPr>
          <w:rFonts w:ascii="Times New Roman" w:hAnsi="Times New Roman" w:cs="Times New Roman"/>
          <w:i w:val="0"/>
          <w:sz w:val="24"/>
          <w:szCs w:val="24"/>
        </w:rPr>
        <w:t>Other Possible E/R Relationships</w:t>
      </w:r>
      <w:bookmarkEnd w:id="45"/>
      <w:bookmarkEnd w:id="46"/>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47" w:name="_Toc516748845"/>
      <w:bookmarkStart w:id="48" w:name="_Toc516748933"/>
      <w:r w:rsidRPr="00734F6E">
        <w:rPr>
          <w:rFonts w:ascii="Times New Roman" w:hAnsi="Times New Roman" w:cs="Times New Roman"/>
          <w:sz w:val="24"/>
          <w:szCs w:val="24"/>
        </w:rPr>
        <w:t>Implementation Description</w:t>
      </w:r>
      <w:bookmarkEnd w:id="47"/>
      <w:bookmarkEnd w:id="48"/>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49" w:name="_Toc516748846"/>
      <w:bookmarkStart w:id="50" w:name="_Toc516748934"/>
      <w:r w:rsidRPr="00734F6E">
        <w:rPr>
          <w:rFonts w:ascii="Times New Roman" w:hAnsi="Times New Roman" w:cs="Times New Roman"/>
          <w:i w:val="0"/>
          <w:sz w:val="24"/>
          <w:szCs w:val="24"/>
        </w:rPr>
        <w:t>Data Dictionary</w:t>
      </w:r>
      <w:bookmarkEnd w:id="49"/>
      <w:bookmarkEnd w:id="50"/>
    </w:p>
    <w:p w14:paraId="1A502793" w14:textId="77777777" w:rsidR="00AC435B" w:rsidRDefault="00AC435B" w:rsidP="00734F6E">
      <w:pPr>
        <w:rPr>
          <w:bCs/>
          <w:szCs w:val="28"/>
        </w:rPr>
      </w:pPr>
      <w:r>
        <w:rPr>
          <w:rFonts w:ascii="Comic Sans MS" w:hAnsi="Comic Sans MS"/>
          <w:bCs/>
          <w:color w:val="3366FF"/>
          <w:sz w:val="20"/>
          <w:szCs w:val="28"/>
        </w:rPr>
        <w:t>Data dictionary after you have your database set up.  This dictionary is less detailed than the one in the previous section.  Usually, a “</w:t>
      </w:r>
      <w:r w:rsidR="00EE1C7C">
        <w:rPr>
          <w:rFonts w:ascii="Comic Sans MS" w:hAnsi="Comic Sans MS"/>
          <w:bCs/>
          <w:color w:val="3366FF"/>
          <w:sz w:val="20"/>
          <w:szCs w:val="28"/>
        </w:rPr>
        <w:t>DESCRIBE</w:t>
      </w:r>
      <w:r>
        <w:rPr>
          <w:rFonts w:ascii="Comic Sans MS" w:hAnsi="Comic Sans MS"/>
          <w:bCs/>
          <w:color w:val="3366FF"/>
          <w:sz w:val="20"/>
          <w:szCs w:val="28"/>
        </w:rPr>
        <w:t>” operation in your database will provide the information needed for this section.</w:t>
      </w:r>
      <w:r w:rsidR="00EE1C7C">
        <w:rPr>
          <w:rFonts w:ascii="Comic Sans MS" w:hAnsi="Comic Sans MS"/>
          <w:bCs/>
          <w:color w:val="3366FF"/>
          <w:sz w:val="20"/>
          <w:szCs w:val="28"/>
        </w:rPr>
        <w:t xml:space="preserve">  If your RDBMS </w:t>
      </w:r>
      <w:r w:rsidR="00D6361A">
        <w:rPr>
          <w:rFonts w:ascii="Comic Sans MS" w:hAnsi="Comic Sans MS"/>
          <w:bCs/>
          <w:color w:val="3366FF"/>
          <w:sz w:val="20"/>
          <w:szCs w:val="28"/>
        </w:rPr>
        <w:t xml:space="preserve">has </w:t>
      </w:r>
      <w:r w:rsidR="004466DF">
        <w:rPr>
          <w:rFonts w:ascii="Comic Sans MS" w:hAnsi="Comic Sans MS"/>
          <w:bCs/>
          <w:color w:val="3366FF"/>
          <w:sz w:val="20"/>
          <w:szCs w:val="28"/>
        </w:rPr>
        <w:t>a tool</w:t>
      </w:r>
      <w:r w:rsidR="00FA7777">
        <w:rPr>
          <w:rFonts w:ascii="Comic Sans MS" w:hAnsi="Comic Sans MS"/>
          <w:bCs/>
          <w:color w:val="3366FF"/>
          <w:sz w:val="20"/>
          <w:szCs w:val="28"/>
        </w:rPr>
        <w:t xml:space="preserve"> </w:t>
      </w:r>
      <w:r w:rsidR="00D6361A">
        <w:rPr>
          <w:rFonts w:ascii="Comic Sans MS" w:hAnsi="Comic Sans MS"/>
          <w:bCs/>
          <w:color w:val="3366FF"/>
          <w:sz w:val="20"/>
          <w:szCs w:val="28"/>
        </w:rPr>
        <w:t xml:space="preserve">to </w:t>
      </w:r>
      <w:r w:rsidR="00EE1C7C">
        <w:rPr>
          <w:rFonts w:ascii="Comic Sans MS" w:hAnsi="Comic Sans MS"/>
          <w:bCs/>
          <w:color w:val="3366FF"/>
          <w:sz w:val="20"/>
          <w:szCs w:val="28"/>
        </w:rPr>
        <w:t>show data dictionary; it is also fine</w:t>
      </w:r>
      <w:r w:rsidR="000326F5">
        <w:rPr>
          <w:rFonts w:ascii="Comic Sans MS" w:hAnsi="Comic Sans MS"/>
          <w:bCs/>
          <w:color w:val="3366FF"/>
          <w:sz w:val="20"/>
          <w:szCs w:val="28"/>
        </w:rPr>
        <w:t xml:space="preserve"> too.</w:t>
      </w: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51" w:name="_Toc516748847"/>
      <w:bookmarkStart w:id="52" w:name="_Toc516748935"/>
      <w:r w:rsidRPr="00734F6E">
        <w:rPr>
          <w:rFonts w:ascii="Times New Roman" w:hAnsi="Times New Roman" w:cs="Times New Roman"/>
          <w:i w:val="0"/>
          <w:sz w:val="24"/>
          <w:szCs w:val="24"/>
        </w:rPr>
        <w:t>Advanced Features</w:t>
      </w:r>
      <w:bookmarkEnd w:id="51"/>
      <w:bookmarkEnd w:id="52"/>
    </w:p>
    <w:p w14:paraId="11B685A6" w14:textId="77777777" w:rsidR="00AC435B" w:rsidRDefault="00AC435B" w:rsidP="00734F6E">
      <w:pPr>
        <w:rPr>
          <w:bCs/>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2231EAED"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3" w:name="_Toc516748848"/>
      <w:bookmarkStart w:id="54" w:name="_Toc516748936"/>
      <w:r w:rsidRPr="00734F6E">
        <w:rPr>
          <w:rFonts w:ascii="Times New Roman" w:hAnsi="Times New Roman" w:cs="Times New Roman"/>
          <w:i w:val="0"/>
          <w:sz w:val="24"/>
          <w:szCs w:val="24"/>
        </w:rPr>
        <w:t>Queries</w:t>
      </w:r>
      <w:bookmarkEnd w:id="53"/>
      <w:bookmarkEnd w:id="54"/>
    </w:p>
    <w:p w14:paraId="700E53B9" w14:textId="77777777" w:rsidR="00AC435B" w:rsidRDefault="00AC435B" w:rsidP="00734F6E">
      <w:pPr>
        <w:rPr>
          <w:bCs/>
          <w:szCs w:val="28"/>
        </w:rPr>
      </w:pPr>
      <w:r>
        <w:rPr>
          <w:rFonts w:ascii="Comic Sans MS" w:hAnsi="Comic Sans MS"/>
          <w:bCs/>
          <w:color w:val="3366FF"/>
          <w:sz w:val="20"/>
          <w:szCs w:val="28"/>
        </w:rPr>
        <w:t>General query information</w:t>
      </w:r>
      <w:r w:rsidR="00E05528">
        <w:rPr>
          <w:rFonts w:ascii="Comic Sans MS" w:hAnsi="Comic Sans MS"/>
          <w:bCs/>
          <w:color w:val="3366FF"/>
          <w:sz w:val="20"/>
          <w:szCs w:val="28"/>
        </w:rPr>
        <w:t xml:space="preserve"> </w:t>
      </w:r>
      <w:r w:rsidR="00C65495" w:rsidRPr="00C65495">
        <w:rPr>
          <w:rFonts w:ascii="Comic Sans MS" w:hAnsi="Comic Sans MS"/>
          <w:bCs/>
          <w:color w:val="FF0000"/>
          <w:sz w:val="20"/>
          <w:szCs w:val="28"/>
        </w:rPr>
        <w:t>(Your specific database queries</w:t>
      </w:r>
      <w:r w:rsidR="00E05528">
        <w:rPr>
          <w:rFonts w:ascii="Comic Sans MS" w:hAnsi="Comic Sans MS"/>
          <w:bCs/>
          <w:color w:val="FF0000"/>
          <w:sz w:val="20"/>
          <w:szCs w:val="28"/>
        </w:rPr>
        <w:t xml:space="preserve"> or reports</w:t>
      </w:r>
      <w:r w:rsidR="00C65495" w:rsidRPr="00C65495">
        <w:rPr>
          <w:rFonts w:ascii="Comic Sans MS" w:hAnsi="Comic Sans MS"/>
          <w:bCs/>
          <w:color w:val="FF0000"/>
          <w:sz w:val="20"/>
          <w:szCs w:val="28"/>
        </w:rPr>
        <w:t>)</w:t>
      </w:r>
    </w:p>
    <w:p w14:paraId="69B6138A" w14:textId="477F7536" w:rsidR="00F356F0" w:rsidRDefault="00F356F0" w:rsidP="00D363F4">
      <w:pPr>
        <w:pStyle w:val="Heading3"/>
        <w:numPr>
          <w:ilvl w:val="2"/>
          <w:numId w:val="6"/>
        </w:numPr>
        <w:ind w:left="1260"/>
        <w:rPr>
          <w:rFonts w:ascii="Times New Roman" w:hAnsi="Times New Roman" w:cs="Times New Roman"/>
          <w:sz w:val="24"/>
          <w:szCs w:val="24"/>
        </w:rPr>
      </w:pPr>
      <w:r>
        <w:rPr>
          <w:rFonts w:ascii="Times New Roman" w:hAnsi="Times New Roman" w:cs="Times New Roman"/>
          <w:sz w:val="24"/>
          <w:szCs w:val="24"/>
        </w:rPr>
        <w:lastRenderedPageBreak/>
        <w:t xml:space="preserve">Get Movie Details </w:t>
      </w:r>
      <w:r w:rsidR="00A32E1A">
        <w:rPr>
          <w:rFonts w:ascii="Times New Roman" w:hAnsi="Times New Roman" w:cs="Times New Roman"/>
          <w:sz w:val="24"/>
          <w:szCs w:val="24"/>
        </w:rPr>
        <w:t xml:space="preserve">Report </w:t>
      </w:r>
      <w:r w:rsidR="00A32E1A">
        <w:rPr>
          <w:rFonts w:ascii="Times New Roman" w:hAnsi="Times New Roman" w:cs="Times New Roman"/>
          <w:sz w:val="24"/>
          <w:szCs w:val="24"/>
        </w:rPr>
        <w:t>(Primary Details with Languages/Genres)</w:t>
      </w:r>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We also do some formatting to convert the DurationInMinutes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r w:rsidRPr="00A32E1A">
        <w:t>usp_InsertMovieDetails</w:t>
      </w:r>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_Language</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r>
        <w:rPr>
          <w:rFonts w:ascii="Consolas" w:hAnsi="Consolas" w:cs="Consolas"/>
          <w:color w:val="808080"/>
          <w:sz w:val="19"/>
          <w:szCs w:val="19"/>
        </w:rPr>
        <w:t>.</w:t>
      </w:r>
      <w:r>
        <w:rPr>
          <w:rFonts w:ascii="Consolas" w:hAnsi="Consolas" w:cs="Consolas"/>
          <w:color w:val="000000"/>
          <w:sz w:val="19"/>
          <w:szCs w:val="19"/>
        </w:rPr>
        <w:t>Language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MovieLanguages_Delimited</w:t>
      </w:r>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_Language</w:t>
      </w:r>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r>
        <w:rPr>
          <w:rFonts w:ascii="Consolas" w:hAnsi="Consolas" w:cs="Consolas"/>
          <w:color w:val="808080"/>
          <w:sz w:val="19"/>
          <w:szCs w:val="19"/>
        </w:rPr>
        <w:t>.</w:t>
      </w:r>
      <w:r>
        <w:rPr>
          <w:rFonts w:ascii="Consolas" w:hAnsi="Consolas" w:cs="Consolas"/>
          <w:color w:val="000000"/>
          <w:sz w:val="19"/>
          <w:szCs w:val="19"/>
        </w:rPr>
        <w:t xml:space="preserve">LanguageIsoCode </w:t>
      </w:r>
      <w:r>
        <w:rPr>
          <w:rFonts w:ascii="Consolas" w:hAnsi="Consolas" w:cs="Consolas"/>
          <w:color w:val="808080"/>
          <w:sz w:val="19"/>
          <w:szCs w:val="19"/>
        </w:rPr>
        <w:t>=</w:t>
      </w:r>
      <w:r>
        <w:rPr>
          <w:rFonts w:ascii="Consolas" w:hAnsi="Consolas" w:cs="Consolas"/>
          <w:color w:val="000000"/>
          <w:sz w:val="19"/>
          <w:szCs w:val="19"/>
        </w:rPr>
        <w:t xml:space="preserve"> Movie_Language</w:t>
      </w:r>
      <w:r>
        <w:rPr>
          <w:rFonts w:ascii="Consolas" w:hAnsi="Consolas" w:cs="Consolas"/>
          <w:color w:val="808080"/>
          <w:sz w:val="19"/>
          <w:szCs w:val="19"/>
        </w:rPr>
        <w:t>.</w:t>
      </w:r>
      <w:r>
        <w:rPr>
          <w:rFonts w:ascii="Consolas" w:hAnsi="Consolas" w:cs="Consolas"/>
          <w:color w:val="000000"/>
          <w:sz w:val="19"/>
          <w:szCs w:val="19"/>
        </w:rPr>
        <w:t>LanguageIsoCode</w:t>
      </w:r>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Movie_Language</w:t>
      </w:r>
      <w:r>
        <w:rPr>
          <w:rFonts w:ascii="Consolas" w:hAnsi="Consolas" w:cs="Consolas"/>
          <w:color w:val="808080"/>
          <w:sz w:val="19"/>
          <w:szCs w:val="19"/>
        </w:rPr>
        <w:t>.</w:t>
      </w:r>
      <w:r>
        <w:rPr>
          <w:rFonts w:ascii="Consolas" w:hAnsi="Consolas" w:cs="Consolas"/>
          <w:color w:val="000000"/>
          <w:sz w:val="19"/>
          <w:szCs w:val="19"/>
        </w:rPr>
        <w:t>MovieId</w:t>
      </w:r>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_Genre</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MovieGenres_Delimited</w:t>
      </w:r>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_Genre</w:t>
      </w:r>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Genr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_Genre</w:t>
      </w:r>
      <w:r>
        <w:rPr>
          <w:rFonts w:ascii="Consolas" w:hAnsi="Consolas" w:cs="Consolas"/>
          <w:color w:val="808080"/>
          <w:sz w:val="19"/>
          <w:szCs w:val="19"/>
        </w:rPr>
        <w:t>.</w:t>
      </w:r>
      <w:r>
        <w:rPr>
          <w:rFonts w:ascii="Consolas" w:hAnsi="Consolas" w:cs="Consolas"/>
          <w:color w:val="000000"/>
          <w:sz w:val="19"/>
          <w:szCs w:val="19"/>
        </w:rPr>
        <w:t>GenreId</w:t>
      </w:r>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Movie_Genre</w:t>
      </w:r>
      <w:r>
        <w:rPr>
          <w:rFonts w:ascii="Consolas" w:hAnsi="Consolas" w:cs="Consolas"/>
          <w:color w:val="808080"/>
          <w:sz w:val="19"/>
          <w:szCs w:val="19"/>
        </w:rPr>
        <w:t>.</w:t>
      </w:r>
      <w:r>
        <w:rPr>
          <w:rFonts w:ascii="Consolas" w:hAnsi="Consolas" w:cs="Consolas"/>
          <w:color w:val="000000"/>
          <w:sz w:val="19"/>
          <w:szCs w:val="19"/>
        </w:rPr>
        <w:t>MovieId</w:t>
      </w:r>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Title</w:t>
      </w:r>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 xml:space="preserve">ReleaseD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strictionRating</w:t>
      </w:r>
      <w:r>
        <w:rPr>
          <w:rFonts w:ascii="Consolas" w:hAnsi="Consolas" w:cs="Consolas"/>
          <w:color w:val="808080"/>
          <w:sz w:val="19"/>
          <w:szCs w:val="19"/>
        </w:rPr>
        <w:t>.</w:t>
      </w:r>
      <w:r>
        <w:rPr>
          <w:rFonts w:ascii="Consolas" w:hAnsi="Consolas" w:cs="Consolas"/>
          <w:color w:val="000000"/>
          <w:sz w:val="19"/>
          <w:szCs w:val="19"/>
        </w:rPr>
        <w:t xml:space="preserve">Cod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Director</w:t>
      </w:r>
      <w:r>
        <w:rPr>
          <w:rFonts w:ascii="Consolas" w:hAnsi="Consolas" w:cs="Consolas"/>
          <w:color w:val="808080"/>
          <w:sz w:val="19"/>
          <w:szCs w:val="19"/>
        </w:rPr>
        <w:t>.</w:t>
      </w:r>
      <w:r>
        <w:rPr>
          <w:rFonts w:ascii="Consolas" w:hAnsi="Consolas" w:cs="Consolas"/>
          <w:color w:val="000000"/>
          <w:sz w:val="19"/>
          <w:szCs w:val="19"/>
        </w:rPr>
        <w:t xml:space="preserve">PreferredFull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urationInMinutes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FORMATMESSAGE works like a PRINTF()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FORMATMESSAGE</w:t>
      </w:r>
      <w:r>
        <w:rPr>
          <w:rFonts w:ascii="Consolas" w:hAnsi="Consolas" w:cs="Consolas"/>
          <w:color w:val="808080"/>
          <w:sz w:val="19"/>
          <w:szCs w:val="19"/>
        </w:rPr>
        <w:t>(</w:t>
      </w:r>
      <w:r>
        <w:rPr>
          <w:rFonts w:ascii="Consolas" w:hAnsi="Consolas" w:cs="Consolas"/>
          <w:color w:val="FF0000"/>
          <w:sz w:val="19"/>
          <w:szCs w:val="19"/>
        </w:rPr>
        <w:t>'%dh %dmin'</w:t>
      </w:r>
      <w:r>
        <w:rPr>
          <w:rFonts w:ascii="Consolas" w:hAnsi="Consolas" w:cs="Consolas"/>
          <w:color w:val="808080"/>
          <w:sz w:val="19"/>
          <w:szCs w:val="19"/>
        </w:rPr>
        <w:t>,</w:t>
      </w:r>
      <w:r>
        <w:rPr>
          <w:rFonts w:ascii="Consolas" w:hAnsi="Consolas" w:cs="Consolas"/>
          <w:color w:val="000000"/>
          <w:sz w:val="19"/>
          <w:szCs w:val="19"/>
        </w:rPr>
        <w:t xml:space="preserve"> HrDuration</w:t>
      </w:r>
      <w:r>
        <w:rPr>
          <w:rFonts w:ascii="Consolas" w:hAnsi="Consolas" w:cs="Consolas"/>
          <w:color w:val="808080"/>
          <w:sz w:val="19"/>
          <w:szCs w:val="19"/>
        </w:rPr>
        <w:t>.</w:t>
      </w:r>
      <w:r>
        <w:rPr>
          <w:rFonts w:ascii="Consolas" w:hAnsi="Consolas" w:cs="Consolas"/>
          <w:color w:val="000000"/>
          <w:sz w:val="19"/>
          <w:szCs w:val="19"/>
        </w:rPr>
        <w:t>Hrs</w:t>
      </w:r>
      <w:r>
        <w:rPr>
          <w:rFonts w:ascii="Consolas" w:hAnsi="Consolas" w:cs="Consolas"/>
          <w:color w:val="808080"/>
          <w:sz w:val="19"/>
          <w:szCs w:val="19"/>
        </w:rPr>
        <w:t>,</w:t>
      </w:r>
      <w:r>
        <w:rPr>
          <w:rFonts w:ascii="Consolas" w:hAnsi="Consolas" w:cs="Consolas"/>
          <w:color w:val="000000"/>
          <w:sz w:val="19"/>
          <w:szCs w:val="19"/>
        </w:rPr>
        <w:t xml:space="preserve"> MinDuration</w:t>
      </w:r>
      <w:r>
        <w:rPr>
          <w:rFonts w:ascii="Consolas" w:hAnsi="Consolas" w:cs="Consolas"/>
          <w:color w:val="808080"/>
          <w:sz w:val="19"/>
          <w:szCs w:val="19"/>
        </w:rPr>
        <w:t>.</w:t>
      </w:r>
      <w:r>
        <w:rPr>
          <w:rFonts w:ascii="Consolas" w:hAnsi="Consolas" w:cs="Consolas"/>
          <w:color w:val="000000"/>
          <w:sz w:val="19"/>
          <w:szCs w:val="19"/>
        </w:rPr>
        <w:t>Mins</w:t>
      </w:r>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 xml:space="preserve">AverageUserRating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Languages_Delimited</w:t>
      </w:r>
      <w:r>
        <w:rPr>
          <w:rFonts w:ascii="Consolas" w:hAnsi="Consolas" w:cs="Consolas"/>
          <w:color w:val="808080"/>
          <w:sz w:val="19"/>
          <w:szCs w:val="19"/>
        </w:rPr>
        <w:t>.</w:t>
      </w:r>
      <w:r>
        <w:rPr>
          <w:rFonts w:ascii="Consolas" w:hAnsi="Consolas" w:cs="Consolas"/>
          <w:color w:val="000000"/>
          <w:sz w:val="19"/>
          <w:szCs w:val="19"/>
        </w:rPr>
        <w:t>Languages</w:t>
      </w:r>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Genres_Delimited</w:t>
      </w:r>
      <w:r>
        <w:rPr>
          <w:rFonts w:ascii="Consolas" w:hAnsi="Consolas" w:cs="Consolas"/>
          <w:color w:val="808080"/>
          <w:sz w:val="19"/>
          <w:szCs w:val="19"/>
        </w:rPr>
        <w:t>.</w:t>
      </w:r>
      <w:r>
        <w:rPr>
          <w:rFonts w:ascii="Consolas" w:hAnsi="Consolas" w:cs="Consolas"/>
          <w:color w:val="000000"/>
          <w:sz w:val="19"/>
          <w:szCs w:val="19"/>
        </w:rPr>
        <w:t>Genres</w:t>
      </w:r>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RestrictionRating </w:t>
      </w:r>
      <w:r>
        <w:rPr>
          <w:rFonts w:ascii="Consolas" w:hAnsi="Consolas" w:cs="Consolas"/>
          <w:color w:val="0000FF"/>
          <w:sz w:val="19"/>
          <w:szCs w:val="19"/>
        </w:rPr>
        <w:t>ON</w:t>
      </w:r>
      <w:r>
        <w:rPr>
          <w:rFonts w:ascii="Consolas" w:hAnsi="Consolas" w:cs="Consolas"/>
          <w:color w:val="000000"/>
          <w:sz w:val="19"/>
          <w:szCs w:val="19"/>
        </w:rPr>
        <w:t xml:space="preserve"> RestrictionRating</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RestrictionRatingId</w:t>
      </w:r>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Director </w:t>
      </w:r>
      <w:r>
        <w:rPr>
          <w:rFonts w:ascii="Consolas" w:hAnsi="Consolas" w:cs="Consolas"/>
          <w:color w:val="0000FF"/>
          <w:sz w:val="19"/>
          <w:szCs w:val="19"/>
        </w:rPr>
        <w:t>ON</w:t>
      </w:r>
      <w:r>
        <w:rPr>
          <w:rFonts w:ascii="Consolas" w:hAnsi="Consolas" w:cs="Consolas"/>
          <w:color w:val="000000"/>
          <w:sz w:val="19"/>
          <w:szCs w:val="19"/>
        </w:rPr>
        <w:t xml:space="preserve"> Directo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DirectorFilmMemberId</w:t>
      </w:r>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Languages_Delimited </w:t>
      </w:r>
      <w:r>
        <w:rPr>
          <w:rFonts w:ascii="Consolas" w:hAnsi="Consolas" w:cs="Consolas"/>
          <w:color w:val="0000FF"/>
          <w:sz w:val="19"/>
          <w:szCs w:val="19"/>
        </w:rPr>
        <w:t>ON</w:t>
      </w:r>
      <w:r>
        <w:rPr>
          <w:rFonts w:ascii="Consolas" w:hAnsi="Consolas" w:cs="Consolas"/>
          <w:color w:val="000000"/>
          <w:sz w:val="19"/>
          <w:szCs w:val="19"/>
        </w:rPr>
        <w:t xml:space="preserve"> #MovieLanguages_Delimited</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Genres_Delimited </w:t>
      </w:r>
      <w:r>
        <w:rPr>
          <w:rFonts w:ascii="Consolas" w:hAnsi="Consolas" w:cs="Consolas"/>
          <w:color w:val="0000FF"/>
          <w:sz w:val="19"/>
          <w:szCs w:val="19"/>
        </w:rPr>
        <w:t>ON</w:t>
      </w:r>
      <w:r>
        <w:rPr>
          <w:rFonts w:ascii="Consolas" w:hAnsi="Consolas" w:cs="Consolas"/>
          <w:color w:val="000000"/>
          <w:sz w:val="19"/>
          <w:szCs w:val="19"/>
        </w:rPr>
        <w:t xml:space="preserve"> #MovieGenres_Delimited</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applys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lastRenderedPageBreak/>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urationInMinutes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Hrs</w:t>
      </w:r>
      <w:r>
        <w:rPr>
          <w:rFonts w:ascii="Consolas" w:hAnsi="Consolas" w:cs="Consolas"/>
          <w:color w:val="808080"/>
          <w:sz w:val="19"/>
          <w:szCs w:val="19"/>
        </w:rPr>
        <w:t>)</w:t>
      </w:r>
      <w:r>
        <w:rPr>
          <w:rFonts w:ascii="Consolas" w:hAnsi="Consolas" w:cs="Consolas"/>
          <w:color w:val="000000"/>
          <w:sz w:val="19"/>
          <w:szCs w:val="19"/>
        </w:rPr>
        <w:t xml:space="preserve"> HrDuration</w:t>
      </w:r>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urationInMinutes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MinDuration</w:t>
      </w:r>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MovieLanguages_Delimited</w:t>
      </w:r>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MovieGenres_Delimited</w:t>
      </w:r>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0AEC0F0" w14:textId="7E8905F2" w:rsidR="00734F6E" w:rsidRPr="00734F6E" w:rsidRDefault="00E30E5A" w:rsidP="00D363F4">
      <w:pPr>
        <w:pStyle w:val="Heading3"/>
        <w:numPr>
          <w:ilvl w:val="2"/>
          <w:numId w:val="6"/>
        </w:numPr>
        <w:ind w:left="1260"/>
        <w:rPr>
          <w:rFonts w:ascii="Times New Roman" w:hAnsi="Times New Roman" w:cs="Times New Roman"/>
          <w:sz w:val="24"/>
          <w:szCs w:val="24"/>
        </w:rPr>
      </w:pPr>
      <w:r>
        <w:rPr>
          <w:rFonts w:ascii="Times New Roman" w:hAnsi="Times New Roman" w:cs="Times New Roman"/>
          <w:sz w:val="24"/>
          <w:szCs w:val="24"/>
        </w:rPr>
        <w:t>Get All Cast and Crew of a Movie (Table-Valued Function)</w:t>
      </w:r>
    </w:p>
    <w:p w14:paraId="48972CAA" w14:textId="1C667A8B" w:rsidR="00E30E5A" w:rsidRDefault="00E30E5A" w:rsidP="00E30E5A">
      <w:bookmarkStart w:id="55" w:name="_Toc516748850"/>
      <w:bookmarkStart w:id="56" w:name="_Toc516748938"/>
      <w:r>
        <w:t>This shows a Table-Valued Function used to combine all the movie film members (cast, crew, and director) of a particular movie.</w:t>
      </w:r>
      <w:r w:rsidR="0007580D">
        <w:t xml:space="preserve">  It takes in a MovieId and unions the film members from the corresponding MovieCastMember, MovieCrewMember, and Movie tables.</w:t>
      </w:r>
      <w:r w:rsidR="002E0D3B">
        <w:t xml:space="preserve">  The FilmRoleId is returned with each FilmMember to identify what role they played in the movie.  </w:t>
      </w:r>
      <w:r w:rsidR="00204CEC">
        <w:t>The Director and Actor are implied based on their corresponding column and table</w:t>
      </w:r>
      <w:r w:rsidR="003F3355">
        <w:t xml:space="preserve"> (i.e. the Movie.DirectorFilmMemberId is a director role, and any value in the MovieCastMember table is an actor</w:t>
      </w:r>
      <w:r w:rsidR="00F24C28">
        <w:t xml:space="preserve"> role</w:t>
      </w:r>
      <w:r w:rsidR="003F3355">
        <w:t>)</w:t>
      </w:r>
      <w:r w:rsidR="00204CEC">
        <w:t>.</w:t>
      </w:r>
    </w:p>
    <w:p w14:paraId="2277EE48" w14:textId="6DFCF414" w:rsidR="00AA2315" w:rsidRDefault="00AA2315" w:rsidP="00E30E5A"/>
    <w:p w14:paraId="1C2C9EC0" w14:textId="4F5104EE" w:rsidR="00AA2315" w:rsidRDefault="00AA2315" w:rsidP="00E30E5A">
      <w:r>
        <w:t>This function is important to help retrieve the cast and credits for a particular movie.  For example, a webpage that shows the movie’s cast/crew would utilize this function.</w:t>
      </w:r>
    </w:p>
    <w:p w14:paraId="5321D496" w14:textId="77777777" w:rsidR="00E30E5A" w:rsidRDefault="00E30E5A" w:rsidP="00E30E5A"/>
    <w:p w14:paraId="23BAD774"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tvf_GetAllMovieFilmMembers] </w:t>
      </w:r>
    </w:p>
    <w:p w14:paraId="51E85315"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8C83394"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136FA4A3"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3D0BBBF6"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6368F6F"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629383D"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65F6EBA"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627A512"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9F472AA"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21DFB668"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E6574AC"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3539A98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00286421"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2895E43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195FC0A3"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096DDBC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56940082"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6E45811"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11339AE"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59986FD9"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4807B50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6AB94ACC" w14:textId="1BF5A686"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r w:rsidR="00FB34D8">
        <w:rPr>
          <w:rFonts w:ascii="Consolas" w:hAnsi="Consolas" w:cs="Consolas"/>
          <w:color w:val="008000"/>
          <w:sz w:val="19"/>
          <w:szCs w:val="19"/>
        </w:rPr>
        <w:t>CharacterName</w:t>
      </w:r>
    </w:p>
    <w:p w14:paraId="61777236"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sequence</w:t>
      </w:r>
    </w:p>
    <w:p w14:paraId="3E65765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557A5ABF"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51F83B7C"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0EE5AE"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58E11B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6495FB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7EA7E1E"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79F54865"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1E74280" w14:textId="609B2419"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r w:rsidR="00FB34D8">
        <w:rPr>
          <w:rFonts w:ascii="Consolas" w:hAnsi="Consolas" w:cs="Consolas"/>
          <w:color w:val="008000"/>
          <w:sz w:val="19"/>
          <w:szCs w:val="19"/>
        </w:rPr>
        <w:t>CharacterName</w:t>
      </w:r>
    </w:p>
    <w:p w14:paraId="2FEF136D"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sequence</w:t>
      </w:r>
    </w:p>
    <w:p w14:paraId="01C8F7CC"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5D6ED42"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158AD88"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2061FD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032221F" w14:textId="31AD1F1B" w:rsidR="002E0D3B" w:rsidRDefault="002E0D3B" w:rsidP="002E0D3B"/>
    <w:p w14:paraId="598F1311" w14:textId="01E07DCA" w:rsidR="0070599D" w:rsidRDefault="0070599D" w:rsidP="002E0D3B">
      <w:r>
        <w:t>Here is an example of this Table-Valued Function being used to return details about the Titanic film’s cast and crew.</w:t>
      </w:r>
    </w:p>
    <w:p w14:paraId="1C464DB5" w14:textId="501FC962" w:rsidR="0070599D" w:rsidRDefault="0070599D" w:rsidP="002E0D3B"/>
    <w:p w14:paraId="4022873F" w14:textId="77777777" w:rsidR="0070599D" w:rsidRDefault="0070599D" w:rsidP="0070599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_Titanic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Release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07AB40E6" w14:textId="77777777" w:rsidR="0070599D" w:rsidRDefault="0070599D" w:rsidP="0070599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FE57632" w14:textId="77777777" w:rsidR="0070599D" w:rsidRDefault="0070599D" w:rsidP="0070599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6E7DA105" w14:textId="30F4304F" w:rsidR="0070599D" w:rsidRDefault="0070599D" w:rsidP="0070599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_Titanic</w:t>
      </w:r>
      <w:r>
        <w:rPr>
          <w:rFonts w:ascii="Consolas" w:hAnsi="Consolas" w:cs="Consolas"/>
          <w:color w:val="808080"/>
          <w:sz w:val="19"/>
          <w:szCs w:val="19"/>
        </w:rPr>
        <w:t>)</w:t>
      </w:r>
      <w:r>
        <w:rPr>
          <w:rFonts w:ascii="Consolas" w:hAnsi="Consolas" w:cs="Consolas"/>
          <w:color w:val="000000"/>
          <w:sz w:val="19"/>
          <w:szCs w:val="19"/>
        </w:rPr>
        <w:t xml:space="preserve"> mFilmMember</w:t>
      </w:r>
    </w:p>
    <w:p w14:paraId="5A5CFDF3" w14:textId="2ADC54B7" w:rsidR="0070599D" w:rsidRDefault="0070599D" w:rsidP="002E0D3B"/>
    <w:p w14:paraId="61AAA959" w14:textId="333ACEB1" w:rsidR="00A822F9" w:rsidRDefault="00A822F9" w:rsidP="002E0D3B">
      <w:r>
        <w:t>Results:</w:t>
      </w:r>
    </w:p>
    <w:p w14:paraId="3A4EDC79" w14:textId="6D01B48C" w:rsidR="0070599D" w:rsidRDefault="00A822F9" w:rsidP="00A822F9">
      <w:pPr>
        <w:jc w:val="center"/>
      </w:pPr>
      <w:r w:rsidRPr="00A822F9">
        <w:drawing>
          <wp:inline distT="0" distB="0" distL="0" distR="0" wp14:anchorId="75785265" wp14:editId="66497362">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p>
    <w:bookmarkEnd w:id="55"/>
    <w:bookmarkEnd w:id="56"/>
    <w:p w14:paraId="7AA46A2E" w14:textId="7863C471" w:rsidR="00734F6E" w:rsidRPr="00734F6E" w:rsidRDefault="00EA17DD" w:rsidP="00D363F4">
      <w:pPr>
        <w:pStyle w:val="Heading3"/>
        <w:numPr>
          <w:ilvl w:val="2"/>
          <w:numId w:val="6"/>
        </w:numPr>
        <w:ind w:left="1260"/>
        <w:rPr>
          <w:rFonts w:ascii="Times New Roman" w:hAnsi="Times New Roman" w:cs="Times New Roman"/>
          <w:sz w:val="24"/>
          <w:szCs w:val="24"/>
        </w:rPr>
      </w:pPr>
      <w:r>
        <w:rPr>
          <w:rFonts w:ascii="Times New Roman" w:hAnsi="Times New Roman" w:cs="Times New Roman"/>
          <w:sz w:val="24"/>
          <w:szCs w:val="24"/>
        </w:rPr>
        <w:t>Get All Cast and Crew Member Names and Roles</w:t>
      </w:r>
    </w:p>
    <w:p w14:paraId="2C38E56F" w14:textId="503BC528" w:rsidR="00E819F0" w:rsidRDefault="006300C8" w:rsidP="00E819F0">
      <w:bookmarkStart w:id="57" w:name="_Toc516748851"/>
      <w:bookmarkStart w:id="58" w:name="_Toc516748939"/>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the foreign key ids that are used to retrieve FilmMember and FilmRol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_Titanic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Release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PreferredFullName</w:t>
      </w:r>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w:t>
      </w:r>
      <w:r>
        <w:rPr>
          <w:rFonts w:ascii="Consolas" w:hAnsi="Consolas" w:cs="Consolas"/>
          <w:color w:val="808080"/>
          <w:sz w:val="19"/>
          <w:szCs w:val="19"/>
        </w:rPr>
        <w:t>.</w:t>
      </w:r>
      <w:r>
        <w:rPr>
          <w:rFonts w:ascii="Consolas" w:hAnsi="Consolas" w:cs="Consolas"/>
          <w:color w:val="000000"/>
          <w:sz w:val="19"/>
          <w:szCs w:val="19"/>
        </w:rPr>
        <w:t>RoleName</w:t>
      </w:r>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FilmMember</w:t>
      </w:r>
      <w:r>
        <w:rPr>
          <w:rFonts w:ascii="Consolas" w:hAnsi="Consolas" w:cs="Consolas"/>
          <w:color w:val="808080"/>
          <w:sz w:val="19"/>
          <w:szCs w:val="19"/>
        </w:rPr>
        <w:t>.</w:t>
      </w:r>
      <w:r>
        <w:rPr>
          <w:rFonts w:ascii="Consolas" w:hAnsi="Consolas" w:cs="Consolas"/>
          <w:color w:val="000000"/>
          <w:sz w:val="19"/>
          <w:szCs w:val="19"/>
        </w:rPr>
        <w:t xml:space="preserve">CharacterNam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_Titanic</w:t>
      </w:r>
      <w:r>
        <w:rPr>
          <w:rFonts w:ascii="Consolas" w:hAnsi="Consolas" w:cs="Consolas"/>
          <w:color w:val="808080"/>
          <w:sz w:val="19"/>
          <w:szCs w:val="19"/>
        </w:rPr>
        <w:t>)</w:t>
      </w:r>
      <w:r>
        <w:rPr>
          <w:rFonts w:ascii="Consolas" w:hAnsi="Consolas" w:cs="Consolas"/>
          <w:color w:val="000000"/>
          <w:sz w:val="19"/>
          <w:szCs w:val="19"/>
        </w:rPr>
        <w:t xml:space="preserve"> mFilmMember</w:t>
      </w:r>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w:t>
      </w:r>
      <w:r>
        <w:rPr>
          <w:rFonts w:ascii="Consolas" w:hAnsi="Consolas" w:cs="Consolas"/>
          <w:color w:val="0000FF"/>
          <w:sz w:val="19"/>
          <w:szCs w:val="19"/>
        </w:rPr>
        <w:t>ON</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FilmMemberId</w:t>
      </w:r>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Role </w:t>
      </w:r>
      <w:r>
        <w:rPr>
          <w:rFonts w:ascii="Consolas" w:hAnsi="Consolas" w:cs="Consolas"/>
          <w:color w:val="0000FF"/>
          <w:sz w:val="19"/>
          <w:szCs w:val="19"/>
        </w:rPr>
        <w:t>ON</w:t>
      </w:r>
      <w:r>
        <w:rPr>
          <w:rFonts w:ascii="Consolas" w:hAnsi="Consolas" w:cs="Consolas"/>
          <w:color w:val="000000"/>
          <w:sz w:val="19"/>
          <w:szCs w:val="19"/>
        </w:rPr>
        <w:t xml:space="preserve"> FilmRol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FilmRoleId</w:t>
      </w:r>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 xml:space="preserve">FilmRoleId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xml:space="preserve">-- @FilmRoleId_Director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 xml:space="preserve">FilmRoleId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FilmMemberId_Actor</w:t>
      </w:r>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FilmMember</w:t>
      </w:r>
      <w:r>
        <w:rPr>
          <w:rFonts w:ascii="Consolas" w:hAnsi="Consolas" w:cs="Consolas"/>
          <w:color w:val="808080"/>
          <w:sz w:val="19"/>
          <w:szCs w:val="19"/>
        </w:rPr>
        <w:t>.</w:t>
      </w:r>
      <w:r>
        <w:rPr>
          <w:rFonts w:ascii="Consolas" w:hAnsi="Consolas" w:cs="Consolas"/>
          <w:color w:val="0000FF"/>
          <w:sz w:val="19"/>
          <w:szCs w:val="19"/>
        </w:rPr>
        <w:t>Sequence</w:t>
      </w:r>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t>mFilmMember</w:t>
      </w:r>
      <w:r>
        <w:rPr>
          <w:rFonts w:ascii="Consolas" w:hAnsi="Consolas" w:cs="Consolas"/>
          <w:color w:val="808080"/>
          <w:sz w:val="19"/>
          <w:szCs w:val="19"/>
        </w:rPr>
        <w:t>.</w:t>
      </w:r>
      <w:r>
        <w:rPr>
          <w:rFonts w:ascii="Consolas" w:hAnsi="Consolas" w:cs="Consolas"/>
          <w:color w:val="000000"/>
          <w:sz w:val="19"/>
          <w:szCs w:val="19"/>
        </w:rPr>
        <w:t>FilmRoleId</w:t>
      </w:r>
    </w:p>
    <w:p w14:paraId="652CB7C4" w14:textId="589A3650" w:rsidR="00C9090C" w:rsidRDefault="00C9090C" w:rsidP="00C9090C">
      <w:r>
        <w:t>Results:</w:t>
      </w:r>
    </w:p>
    <w:p w14:paraId="2F226ED5" w14:textId="0D439315" w:rsidR="00C9090C" w:rsidRDefault="00C9090C" w:rsidP="00C9090C">
      <w:pPr>
        <w:jc w:val="center"/>
      </w:pPr>
      <w:r w:rsidRPr="00C9090C">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bookmarkEnd w:id="57"/>
    <w:bookmarkEnd w:id="58"/>
    <w:p w14:paraId="497BDE0B" w14:textId="45D06EA6" w:rsidR="008715C6" w:rsidRPr="0003269D" w:rsidRDefault="00CA3304" w:rsidP="00CA3304">
      <w:pPr>
        <w:pStyle w:val="Heading3"/>
        <w:numPr>
          <w:ilvl w:val="2"/>
          <w:numId w:val="6"/>
        </w:numPr>
        <w:ind w:left="1260"/>
        <w:rPr>
          <w:rFonts w:ascii="Times New Roman" w:hAnsi="Times New Roman" w:cs="Times New Roman"/>
          <w:sz w:val="24"/>
          <w:szCs w:val="24"/>
        </w:rPr>
      </w:pPr>
      <w:r>
        <w:rPr>
          <w:rFonts w:ascii="Times New Roman" w:hAnsi="Times New Roman" w:cs="Times New Roman"/>
          <w:sz w:val="24"/>
          <w:szCs w:val="24"/>
        </w:rPr>
        <w:t>Get all Movies that Film Member Participates in (Table-Valued Function)</w:t>
      </w:r>
      <w:bookmarkStart w:id="59" w:name="_Toc516748852"/>
      <w:bookmarkStart w:id="60" w:name="_Toc516748940"/>
    </w:p>
    <w:p w14:paraId="4B3E1FC8" w14:textId="17DD2A25" w:rsidR="009D1057" w:rsidRDefault="009D1057" w:rsidP="009D1057">
      <w:r>
        <w:t xml:space="preserve">This shows a Table-Valued Function used to combine all the </w:t>
      </w:r>
      <w:r>
        <w:t>movies a film member has been a part of, as well as the role that film member played in contributing to the movie</w:t>
      </w:r>
      <w:r>
        <w:t xml:space="preserve">.  It takes in a </w:t>
      </w:r>
      <w:r>
        <w:t xml:space="preserve">FilmId </w:t>
      </w:r>
      <w:r>
        <w:t xml:space="preserve">and unions the </w:t>
      </w:r>
      <w:r>
        <w:t xml:space="preserve">Movies </w:t>
      </w:r>
      <w:r>
        <w:t xml:space="preserve">from the corresponding MovieCastMember, MovieCrewMember, and Movie tables.  The FilmRoleId is returned with each </w:t>
      </w:r>
      <w:r w:rsidR="00063218">
        <w:t>Movie</w:t>
      </w:r>
      <w:r>
        <w:t xml:space="preserve"> to identify what role they played in the movie.  The Director and Actor are implied based on their corresponding column and table (i.e. the Movie.DirectorFilmMemberId is a director role, and any value in the MovieCastMember table is an actor role).</w:t>
      </w:r>
    </w:p>
    <w:p w14:paraId="295620E3" w14:textId="77777777" w:rsidR="009D1057" w:rsidRDefault="009D1057" w:rsidP="009D1057"/>
    <w:p w14:paraId="68386726" w14:textId="6E1FDE18" w:rsidR="009D1057" w:rsidRDefault="009D1057" w:rsidP="009D1057">
      <w:r>
        <w:lastRenderedPageBreak/>
        <w:t xml:space="preserve">This function is important to help retrieve the </w:t>
      </w:r>
      <w:r w:rsidR="009E3881">
        <w:t>movies a particular film member has participated in</w:t>
      </w:r>
      <w:r>
        <w:t xml:space="preserve">.  For example, a webpage that shows the </w:t>
      </w:r>
      <w:r w:rsidR="009E3881">
        <w:t xml:space="preserve">film member’s </w:t>
      </w:r>
      <w:r w:rsidR="00157640">
        <w:t xml:space="preserve">previous work </w:t>
      </w:r>
      <w:r>
        <w:t>would utilize this function.</w:t>
      </w:r>
    </w:p>
    <w:p w14:paraId="1E1CA04B" w14:textId="77777777" w:rsidR="009D1057" w:rsidRDefault="009D1057" w:rsidP="00CA3304"/>
    <w:p w14:paraId="3F3873B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73BC630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1D304084"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5F27BF53"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12E3B5E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44C66E8E"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p>
    <w:p w14:paraId="0B8C1F4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199954B1"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A52D8FA"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475ABE05"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F389F6D"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3A492217"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2ADB22F"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7C998924"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92F22A4"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1050AB1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01C0966F"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457C437"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460F4C0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53E53F93"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1CC4D4BA"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4621B3BE"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5F96781"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046D6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0E68C7E"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57A8A9D2"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7C87B46D"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7D21C350"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134ECEDF"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1630FC3"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608201"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71685C38"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BA6B3D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554E6E10"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3CE13AA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2794B0AD"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0E4AAEA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21BBD72"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D3FAAC2"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D1DF92B" w14:textId="6E86C757" w:rsidR="00784D6B" w:rsidRDefault="00784D6B" w:rsidP="00784D6B">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0BE51765" w14:textId="6BD10091" w:rsidR="00655695" w:rsidRDefault="00655695" w:rsidP="00655695"/>
    <w:p w14:paraId="4C0FB2B6" w14:textId="21D40105" w:rsidR="00655695" w:rsidRDefault="00655695" w:rsidP="00655695">
      <w:r>
        <w:t xml:space="preserve">Usage of this function: </w:t>
      </w:r>
    </w:p>
    <w:p w14:paraId="73C568E6"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FilmMemberId_Dicaprio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77562FF2"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FilmMember </w:t>
      </w:r>
      <w:r>
        <w:rPr>
          <w:rFonts w:ascii="Consolas" w:hAnsi="Consolas" w:cs="Consolas"/>
          <w:color w:val="0000FF"/>
          <w:sz w:val="19"/>
          <w:szCs w:val="19"/>
        </w:rPr>
        <w:t>WHERE</w:t>
      </w:r>
      <w:r>
        <w:rPr>
          <w:rFonts w:ascii="Consolas" w:hAnsi="Consolas" w:cs="Consolas"/>
          <w:color w:val="000000"/>
          <w:sz w:val="19"/>
          <w:szCs w:val="19"/>
        </w:rPr>
        <w:t xml:space="preserve"> Preferred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407A4270"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2D538F57"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D37DC94" w14:textId="79AECF79" w:rsidR="00655695" w:rsidRDefault="00655695" w:rsidP="0065569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r>
        <w:rPr>
          <w:rFonts w:ascii="Consolas" w:hAnsi="Consolas" w:cs="Consolas"/>
          <w:color w:val="808080"/>
          <w:sz w:val="19"/>
          <w:szCs w:val="19"/>
        </w:rPr>
        <w:t>(</w:t>
      </w:r>
      <w:r>
        <w:rPr>
          <w:rFonts w:ascii="Consolas" w:hAnsi="Consolas" w:cs="Consolas"/>
          <w:color w:val="000000"/>
          <w:sz w:val="19"/>
          <w:szCs w:val="19"/>
        </w:rPr>
        <w:t>@FilmMemberId_Dicaprio</w:t>
      </w:r>
      <w:r>
        <w:rPr>
          <w:rFonts w:ascii="Consolas" w:hAnsi="Consolas" w:cs="Consolas"/>
          <w:color w:val="808080"/>
          <w:sz w:val="19"/>
          <w:szCs w:val="19"/>
        </w:rPr>
        <w:t>)</w:t>
      </w:r>
      <w:r>
        <w:rPr>
          <w:rFonts w:ascii="Consolas" w:hAnsi="Consolas" w:cs="Consolas"/>
          <w:color w:val="000000"/>
          <w:sz w:val="19"/>
          <w:szCs w:val="19"/>
        </w:rPr>
        <w:t xml:space="preserve"> f</w:t>
      </w:r>
    </w:p>
    <w:p w14:paraId="76E71713" w14:textId="07DFA95F" w:rsidR="00552D73" w:rsidRDefault="00552D73" w:rsidP="00552D73"/>
    <w:p w14:paraId="2A715969" w14:textId="2F322C43" w:rsidR="00EA1F0D" w:rsidRDefault="00EA1F0D" w:rsidP="00552D73">
      <w:r>
        <w:t>Results:</w:t>
      </w:r>
    </w:p>
    <w:p w14:paraId="61154407" w14:textId="67394003" w:rsidR="00EA1F0D" w:rsidRDefault="00EA1F0D" w:rsidP="0003269D">
      <w:pPr>
        <w:jc w:val="center"/>
      </w:pPr>
      <w:r w:rsidRPr="00EA1F0D">
        <w:lastRenderedPageBreak/>
        <w:drawing>
          <wp:inline distT="0" distB="0" distL="0" distR="0" wp14:anchorId="15EA5866" wp14:editId="73BD8897">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bookmarkEnd w:id="59"/>
    <w:bookmarkEnd w:id="60"/>
    <w:p w14:paraId="5857D5FF" w14:textId="2ECFE5A5" w:rsidR="00734F6E" w:rsidRPr="00734F6E" w:rsidRDefault="0003269D" w:rsidP="00D363F4">
      <w:pPr>
        <w:pStyle w:val="Heading3"/>
        <w:numPr>
          <w:ilvl w:val="2"/>
          <w:numId w:val="6"/>
        </w:numPr>
        <w:ind w:left="1260"/>
        <w:rPr>
          <w:rFonts w:ascii="Times New Roman" w:hAnsi="Times New Roman" w:cs="Times New Roman"/>
          <w:sz w:val="24"/>
          <w:szCs w:val="24"/>
        </w:rPr>
      </w:pPr>
      <w:r>
        <w:rPr>
          <w:rFonts w:ascii="Times New Roman" w:hAnsi="Times New Roman" w:cs="Times New Roman"/>
          <w:sz w:val="24"/>
          <w:szCs w:val="24"/>
        </w:rPr>
        <w:t>Report Movie and Role Information for Film Member</w:t>
      </w:r>
    </w:p>
    <w:p w14:paraId="07823FC6" w14:textId="5132B89E" w:rsidR="00641568" w:rsidRDefault="00641568" w:rsidP="00641568">
      <w:r>
        <w:t xml:space="preserve">This query returns all the </w:t>
      </w:r>
      <w:r>
        <w:t xml:space="preserve">movie </w:t>
      </w:r>
      <w:r>
        <w:t>and role information (including character name for Actors)</w:t>
      </w:r>
      <w:r>
        <w:t xml:space="preserve"> for a given film member</w:t>
      </w:r>
      <w:r w:rsidR="006131CD">
        <w:t xml:space="preserve"> (Leonardo DiCaprio in this case)</w:t>
      </w:r>
      <w:r>
        <w:t>.  It utilizes the aforementioned tvf_GetAllFilmMember</w:t>
      </w:r>
      <w:r w:rsidR="00E37227">
        <w:t>Movies</w:t>
      </w:r>
      <w:r>
        <w:t xml:space="preserve"> table-valued function to get the foreign key ids that are used to retrieve </w:t>
      </w:r>
      <w:r w:rsidR="003F54BB">
        <w:t xml:space="preserve">Movie </w:t>
      </w:r>
      <w:r>
        <w:t xml:space="preserve">and FilmRol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Title</w:t>
      </w:r>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w:t>
      </w:r>
      <w:r>
        <w:rPr>
          <w:rFonts w:ascii="Consolas" w:hAnsi="Consolas" w:cs="Consolas"/>
          <w:color w:val="808080"/>
          <w:sz w:val="19"/>
          <w:szCs w:val="19"/>
        </w:rPr>
        <w:t>.</w:t>
      </w:r>
      <w:r>
        <w:rPr>
          <w:rFonts w:ascii="Consolas" w:hAnsi="Consolas" w:cs="Consolas"/>
          <w:color w:val="000000"/>
          <w:sz w:val="19"/>
          <w:szCs w:val="19"/>
        </w:rPr>
        <w:t>RoleName</w:t>
      </w:r>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Movies</w:t>
      </w:r>
      <w:r>
        <w:rPr>
          <w:rFonts w:ascii="Consolas" w:hAnsi="Consolas" w:cs="Consolas"/>
          <w:color w:val="808080"/>
          <w:sz w:val="19"/>
          <w:szCs w:val="19"/>
        </w:rPr>
        <w:t>.</w:t>
      </w:r>
      <w:r>
        <w:rPr>
          <w:rFonts w:ascii="Consolas" w:hAnsi="Consolas" w:cs="Consolas"/>
          <w:color w:val="000000"/>
          <w:sz w:val="19"/>
          <w:szCs w:val="19"/>
        </w:rPr>
        <w:t>CharacterName</w:t>
      </w:r>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r>
        <w:rPr>
          <w:rFonts w:ascii="Consolas" w:hAnsi="Consolas" w:cs="Consolas"/>
          <w:color w:val="808080"/>
          <w:sz w:val="19"/>
          <w:szCs w:val="19"/>
        </w:rPr>
        <w:t>(</w:t>
      </w:r>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r>
        <w:rPr>
          <w:rFonts w:ascii="Consolas" w:hAnsi="Consolas" w:cs="Consolas"/>
          <w:color w:val="000000"/>
          <w:sz w:val="19"/>
          <w:szCs w:val="19"/>
        </w:rPr>
        <w:t xml:space="preserve"> FilmMemberMovies</w:t>
      </w:r>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FilmMemberMovies</w:t>
      </w:r>
      <w:r>
        <w:rPr>
          <w:rFonts w:ascii="Consolas" w:hAnsi="Consolas" w:cs="Consolas"/>
          <w:color w:val="808080"/>
          <w:sz w:val="19"/>
          <w:szCs w:val="19"/>
        </w:rPr>
        <w:t>.</w:t>
      </w:r>
      <w:r>
        <w:rPr>
          <w:rFonts w:ascii="Consolas" w:hAnsi="Consolas" w:cs="Consolas"/>
          <w:color w:val="000000"/>
          <w:sz w:val="19"/>
          <w:szCs w:val="19"/>
        </w:rPr>
        <w:t>MovieId</w:t>
      </w:r>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Role </w:t>
      </w:r>
      <w:r>
        <w:rPr>
          <w:rFonts w:ascii="Consolas" w:hAnsi="Consolas" w:cs="Consolas"/>
          <w:color w:val="0000FF"/>
          <w:sz w:val="19"/>
          <w:szCs w:val="19"/>
        </w:rPr>
        <w:t>ON</w:t>
      </w:r>
      <w:r>
        <w:rPr>
          <w:rFonts w:ascii="Consolas" w:hAnsi="Consolas" w:cs="Consolas"/>
          <w:color w:val="000000"/>
          <w:sz w:val="19"/>
          <w:szCs w:val="19"/>
        </w:rPr>
        <w:t xml:space="preserve"> FilmRol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FilmMemberMovies</w:t>
      </w:r>
      <w:r>
        <w:rPr>
          <w:rFonts w:ascii="Consolas" w:hAnsi="Consolas" w:cs="Consolas"/>
          <w:color w:val="808080"/>
          <w:sz w:val="19"/>
          <w:szCs w:val="19"/>
        </w:rPr>
        <w:t>.</w:t>
      </w:r>
      <w:r>
        <w:rPr>
          <w:rFonts w:ascii="Consolas" w:hAnsi="Consolas" w:cs="Consolas"/>
          <w:color w:val="000000"/>
          <w:sz w:val="19"/>
          <w:szCs w:val="19"/>
        </w:rPr>
        <w:t>FilmRoleId</w:t>
      </w:r>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 xml:space="preserve">Preferred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D363F4">
      <w:pPr>
        <w:pStyle w:val="Heading3"/>
        <w:numPr>
          <w:ilvl w:val="2"/>
          <w:numId w:val="6"/>
        </w:numPr>
        <w:ind w:left="1260"/>
        <w:rPr>
          <w:rFonts w:ascii="Times New Roman" w:hAnsi="Times New Roman" w:cs="Times New Roman"/>
          <w:sz w:val="24"/>
          <w:szCs w:val="24"/>
        </w:rPr>
      </w:pPr>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p>
    <w:p w14:paraId="11A2B133" w14:textId="4030F02A" w:rsidR="009831DA" w:rsidRDefault="009831DA" w:rsidP="009831DA">
      <w:bookmarkStart w:id="61" w:name="_Toc516748854"/>
      <w:bookmarkStart w:id="62" w:name="_Toc516748942"/>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Titl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r>
        <w:rPr>
          <w:rFonts w:ascii="Consolas" w:hAnsi="Consolas" w:cs="Consolas"/>
          <w:color w:val="808080"/>
          <w:sz w:val="19"/>
          <w:szCs w:val="19"/>
        </w:rPr>
        <w:t>.</w:t>
      </w:r>
      <w:r>
        <w:rPr>
          <w:rFonts w:ascii="Consolas" w:hAnsi="Consolas" w:cs="Consolas"/>
          <w:color w:val="000000"/>
          <w:sz w:val="19"/>
          <w:szCs w:val="19"/>
        </w:rPr>
        <w:t>UserName</w:t>
      </w:r>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DatePosted</w:t>
      </w:r>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UserReview</w:t>
      </w:r>
      <w:r>
        <w:rPr>
          <w:rFonts w:ascii="Consolas" w:hAnsi="Consolas" w:cs="Consolas"/>
          <w:color w:val="808080"/>
          <w:sz w:val="19"/>
          <w:szCs w:val="19"/>
        </w:rPr>
        <w:t>.</w:t>
      </w:r>
      <w:r>
        <w:rPr>
          <w:rFonts w:ascii="Consolas" w:hAnsi="Consolas" w:cs="Consolas"/>
          <w:color w:val="000000"/>
          <w:sz w:val="19"/>
          <w:szCs w:val="19"/>
        </w:rPr>
        <w:t>Review</w:t>
      </w:r>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 xml:space="preserve">IsHelpful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 xml:space="preserve">IsHelpful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UserReview</w:t>
      </w:r>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UserReview</w:t>
      </w:r>
      <w:r>
        <w:rPr>
          <w:rFonts w:ascii="Consolas" w:hAnsi="Consolas" w:cs="Consolas"/>
          <w:color w:val="808080"/>
          <w:sz w:val="19"/>
          <w:szCs w:val="19"/>
        </w:rPr>
        <w:t>.</w:t>
      </w:r>
      <w:r>
        <w:rPr>
          <w:rFonts w:ascii="Consolas" w:hAnsi="Consolas" w:cs="Consolas"/>
          <w:color w:val="000000"/>
          <w:sz w:val="19"/>
          <w:szCs w:val="19"/>
        </w:rPr>
        <w:t>MovieId</w:t>
      </w:r>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UserReview</w:t>
      </w:r>
      <w:r>
        <w:rPr>
          <w:rFonts w:ascii="Consolas" w:hAnsi="Consolas" w:cs="Consolas"/>
          <w:color w:val="808080"/>
          <w:sz w:val="19"/>
          <w:szCs w:val="19"/>
        </w:rPr>
        <w:t>.</w:t>
      </w:r>
      <w:r>
        <w:rPr>
          <w:rFonts w:ascii="Consolas" w:hAnsi="Consolas" w:cs="Consolas"/>
          <w:color w:val="000000"/>
          <w:sz w:val="19"/>
          <w:szCs w:val="19"/>
        </w:rPr>
        <w:t>UserId</w:t>
      </w:r>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UserReviewHelpful </w:t>
      </w:r>
      <w:r>
        <w:rPr>
          <w:rFonts w:ascii="Consolas" w:hAnsi="Consolas" w:cs="Consolas"/>
          <w:color w:val="0000FF"/>
          <w:sz w:val="19"/>
          <w:szCs w:val="19"/>
        </w:rPr>
        <w:t>ON</w:t>
      </w:r>
      <w:r>
        <w:rPr>
          <w:rFonts w:ascii="Consolas" w:hAnsi="Consolas" w:cs="Consolas"/>
          <w:color w:val="000000"/>
          <w:sz w:val="19"/>
          <w:szCs w:val="19"/>
        </w:rPr>
        <w:t xml:space="preserve"> MovieUserReviewHelpful</w:t>
      </w:r>
      <w:r>
        <w:rPr>
          <w:rFonts w:ascii="Consolas" w:hAnsi="Consolas" w:cs="Consolas"/>
          <w:color w:val="808080"/>
          <w:sz w:val="19"/>
          <w:szCs w:val="19"/>
        </w:rPr>
        <w:t>.</w:t>
      </w:r>
      <w:r>
        <w:rPr>
          <w:rFonts w:ascii="Consolas" w:hAnsi="Consolas" w:cs="Consolas"/>
          <w:color w:val="000000"/>
          <w:sz w:val="19"/>
          <w:szCs w:val="19"/>
        </w:rPr>
        <w:t xml:space="preserve">MovieUserReviewId </w:t>
      </w:r>
      <w:r>
        <w:rPr>
          <w:rFonts w:ascii="Consolas" w:hAnsi="Consolas" w:cs="Consolas"/>
          <w:color w:val="808080"/>
          <w:sz w:val="19"/>
          <w:szCs w:val="19"/>
        </w:rPr>
        <w:t>=</w:t>
      </w:r>
      <w:r>
        <w:rPr>
          <w:rFonts w:ascii="Consolas" w:hAnsi="Consolas" w:cs="Consolas"/>
          <w:color w:val="000000"/>
          <w:sz w:val="19"/>
          <w:szCs w:val="19"/>
        </w:rPr>
        <w:t xml:space="preserve"> MovieUserReview</w:t>
      </w:r>
      <w:r>
        <w:rPr>
          <w:rFonts w:ascii="Consolas" w:hAnsi="Consolas" w:cs="Consolas"/>
          <w:color w:val="808080"/>
          <w:sz w:val="19"/>
          <w:szCs w:val="19"/>
        </w:rPr>
        <w:t>.</w:t>
      </w:r>
      <w:r>
        <w:rPr>
          <w:rFonts w:ascii="Consolas" w:hAnsi="Consolas" w:cs="Consolas"/>
          <w:color w:val="000000"/>
          <w:sz w:val="19"/>
          <w:szCs w:val="19"/>
        </w:rPr>
        <w:t>Id</w:t>
      </w:r>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Title </w:t>
      </w:r>
      <w:r>
        <w:rPr>
          <w:rFonts w:ascii="Consolas" w:hAnsi="Consolas" w:cs="Consolas"/>
          <w:color w:val="808080"/>
          <w:sz w:val="19"/>
          <w:szCs w:val="19"/>
        </w:rPr>
        <w:t>=</w:t>
      </w:r>
      <w:r>
        <w:rPr>
          <w:rFonts w:ascii="Consolas" w:hAnsi="Consolas" w:cs="Consolas"/>
          <w:color w:val="000000"/>
          <w:sz w:val="19"/>
          <w:szCs w:val="19"/>
        </w:rPr>
        <w:t xml:space="preserve"> @MovieTitle</w:t>
      </w:r>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r>
        <w:rPr>
          <w:rFonts w:ascii="Consolas" w:hAnsi="Consolas" w:cs="Consolas"/>
          <w:color w:val="808080"/>
          <w:sz w:val="19"/>
          <w:szCs w:val="19"/>
        </w:rPr>
        <w:t>.</w:t>
      </w:r>
      <w:r>
        <w:rPr>
          <w:rFonts w:ascii="Consolas" w:hAnsi="Consolas" w:cs="Consolas"/>
          <w:color w:val="000000"/>
          <w:sz w:val="19"/>
          <w:szCs w:val="19"/>
        </w:rPr>
        <w:t>UserName</w:t>
      </w:r>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DatePosted</w:t>
      </w:r>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eview</w:t>
      </w:r>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DatePosted</w:t>
      </w:r>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bookmarkEnd w:id="61"/>
    <w:bookmarkEnd w:id="62"/>
    <w:p w14:paraId="162469E1" w14:textId="6E977CB5" w:rsidR="00734F6E" w:rsidRPr="00734F6E" w:rsidRDefault="00372E56" w:rsidP="00D363F4">
      <w:pPr>
        <w:pStyle w:val="Heading3"/>
        <w:numPr>
          <w:ilvl w:val="2"/>
          <w:numId w:val="6"/>
        </w:numPr>
        <w:ind w:left="1260"/>
        <w:rPr>
          <w:rFonts w:ascii="Times New Roman" w:hAnsi="Times New Roman" w:cs="Times New Roman"/>
          <w:sz w:val="24"/>
          <w:szCs w:val="24"/>
        </w:rPr>
      </w:pPr>
      <w:r>
        <w:rPr>
          <w:rFonts w:ascii="Times New Roman" w:hAnsi="Times New Roman" w:cs="Times New Roman"/>
          <w:sz w:val="24"/>
          <w:szCs w:val="24"/>
        </w:rPr>
        <w:t xml:space="preserve">Report the Helpful Vote Details of a Particular Review </w:t>
      </w:r>
    </w:p>
    <w:p w14:paraId="614BBD63" w14:textId="52552872" w:rsidR="00077314" w:rsidRDefault="00077314" w:rsidP="00372E56">
      <w:bookmarkStart w:id="63" w:name="_Toc516748855"/>
      <w:bookmarkStart w:id="64" w:name="_Toc516748943"/>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UserId/MovieId of the particular user review we want to lookup, and then use the ReviewId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bookmarkStart w:id="65" w:name="_GoBack"/>
      <w:bookmarkEnd w:id="65"/>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User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User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UserName </w:t>
      </w:r>
      <w:r>
        <w:rPr>
          <w:rFonts w:ascii="Consolas" w:hAnsi="Consolas" w:cs="Consolas"/>
          <w:color w:val="808080"/>
          <w:sz w:val="19"/>
          <w:szCs w:val="19"/>
        </w:rPr>
        <w:t>=</w:t>
      </w:r>
      <w:r>
        <w:rPr>
          <w:rFonts w:ascii="Consolas" w:hAnsi="Consolas" w:cs="Consolas"/>
          <w:color w:val="000000"/>
          <w:sz w:val="19"/>
          <w:szCs w:val="19"/>
        </w:rPr>
        <w:t xml:space="preserve"> @UserName</w:t>
      </w:r>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UserReview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UserReview </w:t>
      </w:r>
      <w:r>
        <w:rPr>
          <w:rFonts w:ascii="Consolas" w:hAnsi="Consolas" w:cs="Consolas"/>
          <w:color w:val="0000FF"/>
          <w:sz w:val="19"/>
          <w:szCs w:val="19"/>
        </w:rPr>
        <w:t>WHERE</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808080"/>
          <w:sz w:val="19"/>
          <w:szCs w:val="19"/>
        </w:rPr>
        <w:t>AND</w:t>
      </w:r>
      <w:r>
        <w:rPr>
          <w:rFonts w:ascii="Consolas" w:hAnsi="Consolas" w:cs="Consolas"/>
          <w:color w:val="000000"/>
          <w:sz w:val="19"/>
          <w:szCs w:val="19"/>
        </w:rPr>
        <w:t xml:space="preserve"> UserId </w:t>
      </w:r>
      <w:r>
        <w:rPr>
          <w:rFonts w:ascii="Consolas" w:hAnsi="Consolas" w:cs="Consolas"/>
          <w:color w:val="808080"/>
          <w:sz w:val="19"/>
          <w:szCs w:val="19"/>
        </w:rPr>
        <w:t>=</w:t>
      </w:r>
      <w:r>
        <w:rPr>
          <w:rFonts w:ascii="Consolas" w:hAnsi="Consolas" w:cs="Consolas"/>
          <w:color w:val="000000"/>
          <w:sz w:val="19"/>
          <w:szCs w:val="19"/>
        </w:rPr>
        <w:t xml:space="preserve"> @UserId</w:t>
      </w:r>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UserName</w:t>
      </w:r>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Helpful</w:t>
      </w:r>
      <w:r>
        <w:rPr>
          <w:rFonts w:ascii="Consolas" w:hAnsi="Consolas" w:cs="Consolas"/>
          <w:color w:val="808080"/>
          <w:sz w:val="19"/>
          <w:szCs w:val="19"/>
        </w:rPr>
        <w:t>.</w:t>
      </w:r>
      <w:r>
        <w:rPr>
          <w:rFonts w:ascii="Consolas" w:hAnsi="Consolas" w:cs="Consolas"/>
          <w:color w:val="000000"/>
          <w:sz w:val="19"/>
          <w:szCs w:val="19"/>
        </w:rPr>
        <w:t>IsHelpful</w:t>
      </w:r>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UserReviewHelpful</w:t>
      </w:r>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UserReviewHelpful</w:t>
      </w:r>
      <w:r>
        <w:rPr>
          <w:rFonts w:ascii="Consolas" w:hAnsi="Consolas" w:cs="Consolas"/>
          <w:color w:val="808080"/>
          <w:sz w:val="19"/>
          <w:szCs w:val="19"/>
        </w:rPr>
        <w:t>.</w:t>
      </w:r>
      <w:r>
        <w:rPr>
          <w:rFonts w:ascii="Consolas" w:hAnsi="Consolas" w:cs="Consolas"/>
          <w:color w:val="000000"/>
          <w:sz w:val="19"/>
          <w:szCs w:val="19"/>
        </w:rPr>
        <w:t>UserId</w:t>
      </w:r>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MovieUserReviewHelpful</w:t>
      </w:r>
      <w:r>
        <w:rPr>
          <w:rFonts w:ascii="Consolas" w:hAnsi="Consolas" w:cs="Consolas"/>
          <w:color w:val="808080"/>
          <w:sz w:val="19"/>
          <w:szCs w:val="19"/>
        </w:rPr>
        <w:t>.</w:t>
      </w:r>
      <w:r>
        <w:rPr>
          <w:rFonts w:ascii="Consolas" w:hAnsi="Consolas" w:cs="Consolas"/>
          <w:color w:val="000000"/>
          <w:sz w:val="19"/>
          <w:szCs w:val="19"/>
        </w:rPr>
        <w:t xml:space="preserve">MovieUserReviewId </w:t>
      </w:r>
      <w:r>
        <w:rPr>
          <w:rFonts w:ascii="Consolas" w:hAnsi="Consolas" w:cs="Consolas"/>
          <w:color w:val="808080"/>
          <w:sz w:val="19"/>
          <w:szCs w:val="19"/>
        </w:rPr>
        <w:t>=</w:t>
      </w:r>
      <w:r>
        <w:rPr>
          <w:rFonts w:ascii="Consolas" w:hAnsi="Consolas" w:cs="Consolas"/>
          <w:color w:val="000000"/>
          <w:sz w:val="19"/>
          <w:szCs w:val="19"/>
        </w:rPr>
        <w:t xml:space="preserve"> @MovieUserReviewId</w:t>
      </w:r>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IsHelpful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lastRenderedPageBreak/>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p w14:paraId="7CE07DC4" w14:textId="76E061C5" w:rsidR="00734F6E" w:rsidRPr="00734F6E" w:rsidRDefault="00AC435B" w:rsidP="00D363F4">
      <w:pPr>
        <w:pStyle w:val="Heading3"/>
        <w:numPr>
          <w:ilvl w:val="2"/>
          <w:numId w:val="6"/>
        </w:numPr>
        <w:ind w:left="1260"/>
        <w:rPr>
          <w:rFonts w:ascii="Times New Roman" w:hAnsi="Times New Roman" w:cs="Times New Roman"/>
          <w:sz w:val="24"/>
          <w:szCs w:val="24"/>
        </w:rPr>
      </w:pPr>
      <w:r w:rsidRPr="00734F6E">
        <w:rPr>
          <w:rFonts w:ascii="Times New Roman" w:hAnsi="Times New Roman" w:cs="Times New Roman"/>
          <w:sz w:val="24"/>
          <w:szCs w:val="24"/>
        </w:rPr>
        <w:t>List defective videos</w:t>
      </w:r>
      <w:bookmarkEnd w:id="63"/>
      <w:bookmarkEnd w:id="64"/>
    </w:p>
    <w:p w14:paraId="4B45C269" w14:textId="77777777" w:rsidR="00AC435B" w:rsidRDefault="00AC435B" w:rsidP="00734F6E">
      <w:pPr>
        <w:rPr>
          <w:rFonts w:ascii="Comic Sans MS" w:hAnsi="Comic Sans MS"/>
          <w:bCs/>
          <w:color w:val="3366FF"/>
          <w:sz w:val="20"/>
          <w:szCs w:val="28"/>
        </w:rPr>
      </w:pPr>
      <w:r>
        <w:rPr>
          <w:rFonts w:ascii="Comic Sans MS" w:hAnsi="Comic Sans MS"/>
          <w:bCs/>
          <w:color w:val="3366FF"/>
          <w:sz w:val="20"/>
          <w:szCs w:val="28"/>
        </w:rPr>
        <w:t>Same as above</w:t>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66" w:name="_Toc516748856"/>
      <w:bookmarkStart w:id="67" w:name="_Toc516748944"/>
      <w:r w:rsidRPr="00734F6E">
        <w:rPr>
          <w:rFonts w:ascii="Times New Roman" w:hAnsi="Times New Roman" w:cs="Times New Roman"/>
          <w:sz w:val="24"/>
          <w:szCs w:val="24"/>
        </w:rPr>
        <w:t>List twenty popular videos by category for customers’ recommendations</w:t>
      </w:r>
      <w:bookmarkEnd w:id="66"/>
      <w:bookmarkEnd w:id="67"/>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68" w:name="_Toc516748857"/>
      <w:bookmarkStart w:id="69" w:name="_Toc516748945"/>
      <w:r w:rsidRPr="00734F6E">
        <w:rPr>
          <w:rFonts w:ascii="Times New Roman" w:hAnsi="Times New Roman" w:cs="Times New Roman"/>
          <w:sz w:val="24"/>
          <w:szCs w:val="24"/>
        </w:rPr>
        <w:t>CRUD Matrix</w:t>
      </w:r>
      <w:bookmarkEnd w:id="68"/>
      <w:bookmarkEnd w:id="69"/>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0" w:name="_Toc516748858"/>
      <w:bookmarkStart w:id="71" w:name="_Toc516748946"/>
      <w:r w:rsidRPr="00734F6E">
        <w:rPr>
          <w:rFonts w:ascii="Times New Roman" w:hAnsi="Times New Roman" w:cs="Times New Roman"/>
          <w:i w:val="0"/>
          <w:sz w:val="24"/>
          <w:szCs w:val="24"/>
        </w:rPr>
        <w:t>List of Entity Types</w:t>
      </w:r>
      <w:bookmarkEnd w:id="70"/>
      <w:bookmarkEnd w:id="71"/>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2" w:name="_Toc516748859"/>
      <w:bookmarkStart w:id="73" w:name="_Toc516748947"/>
      <w:r w:rsidRPr="00734F6E">
        <w:rPr>
          <w:rFonts w:ascii="Times New Roman" w:hAnsi="Times New Roman" w:cs="Times New Roman"/>
          <w:i w:val="0"/>
          <w:sz w:val="24"/>
          <w:szCs w:val="24"/>
        </w:rPr>
        <w:t>List of Functions</w:t>
      </w:r>
      <w:bookmarkEnd w:id="72"/>
      <w:bookmarkEnd w:id="73"/>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74" w:name="_Toc516748860"/>
      <w:bookmarkStart w:id="75" w:name="_Toc516748948"/>
      <w:r w:rsidRPr="00734F6E">
        <w:rPr>
          <w:rFonts w:ascii="Times New Roman" w:hAnsi="Times New Roman" w:cs="Times New Roman"/>
          <w:sz w:val="24"/>
          <w:szCs w:val="24"/>
        </w:rPr>
        <w:t>Concluding Remarks</w:t>
      </w:r>
      <w:bookmarkEnd w:id="74"/>
      <w:bookmarkEnd w:id="75"/>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Add remaining award types</w:t>
      </w:r>
    </w:p>
    <w:p w14:paraId="61E2D966"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76" w:name="_Toc516748861"/>
      <w:bookmarkStart w:id="77" w:name="_Toc516748949"/>
      <w:r w:rsidR="00AC435B">
        <w:lastRenderedPageBreak/>
        <w:t>Appendices</w:t>
      </w:r>
      <w:bookmarkEnd w:id="76"/>
      <w:bookmarkEnd w:id="77"/>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column_nam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betical order,  table_name))</w:t>
      </w:r>
    </w:p>
    <w:p w14:paraId="01C6F337" w14:textId="77777777" w:rsidR="00734F6E" w:rsidRPr="00734F6E" w:rsidRDefault="00AC435B" w:rsidP="00734F6E">
      <w:pPr>
        <w:pStyle w:val="Title"/>
        <w:jc w:val="left"/>
      </w:pPr>
      <w:bookmarkStart w:id="78" w:name="_Toc516748862"/>
      <w:bookmarkStart w:id="79" w:name="_Toc516748950"/>
      <w:r w:rsidRPr="00734F6E">
        <w:t>References</w:t>
      </w:r>
      <w:bookmarkEnd w:id="78"/>
      <w:bookmarkEnd w:id="79"/>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61"/>
      <w:footerReference w:type="default" r:id="rId62"/>
      <w:footerReference w:type="firs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339C2" w14:textId="77777777" w:rsidR="00C55017" w:rsidRDefault="00C55017">
      <w:r>
        <w:separator/>
      </w:r>
    </w:p>
  </w:endnote>
  <w:endnote w:type="continuationSeparator" w:id="0">
    <w:p w14:paraId="2DB26BE4" w14:textId="77777777" w:rsidR="00C55017" w:rsidRDefault="00C55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C55017" w:rsidRDefault="00C55017">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0</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42</w:t>
    </w:r>
    <w:r>
      <w:rPr>
        <w:b/>
        <w:bCs/>
      </w:rPr>
      <w:fldChar w:fldCharType="end"/>
    </w:r>
  </w:p>
  <w:p w14:paraId="71606225" w14:textId="77777777" w:rsidR="00C55017" w:rsidRDefault="00C550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C55017" w:rsidRDefault="00C55017">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C55017" w:rsidRDefault="00C550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0FBE5" w14:textId="77777777" w:rsidR="00C55017" w:rsidRDefault="00C55017">
      <w:r>
        <w:separator/>
      </w:r>
    </w:p>
  </w:footnote>
  <w:footnote w:type="continuationSeparator" w:id="0">
    <w:p w14:paraId="75CDCC3F" w14:textId="77777777" w:rsidR="00C55017" w:rsidRDefault="00C55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C55017" w:rsidRDefault="00C55017" w:rsidP="00CD79D3">
    <w:pPr>
      <w:pStyle w:val="Header"/>
      <w:rPr>
        <w:rFonts w:ascii="Arial" w:hAnsi="Arial" w:cs="Arial"/>
        <w:sz w:val="20"/>
        <w:szCs w:val="20"/>
      </w:rPr>
    </w:pPr>
    <w:r>
      <w:rPr>
        <w:rFonts w:ascii="Arial" w:hAnsi="Arial" w:cs="Arial"/>
        <w:sz w:val="20"/>
        <w:szCs w:val="20"/>
      </w:rPr>
      <w:t>Steven Anderson</w:t>
    </w:r>
  </w:p>
  <w:p w14:paraId="21995374" w14:textId="7670223D" w:rsidR="00C55017" w:rsidRDefault="00C55017"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C55017" w:rsidRPr="006A0E68" w:rsidRDefault="00C55017"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7"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6"/>
  </w:num>
  <w:num w:numId="2">
    <w:abstractNumId w:val="22"/>
  </w:num>
  <w:num w:numId="3">
    <w:abstractNumId w:val="4"/>
  </w:num>
  <w:num w:numId="4">
    <w:abstractNumId w:val="12"/>
  </w:num>
  <w:num w:numId="5">
    <w:abstractNumId w:val="30"/>
  </w:num>
  <w:num w:numId="6">
    <w:abstractNumId w:val="27"/>
  </w:num>
  <w:num w:numId="7">
    <w:abstractNumId w:val="8"/>
  </w:num>
  <w:num w:numId="8">
    <w:abstractNumId w:val="19"/>
  </w:num>
  <w:num w:numId="9">
    <w:abstractNumId w:val="26"/>
  </w:num>
  <w:num w:numId="10">
    <w:abstractNumId w:val="5"/>
  </w:num>
  <w:num w:numId="11">
    <w:abstractNumId w:val="13"/>
  </w:num>
  <w:num w:numId="12">
    <w:abstractNumId w:val="14"/>
  </w:num>
  <w:num w:numId="13">
    <w:abstractNumId w:val="0"/>
  </w:num>
  <w:num w:numId="14">
    <w:abstractNumId w:val="11"/>
  </w:num>
  <w:num w:numId="15">
    <w:abstractNumId w:val="25"/>
  </w:num>
  <w:num w:numId="16">
    <w:abstractNumId w:val="10"/>
  </w:num>
  <w:num w:numId="17">
    <w:abstractNumId w:val="3"/>
  </w:num>
  <w:num w:numId="18">
    <w:abstractNumId w:val="16"/>
  </w:num>
  <w:num w:numId="19">
    <w:abstractNumId w:val="28"/>
  </w:num>
  <w:num w:numId="20">
    <w:abstractNumId w:val="21"/>
  </w:num>
  <w:num w:numId="21">
    <w:abstractNumId w:val="1"/>
  </w:num>
  <w:num w:numId="22">
    <w:abstractNumId w:val="7"/>
  </w:num>
  <w:num w:numId="23">
    <w:abstractNumId w:val="23"/>
  </w:num>
  <w:num w:numId="24">
    <w:abstractNumId w:val="17"/>
  </w:num>
  <w:num w:numId="25">
    <w:abstractNumId w:val="29"/>
  </w:num>
  <w:num w:numId="26">
    <w:abstractNumId w:val="9"/>
  </w:num>
  <w:num w:numId="27">
    <w:abstractNumId w:val="24"/>
  </w:num>
  <w:num w:numId="28">
    <w:abstractNumId w:val="15"/>
  </w:num>
  <w:num w:numId="29">
    <w:abstractNumId w:val="20"/>
  </w:num>
  <w:num w:numId="30">
    <w:abstractNumId w:val="18"/>
  </w:num>
  <w:num w:numId="31">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5435"/>
    <w:rsid w:val="00010E22"/>
    <w:rsid w:val="000139A8"/>
    <w:rsid w:val="00014876"/>
    <w:rsid w:val="00015A51"/>
    <w:rsid w:val="00016E6B"/>
    <w:rsid w:val="000218B6"/>
    <w:rsid w:val="00026EF5"/>
    <w:rsid w:val="0003269D"/>
    <w:rsid w:val="000326F5"/>
    <w:rsid w:val="00032A01"/>
    <w:rsid w:val="00036BF5"/>
    <w:rsid w:val="00037B1E"/>
    <w:rsid w:val="0004081A"/>
    <w:rsid w:val="00042DF9"/>
    <w:rsid w:val="00046C0C"/>
    <w:rsid w:val="000478A8"/>
    <w:rsid w:val="00050098"/>
    <w:rsid w:val="0005069B"/>
    <w:rsid w:val="00050804"/>
    <w:rsid w:val="00053707"/>
    <w:rsid w:val="000538B0"/>
    <w:rsid w:val="00057734"/>
    <w:rsid w:val="00060BE4"/>
    <w:rsid w:val="00062799"/>
    <w:rsid w:val="00063218"/>
    <w:rsid w:val="0006425A"/>
    <w:rsid w:val="00067162"/>
    <w:rsid w:val="00072F3F"/>
    <w:rsid w:val="0007580D"/>
    <w:rsid w:val="00077314"/>
    <w:rsid w:val="000805BE"/>
    <w:rsid w:val="000808D5"/>
    <w:rsid w:val="00082A0A"/>
    <w:rsid w:val="00083218"/>
    <w:rsid w:val="000835E7"/>
    <w:rsid w:val="000844AA"/>
    <w:rsid w:val="000871BC"/>
    <w:rsid w:val="00091780"/>
    <w:rsid w:val="00093EC0"/>
    <w:rsid w:val="000A0AA5"/>
    <w:rsid w:val="000A0C28"/>
    <w:rsid w:val="000A7269"/>
    <w:rsid w:val="000A7A52"/>
    <w:rsid w:val="000B096E"/>
    <w:rsid w:val="000B2BFC"/>
    <w:rsid w:val="000B3536"/>
    <w:rsid w:val="000C4C26"/>
    <w:rsid w:val="000D17FE"/>
    <w:rsid w:val="000D30C7"/>
    <w:rsid w:val="000D5B24"/>
    <w:rsid w:val="000D7129"/>
    <w:rsid w:val="000E6CD1"/>
    <w:rsid w:val="000E74E7"/>
    <w:rsid w:val="000F1DED"/>
    <w:rsid w:val="000F7E51"/>
    <w:rsid w:val="00100F33"/>
    <w:rsid w:val="00106A1C"/>
    <w:rsid w:val="0011016A"/>
    <w:rsid w:val="001106E5"/>
    <w:rsid w:val="001112F1"/>
    <w:rsid w:val="00112DC5"/>
    <w:rsid w:val="00113381"/>
    <w:rsid w:val="00117166"/>
    <w:rsid w:val="001203F7"/>
    <w:rsid w:val="001235CC"/>
    <w:rsid w:val="00123F8B"/>
    <w:rsid w:val="00126CA2"/>
    <w:rsid w:val="0012785E"/>
    <w:rsid w:val="0013343E"/>
    <w:rsid w:val="00133A3A"/>
    <w:rsid w:val="00134E67"/>
    <w:rsid w:val="00135310"/>
    <w:rsid w:val="00135313"/>
    <w:rsid w:val="001357E4"/>
    <w:rsid w:val="00135C8B"/>
    <w:rsid w:val="001370FB"/>
    <w:rsid w:val="0014107F"/>
    <w:rsid w:val="00144AF9"/>
    <w:rsid w:val="00150EE8"/>
    <w:rsid w:val="00152A18"/>
    <w:rsid w:val="001538EC"/>
    <w:rsid w:val="00157640"/>
    <w:rsid w:val="00157BF3"/>
    <w:rsid w:val="001612A1"/>
    <w:rsid w:val="001672F6"/>
    <w:rsid w:val="001677BE"/>
    <w:rsid w:val="00172D54"/>
    <w:rsid w:val="001761AD"/>
    <w:rsid w:val="00177E58"/>
    <w:rsid w:val="00180E9F"/>
    <w:rsid w:val="00181A9D"/>
    <w:rsid w:val="00183831"/>
    <w:rsid w:val="00183A00"/>
    <w:rsid w:val="0018769D"/>
    <w:rsid w:val="001904B6"/>
    <w:rsid w:val="00191003"/>
    <w:rsid w:val="0019293E"/>
    <w:rsid w:val="00192B83"/>
    <w:rsid w:val="00193605"/>
    <w:rsid w:val="00193F39"/>
    <w:rsid w:val="001971B6"/>
    <w:rsid w:val="001A0041"/>
    <w:rsid w:val="001A0054"/>
    <w:rsid w:val="001B0C81"/>
    <w:rsid w:val="001B5183"/>
    <w:rsid w:val="001B61B7"/>
    <w:rsid w:val="001B6948"/>
    <w:rsid w:val="001C2C16"/>
    <w:rsid w:val="001C39BA"/>
    <w:rsid w:val="001D2558"/>
    <w:rsid w:val="001D52E5"/>
    <w:rsid w:val="001D668C"/>
    <w:rsid w:val="001D678A"/>
    <w:rsid w:val="001E0B29"/>
    <w:rsid w:val="001E3FBA"/>
    <w:rsid w:val="001E59E9"/>
    <w:rsid w:val="001E7268"/>
    <w:rsid w:val="001F3866"/>
    <w:rsid w:val="001F3E9D"/>
    <w:rsid w:val="001F5249"/>
    <w:rsid w:val="001F6722"/>
    <w:rsid w:val="001F77E3"/>
    <w:rsid w:val="00203402"/>
    <w:rsid w:val="00204CEC"/>
    <w:rsid w:val="002067C5"/>
    <w:rsid w:val="0021028F"/>
    <w:rsid w:val="00213549"/>
    <w:rsid w:val="00213C51"/>
    <w:rsid w:val="00215CB0"/>
    <w:rsid w:val="002203C4"/>
    <w:rsid w:val="0022144E"/>
    <w:rsid w:val="002215B1"/>
    <w:rsid w:val="002273A2"/>
    <w:rsid w:val="002317D6"/>
    <w:rsid w:val="00233749"/>
    <w:rsid w:val="00234EC6"/>
    <w:rsid w:val="002372D8"/>
    <w:rsid w:val="00246C23"/>
    <w:rsid w:val="002471A2"/>
    <w:rsid w:val="002516F6"/>
    <w:rsid w:val="002577ED"/>
    <w:rsid w:val="00260ECE"/>
    <w:rsid w:val="00261CDE"/>
    <w:rsid w:val="00262EA5"/>
    <w:rsid w:val="0026334C"/>
    <w:rsid w:val="0026652E"/>
    <w:rsid w:val="00267ED8"/>
    <w:rsid w:val="002726F7"/>
    <w:rsid w:val="002736D4"/>
    <w:rsid w:val="00275E68"/>
    <w:rsid w:val="0027783E"/>
    <w:rsid w:val="002804B5"/>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B6B48"/>
    <w:rsid w:val="002C16BF"/>
    <w:rsid w:val="002C70B3"/>
    <w:rsid w:val="002D17CC"/>
    <w:rsid w:val="002D48CD"/>
    <w:rsid w:val="002E0D3B"/>
    <w:rsid w:val="002E0DC1"/>
    <w:rsid w:val="002E24AA"/>
    <w:rsid w:val="002E34F5"/>
    <w:rsid w:val="002E3DFC"/>
    <w:rsid w:val="002E57B1"/>
    <w:rsid w:val="002F1462"/>
    <w:rsid w:val="002F5AAF"/>
    <w:rsid w:val="003038FC"/>
    <w:rsid w:val="00311CE4"/>
    <w:rsid w:val="00313BD0"/>
    <w:rsid w:val="003154EE"/>
    <w:rsid w:val="0032429D"/>
    <w:rsid w:val="003345F2"/>
    <w:rsid w:val="00336F94"/>
    <w:rsid w:val="00337F99"/>
    <w:rsid w:val="00343488"/>
    <w:rsid w:val="003440C1"/>
    <w:rsid w:val="003444F9"/>
    <w:rsid w:val="00344FB3"/>
    <w:rsid w:val="003518D5"/>
    <w:rsid w:val="00372E56"/>
    <w:rsid w:val="00372EED"/>
    <w:rsid w:val="00374BE1"/>
    <w:rsid w:val="00375158"/>
    <w:rsid w:val="00375371"/>
    <w:rsid w:val="00376DD7"/>
    <w:rsid w:val="00376EA7"/>
    <w:rsid w:val="003800E1"/>
    <w:rsid w:val="00380692"/>
    <w:rsid w:val="003813A0"/>
    <w:rsid w:val="00381698"/>
    <w:rsid w:val="00382C4D"/>
    <w:rsid w:val="0038328F"/>
    <w:rsid w:val="003950B6"/>
    <w:rsid w:val="00397A4F"/>
    <w:rsid w:val="003A32CE"/>
    <w:rsid w:val="003A36B4"/>
    <w:rsid w:val="003C213D"/>
    <w:rsid w:val="003C2BF2"/>
    <w:rsid w:val="003C2F39"/>
    <w:rsid w:val="003C37FD"/>
    <w:rsid w:val="003D12F2"/>
    <w:rsid w:val="003D26F2"/>
    <w:rsid w:val="003D2994"/>
    <w:rsid w:val="003E77F1"/>
    <w:rsid w:val="003F1BBC"/>
    <w:rsid w:val="003F2841"/>
    <w:rsid w:val="003F3355"/>
    <w:rsid w:val="003F3780"/>
    <w:rsid w:val="003F54BB"/>
    <w:rsid w:val="003F6942"/>
    <w:rsid w:val="003F6F37"/>
    <w:rsid w:val="004013BF"/>
    <w:rsid w:val="00401702"/>
    <w:rsid w:val="0040687E"/>
    <w:rsid w:val="00412FF9"/>
    <w:rsid w:val="004147CB"/>
    <w:rsid w:val="004177E6"/>
    <w:rsid w:val="0042041E"/>
    <w:rsid w:val="00421492"/>
    <w:rsid w:val="0042697B"/>
    <w:rsid w:val="00426F94"/>
    <w:rsid w:val="00433F76"/>
    <w:rsid w:val="0044390A"/>
    <w:rsid w:val="00443A4D"/>
    <w:rsid w:val="004447FC"/>
    <w:rsid w:val="0044550B"/>
    <w:rsid w:val="004466DF"/>
    <w:rsid w:val="00447BD0"/>
    <w:rsid w:val="004529ED"/>
    <w:rsid w:val="004565F4"/>
    <w:rsid w:val="00456BB3"/>
    <w:rsid w:val="00457203"/>
    <w:rsid w:val="004609BE"/>
    <w:rsid w:val="004645D5"/>
    <w:rsid w:val="00464C37"/>
    <w:rsid w:val="0046511C"/>
    <w:rsid w:val="004745F1"/>
    <w:rsid w:val="00475778"/>
    <w:rsid w:val="0048133F"/>
    <w:rsid w:val="004849CD"/>
    <w:rsid w:val="00486BE7"/>
    <w:rsid w:val="00486DA6"/>
    <w:rsid w:val="00487D3C"/>
    <w:rsid w:val="00491341"/>
    <w:rsid w:val="00495B46"/>
    <w:rsid w:val="004A180F"/>
    <w:rsid w:val="004A1EB6"/>
    <w:rsid w:val="004A29E4"/>
    <w:rsid w:val="004A2E65"/>
    <w:rsid w:val="004A4047"/>
    <w:rsid w:val="004A40EC"/>
    <w:rsid w:val="004B07E2"/>
    <w:rsid w:val="004B0C29"/>
    <w:rsid w:val="004C676D"/>
    <w:rsid w:val="004C789F"/>
    <w:rsid w:val="004D069E"/>
    <w:rsid w:val="004E1286"/>
    <w:rsid w:val="004E14A6"/>
    <w:rsid w:val="004E47AD"/>
    <w:rsid w:val="004E74DD"/>
    <w:rsid w:val="004E7931"/>
    <w:rsid w:val="004F142E"/>
    <w:rsid w:val="004F19F6"/>
    <w:rsid w:val="004F260C"/>
    <w:rsid w:val="004F3124"/>
    <w:rsid w:val="004F771B"/>
    <w:rsid w:val="00500BEE"/>
    <w:rsid w:val="00500E5D"/>
    <w:rsid w:val="0050738F"/>
    <w:rsid w:val="00513578"/>
    <w:rsid w:val="005165D6"/>
    <w:rsid w:val="005170AF"/>
    <w:rsid w:val="005173D5"/>
    <w:rsid w:val="00527313"/>
    <w:rsid w:val="00527C9E"/>
    <w:rsid w:val="00534DD3"/>
    <w:rsid w:val="00544FA8"/>
    <w:rsid w:val="005450C6"/>
    <w:rsid w:val="00546D9F"/>
    <w:rsid w:val="00551621"/>
    <w:rsid w:val="00551D94"/>
    <w:rsid w:val="00552792"/>
    <w:rsid w:val="00552960"/>
    <w:rsid w:val="00552D73"/>
    <w:rsid w:val="0055520F"/>
    <w:rsid w:val="0056027E"/>
    <w:rsid w:val="00561B6E"/>
    <w:rsid w:val="005627A3"/>
    <w:rsid w:val="00563B84"/>
    <w:rsid w:val="00563D1B"/>
    <w:rsid w:val="00563F4A"/>
    <w:rsid w:val="00573AD6"/>
    <w:rsid w:val="005762AD"/>
    <w:rsid w:val="00580D76"/>
    <w:rsid w:val="00585B6B"/>
    <w:rsid w:val="00585FDB"/>
    <w:rsid w:val="005865DB"/>
    <w:rsid w:val="00587140"/>
    <w:rsid w:val="00593EB6"/>
    <w:rsid w:val="0059742D"/>
    <w:rsid w:val="005A0252"/>
    <w:rsid w:val="005A3581"/>
    <w:rsid w:val="005A4F52"/>
    <w:rsid w:val="005A594D"/>
    <w:rsid w:val="005A73AE"/>
    <w:rsid w:val="005B1F48"/>
    <w:rsid w:val="005B329B"/>
    <w:rsid w:val="005B4169"/>
    <w:rsid w:val="005B4A01"/>
    <w:rsid w:val="005C5A57"/>
    <w:rsid w:val="005D2CD2"/>
    <w:rsid w:val="005D3F4F"/>
    <w:rsid w:val="005E0E63"/>
    <w:rsid w:val="005E1C94"/>
    <w:rsid w:val="005E2696"/>
    <w:rsid w:val="005E5D27"/>
    <w:rsid w:val="00601A0E"/>
    <w:rsid w:val="006034DD"/>
    <w:rsid w:val="00603C2B"/>
    <w:rsid w:val="0061010C"/>
    <w:rsid w:val="006131CD"/>
    <w:rsid w:val="006169C1"/>
    <w:rsid w:val="00623FFF"/>
    <w:rsid w:val="006243DB"/>
    <w:rsid w:val="006300C8"/>
    <w:rsid w:val="00630E28"/>
    <w:rsid w:val="00632EB3"/>
    <w:rsid w:val="00641568"/>
    <w:rsid w:val="006438DB"/>
    <w:rsid w:val="006554C2"/>
    <w:rsid w:val="00655547"/>
    <w:rsid w:val="00655695"/>
    <w:rsid w:val="00657B8C"/>
    <w:rsid w:val="00662755"/>
    <w:rsid w:val="0066397B"/>
    <w:rsid w:val="00663C57"/>
    <w:rsid w:val="00663E26"/>
    <w:rsid w:val="006675EE"/>
    <w:rsid w:val="00667838"/>
    <w:rsid w:val="006718F9"/>
    <w:rsid w:val="00674D49"/>
    <w:rsid w:val="00681776"/>
    <w:rsid w:val="00685370"/>
    <w:rsid w:val="0069170E"/>
    <w:rsid w:val="00692219"/>
    <w:rsid w:val="00692723"/>
    <w:rsid w:val="006942AC"/>
    <w:rsid w:val="006973A3"/>
    <w:rsid w:val="006A04FE"/>
    <w:rsid w:val="006A0A76"/>
    <w:rsid w:val="006A0E68"/>
    <w:rsid w:val="006A1C94"/>
    <w:rsid w:val="006B36C9"/>
    <w:rsid w:val="006B5416"/>
    <w:rsid w:val="006B581C"/>
    <w:rsid w:val="006B7175"/>
    <w:rsid w:val="006C0DF3"/>
    <w:rsid w:val="006C4D60"/>
    <w:rsid w:val="006C5DB3"/>
    <w:rsid w:val="006E2F08"/>
    <w:rsid w:val="006E614B"/>
    <w:rsid w:val="006E61D7"/>
    <w:rsid w:val="006E6BCD"/>
    <w:rsid w:val="006F043C"/>
    <w:rsid w:val="006F0800"/>
    <w:rsid w:val="006F1B67"/>
    <w:rsid w:val="006F2054"/>
    <w:rsid w:val="006F253D"/>
    <w:rsid w:val="00700D2D"/>
    <w:rsid w:val="0070195D"/>
    <w:rsid w:val="007024FB"/>
    <w:rsid w:val="0070270C"/>
    <w:rsid w:val="0070599D"/>
    <w:rsid w:val="00707B30"/>
    <w:rsid w:val="007153A3"/>
    <w:rsid w:val="007162A2"/>
    <w:rsid w:val="007167B3"/>
    <w:rsid w:val="00727906"/>
    <w:rsid w:val="00733ECB"/>
    <w:rsid w:val="00734F6E"/>
    <w:rsid w:val="00736690"/>
    <w:rsid w:val="007372B4"/>
    <w:rsid w:val="00741B52"/>
    <w:rsid w:val="00742C7D"/>
    <w:rsid w:val="007445CE"/>
    <w:rsid w:val="0075066F"/>
    <w:rsid w:val="00751B59"/>
    <w:rsid w:val="00753626"/>
    <w:rsid w:val="0075386B"/>
    <w:rsid w:val="00755648"/>
    <w:rsid w:val="00755857"/>
    <w:rsid w:val="007567AC"/>
    <w:rsid w:val="00760506"/>
    <w:rsid w:val="00771A5A"/>
    <w:rsid w:val="00771AAD"/>
    <w:rsid w:val="0077347F"/>
    <w:rsid w:val="007742C0"/>
    <w:rsid w:val="00777523"/>
    <w:rsid w:val="00777F6E"/>
    <w:rsid w:val="00784304"/>
    <w:rsid w:val="00784D54"/>
    <w:rsid w:val="00784D6B"/>
    <w:rsid w:val="007868F5"/>
    <w:rsid w:val="00790F37"/>
    <w:rsid w:val="007916BC"/>
    <w:rsid w:val="00793EB6"/>
    <w:rsid w:val="007A0266"/>
    <w:rsid w:val="007A03FE"/>
    <w:rsid w:val="007A063A"/>
    <w:rsid w:val="007A1B6E"/>
    <w:rsid w:val="007A20E3"/>
    <w:rsid w:val="007A3EA3"/>
    <w:rsid w:val="007A41B4"/>
    <w:rsid w:val="007A7B3D"/>
    <w:rsid w:val="007B3927"/>
    <w:rsid w:val="007B3994"/>
    <w:rsid w:val="007B4984"/>
    <w:rsid w:val="007B505F"/>
    <w:rsid w:val="007B56D8"/>
    <w:rsid w:val="007C1726"/>
    <w:rsid w:val="007C558B"/>
    <w:rsid w:val="007D144C"/>
    <w:rsid w:val="007E3C1D"/>
    <w:rsid w:val="007F0FCC"/>
    <w:rsid w:val="007F3E0F"/>
    <w:rsid w:val="007F3F52"/>
    <w:rsid w:val="007F3FC4"/>
    <w:rsid w:val="007F5713"/>
    <w:rsid w:val="007F6946"/>
    <w:rsid w:val="00801A62"/>
    <w:rsid w:val="0080640F"/>
    <w:rsid w:val="00806F58"/>
    <w:rsid w:val="00807208"/>
    <w:rsid w:val="0080791A"/>
    <w:rsid w:val="00810066"/>
    <w:rsid w:val="00810C06"/>
    <w:rsid w:val="008137BF"/>
    <w:rsid w:val="008145E2"/>
    <w:rsid w:val="008209D2"/>
    <w:rsid w:val="008266BB"/>
    <w:rsid w:val="00831ABB"/>
    <w:rsid w:val="00831F12"/>
    <w:rsid w:val="008331EA"/>
    <w:rsid w:val="00834A05"/>
    <w:rsid w:val="0083630D"/>
    <w:rsid w:val="00842B72"/>
    <w:rsid w:val="0084593D"/>
    <w:rsid w:val="008526B0"/>
    <w:rsid w:val="00854328"/>
    <w:rsid w:val="00857626"/>
    <w:rsid w:val="00860CC2"/>
    <w:rsid w:val="00861DB8"/>
    <w:rsid w:val="008662D7"/>
    <w:rsid w:val="00870A4A"/>
    <w:rsid w:val="008715C6"/>
    <w:rsid w:val="00873752"/>
    <w:rsid w:val="00875BAA"/>
    <w:rsid w:val="00875FDC"/>
    <w:rsid w:val="00877DFB"/>
    <w:rsid w:val="00883560"/>
    <w:rsid w:val="00886461"/>
    <w:rsid w:val="0088744D"/>
    <w:rsid w:val="008905C2"/>
    <w:rsid w:val="008919C4"/>
    <w:rsid w:val="008A0126"/>
    <w:rsid w:val="008A0806"/>
    <w:rsid w:val="008A2337"/>
    <w:rsid w:val="008A780D"/>
    <w:rsid w:val="008B0B33"/>
    <w:rsid w:val="008B1BED"/>
    <w:rsid w:val="008B4D0B"/>
    <w:rsid w:val="008B50BC"/>
    <w:rsid w:val="008B59A2"/>
    <w:rsid w:val="008C7CD4"/>
    <w:rsid w:val="008D1351"/>
    <w:rsid w:val="008D1D3E"/>
    <w:rsid w:val="008D31BD"/>
    <w:rsid w:val="008D51D2"/>
    <w:rsid w:val="008D5E52"/>
    <w:rsid w:val="008D6740"/>
    <w:rsid w:val="008E204C"/>
    <w:rsid w:val="008E43CF"/>
    <w:rsid w:val="008E79B1"/>
    <w:rsid w:val="008F11D7"/>
    <w:rsid w:val="008F213C"/>
    <w:rsid w:val="008F3079"/>
    <w:rsid w:val="008F4227"/>
    <w:rsid w:val="008F68C5"/>
    <w:rsid w:val="00901F31"/>
    <w:rsid w:val="009041C5"/>
    <w:rsid w:val="0091472F"/>
    <w:rsid w:val="00921182"/>
    <w:rsid w:val="00924BCA"/>
    <w:rsid w:val="009327A6"/>
    <w:rsid w:val="00933011"/>
    <w:rsid w:val="00934DCA"/>
    <w:rsid w:val="009354EB"/>
    <w:rsid w:val="00937704"/>
    <w:rsid w:val="00940652"/>
    <w:rsid w:val="009423AF"/>
    <w:rsid w:val="009424AB"/>
    <w:rsid w:val="0094273F"/>
    <w:rsid w:val="00947609"/>
    <w:rsid w:val="009523FB"/>
    <w:rsid w:val="00952CFA"/>
    <w:rsid w:val="00952EB1"/>
    <w:rsid w:val="00953898"/>
    <w:rsid w:val="00953918"/>
    <w:rsid w:val="009551BF"/>
    <w:rsid w:val="009566CA"/>
    <w:rsid w:val="00957F6C"/>
    <w:rsid w:val="009602FB"/>
    <w:rsid w:val="009607A1"/>
    <w:rsid w:val="00960F31"/>
    <w:rsid w:val="009645CA"/>
    <w:rsid w:val="009665D8"/>
    <w:rsid w:val="00971BBF"/>
    <w:rsid w:val="009729D6"/>
    <w:rsid w:val="0097312B"/>
    <w:rsid w:val="00973EFB"/>
    <w:rsid w:val="00973F2F"/>
    <w:rsid w:val="00977462"/>
    <w:rsid w:val="00981EDA"/>
    <w:rsid w:val="009831DA"/>
    <w:rsid w:val="00984308"/>
    <w:rsid w:val="009874E2"/>
    <w:rsid w:val="009927C4"/>
    <w:rsid w:val="009947E9"/>
    <w:rsid w:val="00996F1C"/>
    <w:rsid w:val="00997B0A"/>
    <w:rsid w:val="009A27BE"/>
    <w:rsid w:val="009A4A06"/>
    <w:rsid w:val="009A5475"/>
    <w:rsid w:val="009A657C"/>
    <w:rsid w:val="009A7094"/>
    <w:rsid w:val="009A7C90"/>
    <w:rsid w:val="009C0903"/>
    <w:rsid w:val="009C2CDF"/>
    <w:rsid w:val="009C3B6D"/>
    <w:rsid w:val="009C6E9D"/>
    <w:rsid w:val="009C7B3E"/>
    <w:rsid w:val="009D1057"/>
    <w:rsid w:val="009D119E"/>
    <w:rsid w:val="009D6F3B"/>
    <w:rsid w:val="009E3881"/>
    <w:rsid w:val="009E3AF6"/>
    <w:rsid w:val="009E52FE"/>
    <w:rsid w:val="009E6923"/>
    <w:rsid w:val="009E7528"/>
    <w:rsid w:val="009F0100"/>
    <w:rsid w:val="009F0A25"/>
    <w:rsid w:val="009F36DD"/>
    <w:rsid w:val="009F3F22"/>
    <w:rsid w:val="009F4EE8"/>
    <w:rsid w:val="009F7F7A"/>
    <w:rsid w:val="00A022D6"/>
    <w:rsid w:val="00A0257E"/>
    <w:rsid w:val="00A05DF4"/>
    <w:rsid w:val="00A11A03"/>
    <w:rsid w:val="00A11A69"/>
    <w:rsid w:val="00A13D2F"/>
    <w:rsid w:val="00A146BF"/>
    <w:rsid w:val="00A1518D"/>
    <w:rsid w:val="00A15484"/>
    <w:rsid w:val="00A2404D"/>
    <w:rsid w:val="00A27633"/>
    <w:rsid w:val="00A32214"/>
    <w:rsid w:val="00A32E1A"/>
    <w:rsid w:val="00A42677"/>
    <w:rsid w:val="00A4479F"/>
    <w:rsid w:val="00A45E00"/>
    <w:rsid w:val="00A46D92"/>
    <w:rsid w:val="00A50252"/>
    <w:rsid w:val="00A50262"/>
    <w:rsid w:val="00A5142B"/>
    <w:rsid w:val="00A5178F"/>
    <w:rsid w:val="00A55628"/>
    <w:rsid w:val="00A55A73"/>
    <w:rsid w:val="00A57497"/>
    <w:rsid w:val="00A62D18"/>
    <w:rsid w:val="00A62EF7"/>
    <w:rsid w:val="00A635DA"/>
    <w:rsid w:val="00A73894"/>
    <w:rsid w:val="00A74478"/>
    <w:rsid w:val="00A74C70"/>
    <w:rsid w:val="00A822F9"/>
    <w:rsid w:val="00A84DA6"/>
    <w:rsid w:val="00A9678F"/>
    <w:rsid w:val="00AA20E3"/>
    <w:rsid w:val="00AA2315"/>
    <w:rsid w:val="00AA62DB"/>
    <w:rsid w:val="00AA69EA"/>
    <w:rsid w:val="00AA6D9A"/>
    <w:rsid w:val="00AB0DC3"/>
    <w:rsid w:val="00AC299E"/>
    <w:rsid w:val="00AC396D"/>
    <w:rsid w:val="00AC435B"/>
    <w:rsid w:val="00AC45E9"/>
    <w:rsid w:val="00AC6F4F"/>
    <w:rsid w:val="00AC7D9A"/>
    <w:rsid w:val="00AD301F"/>
    <w:rsid w:val="00AE5D8E"/>
    <w:rsid w:val="00AE6867"/>
    <w:rsid w:val="00AF343E"/>
    <w:rsid w:val="00AF6A03"/>
    <w:rsid w:val="00AF6DD0"/>
    <w:rsid w:val="00B013CC"/>
    <w:rsid w:val="00B06609"/>
    <w:rsid w:val="00B1222A"/>
    <w:rsid w:val="00B1357B"/>
    <w:rsid w:val="00B1366A"/>
    <w:rsid w:val="00B168F9"/>
    <w:rsid w:val="00B22B2E"/>
    <w:rsid w:val="00B30419"/>
    <w:rsid w:val="00B32227"/>
    <w:rsid w:val="00B33F3A"/>
    <w:rsid w:val="00B34146"/>
    <w:rsid w:val="00B408BF"/>
    <w:rsid w:val="00B41240"/>
    <w:rsid w:val="00B50252"/>
    <w:rsid w:val="00B503E6"/>
    <w:rsid w:val="00B50FAF"/>
    <w:rsid w:val="00B53C95"/>
    <w:rsid w:val="00B62AB8"/>
    <w:rsid w:val="00B67289"/>
    <w:rsid w:val="00B70ABB"/>
    <w:rsid w:val="00B73DE9"/>
    <w:rsid w:val="00B76DF9"/>
    <w:rsid w:val="00B81D09"/>
    <w:rsid w:val="00B95A8C"/>
    <w:rsid w:val="00B97A11"/>
    <w:rsid w:val="00BA0E1B"/>
    <w:rsid w:val="00BA13D8"/>
    <w:rsid w:val="00BA7D45"/>
    <w:rsid w:val="00BB06BE"/>
    <w:rsid w:val="00BB0C77"/>
    <w:rsid w:val="00BB6FC6"/>
    <w:rsid w:val="00BB7628"/>
    <w:rsid w:val="00BC360D"/>
    <w:rsid w:val="00BC439B"/>
    <w:rsid w:val="00BC4C02"/>
    <w:rsid w:val="00BC589E"/>
    <w:rsid w:val="00BC7966"/>
    <w:rsid w:val="00BD08CA"/>
    <w:rsid w:val="00BD25FC"/>
    <w:rsid w:val="00BD2867"/>
    <w:rsid w:val="00BD2DBB"/>
    <w:rsid w:val="00BD4117"/>
    <w:rsid w:val="00BE1FFE"/>
    <w:rsid w:val="00BE37F0"/>
    <w:rsid w:val="00BE70C4"/>
    <w:rsid w:val="00BF1342"/>
    <w:rsid w:val="00BF1ABC"/>
    <w:rsid w:val="00BF63DB"/>
    <w:rsid w:val="00BF656A"/>
    <w:rsid w:val="00C0181B"/>
    <w:rsid w:val="00C01C53"/>
    <w:rsid w:val="00C04AB3"/>
    <w:rsid w:val="00C143EE"/>
    <w:rsid w:val="00C147FF"/>
    <w:rsid w:val="00C15459"/>
    <w:rsid w:val="00C17B35"/>
    <w:rsid w:val="00C229A9"/>
    <w:rsid w:val="00C23728"/>
    <w:rsid w:val="00C31F33"/>
    <w:rsid w:val="00C3661D"/>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C077F"/>
    <w:rsid w:val="00CC1FDD"/>
    <w:rsid w:val="00CC336C"/>
    <w:rsid w:val="00CC3BEE"/>
    <w:rsid w:val="00CD24CF"/>
    <w:rsid w:val="00CD79D3"/>
    <w:rsid w:val="00CD7A61"/>
    <w:rsid w:val="00CE0A1A"/>
    <w:rsid w:val="00CE0B2C"/>
    <w:rsid w:val="00CE623A"/>
    <w:rsid w:val="00CE64DF"/>
    <w:rsid w:val="00CE73A2"/>
    <w:rsid w:val="00CF20C2"/>
    <w:rsid w:val="00CF484A"/>
    <w:rsid w:val="00CF6112"/>
    <w:rsid w:val="00D001D7"/>
    <w:rsid w:val="00D06F6C"/>
    <w:rsid w:val="00D07019"/>
    <w:rsid w:val="00D10B96"/>
    <w:rsid w:val="00D16CB1"/>
    <w:rsid w:val="00D17241"/>
    <w:rsid w:val="00D24A94"/>
    <w:rsid w:val="00D262DB"/>
    <w:rsid w:val="00D32E5E"/>
    <w:rsid w:val="00D335CD"/>
    <w:rsid w:val="00D34DCD"/>
    <w:rsid w:val="00D35B3A"/>
    <w:rsid w:val="00D363F4"/>
    <w:rsid w:val="00D404AD"/>
    <w:rsid w:val="00D47B76"/>
    <w:rsid w:val="00D553EC"/>
    <w:rsid w:val="00D554F4"/>
    <w:rsid w:val="00D5717E"/>
    <w:rsid w:val="00D6361A"/>
    <w:rsid w:val="00D65C53"/>
    <w:rsid w:val="00D8172E"/>
    <w:rsid w:val="00D829B7"/>
    <w:rsid w:val="00D944DB"/>
    <w:rsid w:val="00D94D45"/>
    <w:rsid w:val="00D94EB0"/>
    <w:rsid w:val="00DA1D77"/>
    <w:rsid w:val="00DA4307"/>
    <w:rsid w:val="00DA712E"/>
    <w:rsid w:val="00DB4931"/>
    <w:rsid w:val="00DB4AE0"/>
    <w:rsid w:val="00DC0044"/>
    <w:rsid w:val="00DC16AA"/>
    <w:rsid w:val="00DC74DD"/>
    <w:rsid w:val="00DD2CFA"/>
    <w:rsid w:val="00DD6031"/>
    <w:rsid w:val="00DE0C30"/>
    <w:rsid w:val="00DE300F"/>
    <w:rsid w:val="00DF2F25"/>
    <w:rsid w:val="00DF43CD"/>
    <w:rsid w:val="00E00401"/>
    <w:rsid w:val="00E00C41"/>
    <w:rsid w:val="00E01259"/>
    <w:rsid w:val="00E03AD0"/>
    <w:rsid w:val="00E0456B"/>
    <w:rsid w:val="00E05528"/>
    <w:rsid w:val="00E07442"/>
    <w:rsid w:val="00E1185E"/>
    <w:rsid w:val="00E12789"/>
    <w:rsid w:val="00E239D2"/>
    <w:rsid w:val="00E26D15"/>
    <w:rsid w:val="00E30E5A"/>
    <w:rsid w:val="00E34B3A"/>
    <w:rsid w:val="00E3654F"/>
    <w:rsid w:val="00E37227"/>
    <w:rsid w:val="00E4070C"/>
    <w:rsid w:val="00E46279"/>
    <w:rsid w:val="00E5536F"/>
    <w:rsid w:val="00E562C7"/>
    <w:rsid w:val="00E57239"/>
    <w:rsid w:val="00E577BC"/>
    <w:rsid w:val="00E57B24"/>
    <w:rsid w:val="00E57D07"/>
    <w:rsid w:val="00E65E50"/>
    <w:rsid w:val="00E67BA3"/>
    <w:rsid w:val="00E724AC"/>
    <w:rsid w:val="00E72F01"/>
    <w:rsid w:val="00E819F0"/>
    <w:rsid w:val="00E83093"/>
    <w:rsid w:val="00E8333D"/>
    <w:rsid w:val="00E83830"/>
    <w:rsid w:val="00E85CCA"/>
    <w:rsid w:val="00E874E7"/>
    <w:rsid w:val="00E90E5A"/>
    <w:rsid w:val="00E93A7A"/>
    <w:rsid w:val="00EA09D7"/>
    <w:rsid w:val="00EA152C"/>
    <w:rsid w:val="00EA17DD"/>
    <w:rsid w:val="00EA1F0D"/>
    <w:rsid w:val="00EA354E"/>
    <w:rsid w:val="00EA3803"/>
    <w:rsid w:val="00EA46C4"/>
    <w:rsid w:val="00EA5923"/>
    <w:rsid w:val="00EA7AB3"/>
    <w:rsid w:val="00EB06D4"/>
    <w:rsid w:val="00EB17E0"/>
    <w:rsid w:val="00EB2430"/>
    <w:rsid w:val="00EC153F"/>
    <w:rsid w:val="00EC1D17"/>
    <w:rsid w:val="00EC4F6B"/>
    <w:rsid w:val="00EC74F3"/>
    <w:rsid w:val="00ED211F"/>
    <w:rsid w:val="00ED7979"/>
    <w:rsid w:val="00EE1C7C"/>
    <w:rsid w:val="00EE7580"/>
    <w:rsid w:val="00EF3426"/>
    <w:rsid w:val="00EF5CAF"/>
    <w:rsid w:val="00EF61C5"/>
    <w:rsid w:val="00EF6247"/>
    <w:rsid w:val="00EF6386"/>
    <w:rsid w:val="00EF6727"/>
    <w:rsid w:val="00F1172F"/>
    <w:rsid w:val="00F17988"/>
    <w:rsid w:val="00F24C28"/>
    <w:rsid w:val="00F26BFB"/>
    <w:rsid w:val="00F349D0"/>
    <w:rsid w:val="00F353AE"/>
    <w:rsid w:val="00F356F0"/>
    <w:rsid w:val="00F375C0"/>
    <w:rsid w:val="00F37FE5"/>
    <w:rsid w:val="00F40622"/>
    <w:rsid w:val="00F4262F"/>
    <w:rsid w:val="00F46E93"/>
    <w:rsid w:val="00F50448"/>
    <w:rsid w:val="00F50B77"/>
    <w:rsid w:val="00F51227"/>
    <w:rsid w:val="00F52730"/>
    <w:rsid w:val="00F53D55"/>
    <w:rsid w:val="00F5603D"/>
    <w:rsid w:val="00F5613E"/>
    <w:rsid w:val="00F6208E"/>
    <w:rsid w:val="00F6545D"/>
    <w:rsid w:val="00F659E6"/>
    <w:rsid w:val="00F71158"/>
    <w:rsid w:val="00F73C5F"/>
    <w:rsid w:val="00F75F7C"/>
    <w:rsid w:val="00F761DF"/>
    <w:rsid w:val="00F80770"/>
    <w:rsid w:val="00F8091E"/>
    <w:rsid w:val="00F835E5"/>
    <w:rsid w:val="00F8390A"/>
    <w:rsid w:val="00F85774"/>
    <w:rsid w:val="00F86046"/>
    <w:rsid w:val="00F90BF1"/>
    <w:rsid w:val="00F93066"/>
    <w:rsid w:val="00F9318C"/>
    <w:rsid w:val="00F9629A"/>
    <w:rsid w:val="00FA0D77"/>
    <w:rsid w:val="00FA29C6"/>
    <w:rsid w:val="00FA5875"/>
    <w:rsid w:val="00FA5A1B"/>
    <w:rsid w:val="00FA67C7"/>
    <w:rsid w:val="00FA70A8"/>
    <w:rsid w:val="00FA7777"/>
    <w:rsid w:val="00FB0B99"/>
    <w:rsid w:val="00FB123B"/>
    <w:rsid w:val="00FB2849"/>
    <w:rsid w:val="00FB34D8"/>
    <w:rsid w:val="00FB367E"/>
    <w:rsid w:val="00FC03E9"/>
    <w:rsid w:val="00FC1B8E"/>
    <w:rsid w:val="00FD022F"/>
    <w:rsid w:val="00FD0356"/>
    <w:rsid w:val="00FD0BC1"/>
    <w:rsid w:val="00FD1EE9"/>
    <w:rsid w:val="00FD2550"/>
    <w:rsid w:val="00FD77F3"/>
    <w:rsid w:val="00FE072D"/>
    <w:rsid w:val="00FE0AF9"/>
    <w:rsid w:val="00FE19BB"/>
    <w:rsid w:val="00FF05E0"/>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057"/>
    <w:rPr>
      <w:sz w:val="24"/>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hyperlink" Target="https://www.motionpictures.org/film-ratings/" TargetMode="External"/><Relationship Id="rId39" Type="http://schemas.openxmlformats.org/officeDocument/2006/relationships/hyperlink" Target="https://docs.microsoft.com/en-us/dotnet/api/system.data.sqlclient.sqlcommand?view=netframework-4.8" TargetMode="External"/><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image" Target="media/image19.png"/><Relationship Id="rId47" Type="http://schemas.openxmlformats.org/officeDocument/2006/relationships/hyperlink" Target="https://www.sqlshack.com/multiple-methods-for-scheduling-a-sql-server-backup-automatically/" TargetMode="External"/><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hyperlink" Target="https://stackoverflow.com/a/4892205" TargetMode="External"/><Relationship Id="rId54" Type="http://schemas.openxmlformats.org/officeDocument/2006/relationships/image" Target="media/image26.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hyperlink" Target="https://auth0.com/blog/hashing-in-action-understanding-bcrypt/" TargetMode="External"/><Relationship Id="rId40" Type="http://schemas.openxmlformats.org/officeDocument/2006/relationships/hyperlink" Target="https://docs.microsoft.com/en-us/dotnet/api/system.data.sqlclient.sqlparameter?view=netframework-4.8" TargetMode="External"/><Relationship Id="rId45" Type="http://schemas.openxmlformats.org/officeDocument/2006/relationships/hyperlink" Target="https://docs.microsoft.com/en-us/dotnet/framework/data/adonet/sql/authentication-in-sql-server" TargetMode="External"/><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23" Type="http://schemas.openxmlformats.org/officeDocument/2006/relationships/hyperlink" Target="https://en.wikipedia.org/wiki/List_of_ISO_639-1_codes" TargetMode="External"/><Relationship Id="rId28" Type="http://schemas.openxmlformats.org/officeDocument/2006/relationships/image" Target="media/image11.png"/><Relationship Id="rId36" Type="http://schemas.openxmlformats.org/officeDocument/2006/relationships/hyperlink" Target="https://en.wikipedia.org/wiki/Rainbow_table" TargetMode="External"/><Relationship Id="rId49" Type="http://schemas.openxmlformats.org/officeDocument/2006/relationships/image" Target="media/image23.png"/><Relationship Id="rId57" Type="http://schemas.openxmlformats.org/officeDocument/2006/relationships/image" Target="media/image29.png"/><Relationship Id="rId61" Type="http://schemas.openxmlformats.org/officeDocument/2006/relationships/header" Target="header1.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image" Target="media/image5.png"/><Relationship Id="rId31" Type="http://schemas.openxmlformats.org/officeDocument/2006/relationships/image" Target="media/image14.png"/><Relationship Id="rId44" Type="http://schemas.openxmlformats.org/officeDocument/2006/relationships/hyperlink" Target="https://docs.microsoft.com/en-us/sql/relational-databases/security/authentication-access/database-level-roles?view=sql-server-ver15" TargetMode="External"/><Relationship Id="rId52" Type="http://schemas.openxmlformats.org/officeDocument/2006/relationships/hyperlink" Target="https://docs.microsoft.com/en-us/sql/relational-databases/backup-restore/transaction-log-backups-sql-server?view=sql-server-ver15" TargetMode="External"/><Relationship Id="rId60" Type="http://schemas.openxmlformats.org/officeDocument/2006/relationships/image" Target="media/image3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en.wikipedia.org/wiki/Bcrypt" TargetMode="External"/><Relationship Id="rId43" Type="http://schemas.openxmlformats.org/officeDocument/2006/relationships/image" Target="media/image20.pn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docs.microsoft.com/en-us/sql/relational-databases/backup-restore/recovery-models-sql-server?view=sql-server-ver15" TargetMode="Externa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hyperlink" Target="https://en.wikipedia.org/wiki/Motion_Picture_Association_of_America_film_rating_system" TargetMode="External"/><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1.png"/><Relationship Id="rId5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D4606-9FEF-4D9B-A807-0B3FBB31C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0</TotalTime>
  <Pages>49</Pages>
  <Words>12122</Words>
  <Characters>71930</Characters>
  <Application>Microsoft Office Word</Application>
  <DocSecurity>0</DocSecurity>
  <Lines>599</Lines>
  <Paragraphs>167</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83885</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493</cp:revision>
  <cp:lastPrinted>2019-01-04T20:13:00Z</cp:lastPrinted>
  <dcterms:created xsi:type="dcterms:W3CDTF">2020-04-02T02:54:00Z</dcterms:created>
  <dcterms:modified xsi:type="dcterms:W3CDTF">2020-04-05T08:02:00Z</dcterms:modified>
</cp:coreProperties>
</file>